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9DF452" w14:textId="2FBABE8B" w:rsidR="008C4571" w:rsidRPr="008C4571" w:rsidRDefault="008C4571" w:rsidP="008C4571">
      <w:pPr>
        <w:rPr>
          <w:b/>
          <w:bCs/>
          <w:sz w:val="40"/>
          <w:szCs w:val="40"/>
        </w:rPr>
      </w:pPr>
      <w:r w:rsidRPr="008C4571">
        <w:rPr>
          <w:b/>
          <w:bCs/>
          <w:sz w:val="40"/>
          <w:szCs w:val="40"/>
        </w:rPr>
        <w:t>Recruitment Call — The College is Seeking Committee Members</w:t>
      </w:r>
    </w:p>
    <w:p w14:paraId="7E756703" w14:textId="37A147B1" w:rsidR="00D05CD7" w:rsidRDefault="008C4571" w:rsidP="008C4571">
      <w:r>
        <w:t>The College of Physiotherapists of Ontario is the regulatory body for the province’s 1</w:t>
      </w:r>
      <w:r w:rsidR="61DF1549">
        <w:t>1</w:t>
      </w:r>
      <w:r>
        <w:t>,500 physiotherapists. As a part of its regulatory mandate, the College registers qualified individuals to practice the profession, ensures they remain competent to practice throughout their careers, and investigates concerns about physiotherapist</w:t>
      </w:r>
      <w:r w:rsidR="003D3D53">
        <w:t>s</w:t>
      </w:r>
      <w:r w:rsidR="001B2BC0">
        <w:t>’</w:t>
      </w:r>
      <w:r>
        <w:t xml:space="preserve"> practice when necessary. </w:t>
      </w:r>
    </w:p>
    <w:p w14:paraId="75CC6A7C" w14:textId="6CCE6C9B" w:rsidR="00F82513" w:rsidRDefault="00D05CD7" w:rsidP="008C4571">
      <w:r>
        <w:t xml:space="preserve">The College is </w:t>
      </w:r>
      <w:r w:rsidR="00F82513">
        <w:t>seeking</w:t>
      </w:r>
      <w:r>
        <w:t xml:space="preserve"> physiotherapists </w:t>
      </w:r>
      <w:r w:rsidR="00F82513">
        <w:t xml:space="preserve">who are willing to </w:t>
      </w:r>
      <w:r w:rsidR="00D21D88">
        <w:t>contribute</w:t>
      </w:r>
      <w:r w:rsidR="00F82513">
        <w:t xml:space="preserve"> to </w:t>
      </w:r>
      <w:r w:rsidR="00D21D88">
        <w:t xml:space="preserve">the profession by </w:t>
      </w:r>
      <w:r w:rsidR="00F82513">
        <w:t>participat</w:t>
      </w:r>
      <w:r w:rsidR="00D21D88">
        <w:t>ing</w:t>
      </w:r>
      <w:r w:rsidR="00F82513">
        <w:t xml:space="preserve"> on a Committee</w:t>
      </w:r>
      <w:r w:rsidR="001B2BC0">
        <w:t>,</w:t>
      </w:r>
      <w:r w:rsidR="00F82513">
        <w:t xml:space="preserve"> and </w:t>
      </w:r>
      <w:r w:rsidR="008879FC">
        <w:t>mak</w:t>
      </w:r>
      <w:r w:rsidR="001B2BC0">
        <w:t>ing</w:t>
      </w:r>
      <w:r w:rsidR="008879FC">
        <w:t xml:space="preserve"> </w:t>
      </w:r>
      <w:r w:rsidR="00F82513">
        <w:t xml:space="preserve">decisions </w:t>
      </w:r>
      <w:r w:rsidR="00CE0FE1">
        <w:t xml:space="preserve">in the </w:t>
      </w:r>
      <w:r w:rsidR="00F82513">
        <w:t xml:space="preserve">public interest. </w:t>
      </w:r>
    </w:p>
    <w:p w14:paraId="6FA4EF77" w14:textId="6E54E5A7" w:rsidR="00F82513" w:rsidRDefault="00F82513" w:rsidP="008C4571">
      <w:r>
        <w:t>We are recruiting for several Committees including</w:t>
      </w:r>
      <w:r w:rsidR="00D05CD7">
        <w:t xml:space="preserve"> Registration, Quality Assurance, and Inquiries Complaints and Reports.</w:t>
      </w:r>
      <w:r w:rsidR="00536C56">
        <w:t xml:space="preserve"> Committee members are </w:t>
      </w:r>
      <w:r w:rsidR="00AE04EC">
        <w:t>compensated</w:t>
      </w:r>
      <w:r w:rsidR="00536C56">
        <w:t xml:space="preserve"> for meeting attendance</w:t>
      </w:r>
      <w:r w:rsidR="002C6E76">
        <w:t xml:space="preserve">, </w:t>
      </w:r>
      <w:r w:rsidR="00536C56">
        <w:t>some meeting preparation</w:t>
      </w:r>
      <w:r w:rsidR="002C6E76">
        <w:t>,</w:t>
      </w:r>
      <w:r w:rsidR="004E2469">
        <w:t xml:space="preserve"> and</w:t>
      </w:r>
      <w:r w:rsidR="002C6E76">
        <w:t xml:space="preserve"> are</w:t>
      </w:r>
      <w:r w:rsidR="004E2469">
        <w:t xml:space="preserve"> reimbursed for specific expenses related to any in-person meetings that may occur. </w:t>
      </w:r>
      <w:r w:rsidR="00536C56">
        <w:t xml:space="preserve"> </w:t>
      </w:r>
    </w:p>
    <w:p w14:paraId="466B9C78" w14:textId="6A28A58C" w:rsidR="00D05CD7" w:rsidRPr="00536C56" w:rsidRDefault="00D05CD7" w:rsidP="008C4571">
      <w:pPr>
        <w:rPr>
          <w:b/>
          <w:bCs/>
        </w:rPr>
      </w:pPr>
      <w:r w:rsidRPr="00536C56">
        <w:rPr>
          <w:b/>
          <w:bCs/>
        </w:rPr>
        <w:t xml:space="preserve">Time Commitment </w:t>
      </w:r>
    </w:p>
    <w:p w14:paraId="04055468" w14:textId="63472886" w:rsidR="00D05CD7" w:rsidRDefault="00D05CD7" w:rsidP="00D05CD7">
      <w:r>
        <w:t xml:space="preserve">Committees meet on weekdays during regular business hours. </w:t>
      </w:r>
      <w:r w:rsidR="00536C56" w:rsidRPr="00536C56">
        <w:t>Most meetings are held virtually,</w:t>
      </w:r>
      <w:r w:rsidR="00BD3C5C">
        <w:t xml:space="preserve"> while others are conducted in a hybrid </w:t>
      </w:r>
      <w:r w:rsidR="00B74A0C">
        <w:t>format</w:t>
      </w:r>
      <w:r w:rsidR="00A90053">
        <w:t xml:space="preserve"> with </w:t>
      </w:r>
      <w:r w:rsidR="00B74A0C">
        <w:t>members</w:t>
      </w:r>
      <w:r w:rsidR="00A90053">
        <w:t xml:space="preserve"> in attendance</w:t>
      </w:r>
      <w:r w:rsidR="00B74A0C">
        <w:t xml:space="preserve"> either</w:t>
      </w:r>
      <w:r w:rsidR="00A90053">
        <w:t xml:space="preserve"> virtually </w:t>
      </w:r>
      <w:r w:rsidR="00B74A0C">
        <w:t>or</w:t>
      </w:r>
      <w:r w:rsidR="00A90053">
        <w:t xml:space="preserve"> in-person in Toronto. </w:t>
      </w:r>
      <w:r w:rsidR="00536C56">
        <w:t>The number of Committee meetings held per year varies depending on the Committee</w:t>
      </w:r>
      <w:r w:rsidR="00865DBF">
        <w:t>.</w:t>
      </w:r>
      <w:r w:rsidR="00536C56">
        <w:t xml:space="preserve"> </w:t>
      </w:r>
      <w:r w:rsidR="00865DBF">
        <w:t>A</w:t>
      </w:r>
      <w:r w:rsidR="00536C56">
        <w:t>n estimate of the time commitment required for each Committee is provided below.</w:t>
      </w:r>
    </w:p>
    <w:p w14:paraId="6F626F98" w14:textId="2E385136" w:rsidR="00AE5992" w:rsidRDefault="00D05CD7" w:rsidP="00AE5992">
      <w:r>
        <w:t xml:space="preserve">In addition to </w:t>
      </w:r>
      <w:r w:rsidR="003B49C4">
        <w:t>attending meetings</w:t>
      </w:r>
      <w:r>
        <w:t xml:space="preserve">, Committee members are required to prepare for each meeting by reviewing a meeting package and any other related materials provided in advance of the meeting. </w:t>
      </w:r>
    </w:p>
    <w:p w14:paraId="1B1D1943" w14:textId="003C5336" w:rsidR="00E61E2D" w:rsidRPr="00AE5992" w:rsidRDefault="00AE5992" w:rsidP="008C4571">
      <w:pPr>
        <w:rPr>
          <w:b/>
          <w:bCs/>
        </w:rPr>
      </w:pPr>
      <w:r w:rsidRPr="70D33F16">
        <w:rPr>
          <w:b/>
          <w:bCs/>
        </w:rPr>
        <w:t>Eligibility Criteria and Considerations for Committee Appointments</w:t>
      </w:r>
    </w:p>
    <w:p w14:paraId="2E2D8B57" w14:textId="358F3B4D" w:rsidR="00AE5992" w:rsidRDefault="00AE5992" w:rsidP="008C4571">
      <w:r w:rsidRPr="00AE5992">
        <w:t>In accordance with the College By-law</w:t>
      </w:r>
      <w:r>
        <w:t>s</w:t>
      </w:r>
      <w:r w:rsidR="00364AC9">
        <w:t>,</w:t>
      </w:r>
      <w:r>
        <w:t xml:space="preserve"> </w:t>
      </w:r>
      <w:r w:rsidRPr="00AE5992">
        <w:t xml:space="preserve">a </w:t>
      </w:r>
      <w:r w:rsidR="00EF56F1" w:rsidRPr="00D05CD7">
        <w:t>physiotherapist</w:t>
      </w:r>
      <w:r w:rsidRPr="00AE5992">
        <w:t xml:space="preserve"> is eligible for appointment to a Committee if, on the date of the appointment:</w:t>
      </w:r>
    </w:p>
    <w:p w14:paraId="4109EC8B" w14:textId="42031F63" w:rsidR="00AE5992" w:rsidRDefault="00EF56F1" w:rsidP="00AE5992">
      <w:pPr>
        <w:pStyle w:val="ListParagraph"/>
        <w:numPr>
          <w:ilvl w:val="0"/>
          <w:numId w:val="23"/>
        </w:numPr>
      </w:pPr>
      <w:r>
        <w:t xml:space="preserve">They </w:t>
      </w:r>
      <w:r w:rsidR="00375B07">
        <w:t>live</w:t>
      </w:r>
      <w:r>
        <w:t xml:space="preserve"> in Ontario</w:t>
      </w:r>
    </w:p>
    <w:p w14:paraId="757994BE" w14:textId="0CD7FC40" w:rsidR="00EF56F1" w:rsidRDefault="0028274D" w:rsidP="00EF56F1">
      <w:pPr>
        <w:pStyle w:val="ListParagraph"/>
        <w:numPr>
          <w:ilvl w:val="0"/>
          <w:numId w:val="23"/>
        </w:numPr>
      </w:pPr>
      <w:r>
        <w:t>They are</w:t>
      </w:r>
      <w:r w:rsidR="00EF56F1">
        <w:t xml:space="preserve"> not </w:t>
      </w:r>
      <w:r w:rsidR="008F7767" w:rsidRPr="008F7767">
        <w:t>the subject of Discipline or Fitness to Practise proceedings</w:t>
      </w:r>
    </w:p>
    <w:p w14:paraId="2D3F496B" w14:textId="4DFE64D7" w:rsidR="00EA5F6C" w:rsidRDefault="0028274D" w:rsidP="00EA5F6C">
      <w:pPr>
        <w:pStyle w:val="ListParagraph"/>
        <w:numPr>
          <w:ilvl w:val="0"/>
          <w:numId w:val="31"/>
        </w:numPr>
      </w:pPr>
      <w:r>
        <w:t>They have not</w:t>
      </w:r>
      <w:r w:rsidR="00EF56F1">
        <w:t xml:space="preserve"> been found guilty of professional misconduct in the</w:t>
      </w:r>
      <w:r w:rsidR="009A280D">
        <w:t xml:space="preserve"> last</w:t>
      </w:r>
      <w:r w:rsidR="00EF56F1">
        <w:t xml:space="preserve"> six years</w:t>
      </w:r>
    </w:p>
    <w:p w14:paraId="51E4A33E" w14:textId="2A48A076" w:rsidR="00EA5F6C" w:rsidRDefault="00EA5F6C" w:rsidP="00EA5F6C">
      <w:pPr>
        <w:pStyle w:val="ListParagraph"/>
        <w:numPr>
          <w:ilvl w:val="0"/>
          <w:numId w:val="31"/>
        </w:numPr>
      </w:pPr>
      <w:r>
        <w:t xml:space="preserve">Have not been the subject of a College investigation where action was taken (Caution, Undertaking, </w:t>
      </w:r>
      <w:r w:rsidR="00FB7C6B">
        <w:t>Specified Continuing Education and Remediation Program (SCERP)</w:t>
      </w:r>
      <w:r>
        <w:t>, or any finding made at the conclusion of a hearing</w:t>
      </w:r>
    </w:p>
    <w:p w14:paraId="5ACAE350" w14:textId="1223EA1C" w:rsidR="00EF56F1" w:rsidRDefault="0028274D" w:rsidP="00EF56F1">
      <w:pPr>
        <w:pStyle w:val="ListParagraph"/>
        <w:numPr>
          <w:ilvl w:val="0"/>
          <w:numId w:val="23"/>
        </w:numPr>
      </w:pPr>
      <w:r>
        <w:t xml:space="preserve">They </w:t>
      </w:r>
      <w:r w:rsidR="00AB2ECD" w:rsidRPr="00AB2ECD">
        <w:t xml:space="preserve">have </w:t>
      </w:r>
      <w:r w:rsidR="00D92C68">
        <w:t xml:space="preserve">not </w:t>
      </w:r>
      <w:r w:rsidR="00AB2ECD" w:rsidRPr="00AB2ECD">
        <w:t>been a director, officer, committee member, employee or have had a decision-making role in the Ontario Physiotherapy Association (OPA), the Canadian Physiotherapy Association (CPA) or similar organizations with a mandate or interests that conflicts with the mandate of the College of Physiotherapists of Ontario in the last 12 months</w:t>
      </w:r>
    </w:p>
    <w:p w14:paraId="2EE14D09" w14:textId="18A89BA9" w:rsidR="00EF56F1" w:rsidRDefault="00EF56F1" w:rsidP="00EF56F1">
      <w:r w:rsidRPr="00EF56F1">
        <w:lastRenderedPageBreak/>
        <w:t xml:space="preserve">This list is not exhaustive, please refer to the </w:t>
      </w:r>
      <w:hyperlink r:id="rId11" w:history="1">
        <w:r w:rsidRPr="00A77A92">
          <w:rPr>
            <w:rStyle w:val="Hyperlink"/>
          </w:rPr>
          <w:t>College By-laws</w:t>
        </w:r>
      </w:hyperlink>
      <w:r w:rsidR="00A77A92">
        <w:t>.</w:t>
      </w:r>
    </w:p>
    <w:p w14:paraId="1DDEFDCA" w14:textId="77777777" w:rsidR="00996772" w:rsidRPr="00996772" w:rsidRDefault="00996772" w:rsidP="00EF56F1"/>
    <w:p w14:paraId="1DEEF1D8" w14:textId="6D213AFF" w:rsidR="00EF56F1" w:rsidRDefault="00EF56F1" w:rsidP="00EF56F1">
      <w:pPr>
        <w:rPr>
          <w:b/>
          <w:bCs/>
        </w:rPr>
      </w:pPr>
      <w:r>
        <w:rPr>
          <w:b/>
          <w:bCs/>
        </w:rPr>
        <w:t xml:space="preserve">Additional </w:t>
      </w:r>
      <w:r w:rsidRPr="00AE5992">
        <w:rPr>
          <w:b/>
          <w:bCs/>
        </w:rPr>
        <w:t>Qualifications and Expectations for Committee Members</w:t>
      </w:r>
    </w:p>
    <w:p w14:paraId="39655059" w14:textId="7EC834EE" w:rsidR="0028274D" w:rsidRPr="00AE5992" w:rsidRDefault="0028274D" w:rsidP="00EF56F1">
      <w:pPr>
        <w:rPr>
          <w:b/>
          <w:bCs/>
        </w:rPr>
      </w:pPr>
      <w:r w:rsidRPr="008C4571">
        <w:t>To be considered for this role, candidates must:</w:t>
      </w:r>
    </w:p>
    <w:p w14:paraId="00A5DA70" w14:textId="62FC3054" w:rsidR="0028274D" w:rsidRDefault="0028274D" w:rsidP="0028274D">
      <w:pPr>
        <w:pStyle w:val="ListParagraph"/>
        <w:numPr>
          <w:ilvl w:val="0"/>
          <w:numId w:val="31"/>
        </w:numPr>
      </w:pPr>
      <w:r>
        <w:t>Have familiarity with the College’s governing legislation and an understanding of the professional context within which the College operates</w:t>
      </w:r>
    </w:p>
    <w:p w14:paraId="66495B32" w14:textId="77777777" w:rsidR="0028274D" w:rsidRPr="008C4571" w:rsidRDefault="0028274D" w:rsidP="0028274D">
      <w:pPr>
        <w:pStyle w:val="ListParagraph"/>
        <w:numPr>
          <w:ilvl w:val="0"/>
          <w:numId w:val="31"/>
        </w:numPr>
      </w:pPr>
      <w:r w:rsidRPr="008C4571">
        <w:t>Have a solid understanding of the College’s Standards of Practice</w:t>
      </w:r>
    </w:p>
    <w:p w14:paraId="14945131" w14:textId="158D261F" w:rsidR="00996772" w:rsidRPr="008C4571" w:rsidRDefault="00996772" w:rsidP="00996772">
      <w:pPr>
        <w:pStyle w:val="ListParagraph"/>
        <w:numPr>
          <w:ilvl w:val="0"/>
          <w:numId w:val="31"/>
        </w:numPr>
      </w:pPr>
      <w:r>
        <w:t>Make decisions in the public interest</w:t>
      </w:r>
    </w:p>
    <w:p w14:paraId="607683CE" w14:textId="3CCDDBFC" w:rsidR="0DFDF8FF" w:rsidRDefault="002A7C4A" w:rsidP="70D33F16">
      <w:pPr>
        <w:pStyle w:val="ListParagraph"/>
        <w:numPr>
          <w:ilvl w:val="0"/>
          <w:numId w:val="31"/>
        </w:numPr>
      </w:pPr>
      <w:r>
        <w:t>Have f</w:t>
      </w:r>
      <w:r w:rsidR="0DFDF8FF">
        <w:t xml:space="preserve">amiliarity with the concept of </w:t>
      </w:r>
      <w:hyperlink r:id="rId12" w:history="1">
        <w:r w:rsidR="0DFDF8FF" w:rsidRPr="00C5367E">
          <w:rPr>
            <w:rStyle w:val="Hyperlink"/>
          </w:rPr>
          <w:t>right</w:t>
        </w:r>
        <w:r w:rsidR="003D5C61">
          <w:rPr>
            <w:rStyle w:val="Hyperlink"/>
          </w:rPr>
          <w:t>-</w:t>
        </w:r>
        <w:r w:rsidR="0DFDF8FF" w:rsidRPr="00C5367E">
          <w:rPr>
            <w:rStyle w:val="Hyperlink"/>
          </w:rPr>
          <w:t>touch regulation</w:t>
        </w:r>
      </w:hyperlink>
    </w:p>
    <w:p w14:paraId="2712EB5F" w14:textId="77777777" w:rsidR="00996772" w:rsidRPr="008C4571" w:rsidRDefault="00996772" w:rsidP="00996772">
      <w:pPr>
        <w:pStyle w:val="ListParagraph"/>
        <w:numPr>
          <w:ilvl w:val="0"/>
          <w:numId w:val="31"/>
        </w:numPr>
      </w:pPr>
      <w:r>
        <w:t>Be able to participate in a collaborative decision-making structure</w:t>
      </w:r>
    </w:p>
    <w:p w14:paraId="2CA8D057" w14:textId="77777777" w:rsidR="00996772" w:rsidRPr="008C4571" w:rsidRDefault="00996772" w:rsidP="00996772">
      <w:pPr>
        <w:pStyle w:val="ListParagraph"/>
        <w:numPr>
          <w:ilvl w:val="0"/>
          <w:numId w:val="31"/>
        </w:numPr>
      </w:pPr>
      <w:r w:rsidRPr="008C4571">
        <w:t>Possess excellent listening, communication and analytical skills to review cases, formulate opinions and express the reasons for the opinions</w:t>
      </w:r>
    </w:p>
    <w:p w14:paraId="6DF95104" w14:textId="0E25BB66" w:rsidR="00996772" w:rsidRDefault="00996772" w:rsidP="00996772">
      <w:pPr>
        <w:pStyle w:val="ListParagraph"/>
        <w:numPr>
          <w:ilvl w:val="0"/>
          <w:numId w:val="31"/>
        </w:numPr>
      </w:pPr>
      <w:r>
        <w:t>Have computer literacy and c</w:t>
      </w:r>
      <w:r w:rsidRPr="008C4571">
        <w:t>an access meetings through videoconferencing and be able to review large volumes of material in a PDF format</w:t>
      </w:r>
    </w:p>
    <w:p w14:paraId="75B0D1C4" w14:textId="0DE17604" w:rsidR="00EC2FF1" w:rsidRPr="008C4571" w:rsidRDefault="00996772" w:rsidP="00EC2FF1">
      <w:pPr>
        <w:pStyle w:val="ListParagraph"/>
        <w:numPr>
          <w:ilvl w:val="0"/>
          <w:numId w:val="31"/>
        </w:numPr>
      </w:pPr>
      <w:r>
        <w:t xml:space="preserve">Not currently be involved with the College in any other paid role, such as a consultant, </w:t>
      </w:r>
      <w:r w:rsidR="70CD1448">
        <w:t xml:space="preserve">examiner, </w:t>
      </w:r>
      <w:r>
        <w:t xml:space="preserve">Quality Assurance assessor or </w:t>
      </w:r>
      <w:r w:rsidR="6996C0DF">
        <w:t xml:space="preserve">practice enhancement </w:t>
      </w:r>
      <w:r>
        <w:t>coach for example</w:t>
      </w:r>
    </w:p>
    <w:p w14:paraId="57F08453" w14:textId="0B89BC52" w:rsidR="008C4571" w:rsidRPr="008C4571" w:rsidRDefault="008C4571" w:rsidP="003858FB">
      <w:pPr>
        <w:pStyle w:val="Subtitle1"/>
      </w:pPr>
      <w:r w:rsidRPr="008C4571">
        <w:t>Committee Overview</w:t>
      </w:r>
      <w:r w:rsidR="00E61E2D">
        <w:t xml:space="preserve"> </w:t>
      </w:r>
    </w:p>
    <w:p w14:paraId="41113DB1" w14:textId="77777777" w:rsidR="008C4571" w:rsidRPr="003858FB" w:rsidRDefault="008C4571" w:rsidP="008C4571">
      <w:pPr>
        <w:rPr>
          <w:b/>
          <w:bCs/>
        </w:rPr>
      </w:pPr>
      <w:r w:rsidRPr="003858FB">
        <w:rPr>
          <w:b/>
          <w:bCs/>
        </w:rPr>
        <w:t>Registration Committee</w:t>
      </w:r>
    </w:p>
    <w:p w14:paraId="4D788B76" w14:textId="765F6E9B" w:rsidR="008C4571" w:rsidRDefault="008C4571" w:rsidP="008C4571">
      <w:r>
        <w:t>The Committee considers applications for registration where the applicant does not meet the requirements for registration as set out in the Regulation. The Committee meets for two hours each month.</w:t>
      </w:r>
      <w:r w:rsidR="290B6316">
        <w:t xml:space="preserve"> Meetings are cancelled when there are no cases to review</w:t>
      </w:r>
      <w:r w:rsidR="000F1866">
        <w:t>.</w:t>
      </w:r>
    </w:p>
    <w:p w14:paraId="52CDFDCF" w14:textId="4FB4F474" w:rsidR="00FD081B" w:rsidRDefault="00996772" w:rsidP="008C4571">
      <w:r>
        <w:t>Qualifications and Criteria for Registration Committee Members:</w:t>
      </w:r>
    </w:p>
    <w:p w14:paraId="630889A3" w14:textId="307EEE60" w:rsidR="00FD081B" w:rsidRPr="008C4571" w:rsidRDefault="2ED13AAA" w:rsidP="00FD081B">
      <w:pPr>
        <w:pStyle w:val="ListParagraph"/>
        <w:numPr>
          <w:ilvl w:val="0"/>
          <w:numId w:val="23"/>
        </w:numPr>
      </w:pPr>
      <w:r>
        <w:t>Familiarity with credential</w:t>
      </w:r>
      <w:r w:rsidR="00342441">
        <w:t>l</w:t>
      </w:r>
      <w:r>
        <w:t>ing and the examinations process</w:t>
      </w:r>
      <w:r w:rsidR="3D3ADE92">
        <w:t>es</w:t>
      </w:r>
    </w:p>
    <w:p w14:paraId="7C3F8334" w14:textId="2B260FBD" w:rsidR="00E61E2D" w:rsidRDefault="3FFB65AC" w:rsidP="00287AEC">
      <w:pPr>
        <w:pStyle w:val="ListParagraph"/>
        <w:numPr>
          <w:ilvl w:val="0"/>
          <w:numId w:val="23"/>
        </w:numPr>
      </w:pPr>
      <w:r>
        <w:t>Experience in working with and applying policies</w:t>
      </w:r>
    </w:p>
    <w:p w14:paraId="008D7C78" w14:textId="77777777" w:rsidR="00EC2FF1" w:rsidRPr="008C4571" w:rsidRDefault="00EC2FF1" w:rsidP="00EC2FF1">
      <w:pPr>
        <w:pStyle w:val="ListParagraph"/>
      </w:pPr>
    </w:p>
    <w:p w14:paraId="248B17BE" w14:textId="77777777" w:rsidR="008C4571" w:rsidRPr="003858FB" w:rsidRDefault="008C4571" w:rsidP="008C4571">
      <w:pPr>
        <w:rPr>
          <w:b/>
          <w:bCs/>
        </w:rPr>
      </w:pPr>
      <w:r w:rsidRPr="003858FB">
        <w:rPr>
          <w:b/>
          <w:bCs/>
        </w:rPr>
        <w:t>Quality Assurance Committee</w:t>
      </w:r>
    </w:p>
    <w:p w14:paraId="407B8925" w14:textId="47130D3E" w:rsidR="00FD081B" w:rsidRDefault="008C4571" w:rsidP="008C4571">
      <w:r w:rsidRPr="008C4571">
        <w:t>As a part of the Quality Assurance program, physiotherapists are required to complete a screening interview. Those who are unsuccessful in the screening interview move on to a practice assessment. The Quality Assurance Committee reviews the assessment results and the physiotherapist’s submissions before making a decision. The Committee meets for up to three hours every six weeks.</w:t>
      </w:r>
    </w:p>
    <w:p w14:paraId="76464C29" w14:textId="25118A03" w:rsidR="00996772" w:rsidRDefault="00996772" w:rsidP="00996772">
      <w:r>
        <w:t xml:space="preserve">Qualifications and Criteria for </w:t>
      </w:r>
      <w:r w:rsidR="00CE714B">
        <w:t>Quality Assurance</w:t>
      </w:r>
      <w:r>
        <w:t xml:space="preserve"> Committee Members:</w:t>
      </w:r>
    </w:p>
    <w:p w14:paraId="01E4A6A7" w14:textId="7FE42F6A" w:rsidR="00996772" w:rsidRPr="008C4571" w:rsidRDefault="3D2DB4E5" w:rsidP="00996772">
      <w:pPr>
        <w:pStyle w:val="ListParagraph"/>
        <w:numPr>
          <w:ilvl w:val="0"/>
          <w:numId w:val="23"/>
        </w:numPr>
      </w:pPr>
      <w:r>
        <w:t>Familiarity with adult education models, creating learning goals and plans</w:t>
      </w:r>
    </w:p>
    <w:p w14:paraId="4B1AAD86" w14:textId="5FF26CD5" w:rsidR="00EC2FF1" w:rsidRDefault="29233AAC" w:rsidP="00EC2FF1">
      <w:pPr>
        <w:pStyle w:val="ListParagraph"/>
        <w:numPr>
          <w:ilvl w:val="0"/>
          <w:numId w:val="23"/>
        </w:numPr>
      </w:pPr>
      <w:r>
        <w:t>Recent c</w:t>
      </w:r>
      <w:r w:rsidR="649BF138">
        <w:t xml:space="preserve">linical practice experience in one or more of the following sectors: private practice, community care, </w:t>
      </w:r>
      <w:r w:rsidR="0B4D2CA4">
        <w:t xml:space="preserve">or </w:t>
      </w:r>
      <w:r w:rsidR="00486AD8">
        <w:t>long-term</w:t>
      </w:r>
      <w:r w:rsidR="649BF138">
        <w:t xml:space="preserve"> care facilities</w:t>
      </w:r>
    </w:p>
    <w:p w14:paraId="34965040" w14:textId="77777777" w:rsidR="00EC2FF1" w:rsidRPr="008C4571" w:rsidRDefault="00EC2FF1" w:rsidP="00EC2FF1">
      <w:pPr>
        <w:pStyle w:val="ListParagraph"/>
      </w:pPr>
    </w:p>
    <w:p w14:paraId="2395BF97" w14:textId="77777777" w:rsidR="008C4571" w:rsidRPr="003858FB" w:rsidRDefault="008C4571" w:rsidP="008C4571">
      <w:pPr>
        <w:rPr>
          <w:b/>
          <w:bCs/>
        </w:rPr>
      </w:pPr>
      <w:r w:rsidRPr="003858FB">
        <w:rPr>
          <w:b/>
          <w:bCs/>
        </w:rPr>
        <w:t>Inquiries, Complaints and Reports Committee</w:t>
      </w:r>
    </w:p>
    <w:p w14:paraId="3A6DDC4C" w14:textId="4AF44E56" w:rsidR="00996772" w:rsidRDefault="008C4571" w:rsidP="008C4571">
      <w:r>
        <w:t>This Committee considers concerns brought to the College’s attention about a physiotherapist’s practice</w:t>
      </w:r>
      <w:r w:rsidR="02934903">
        <w:t xml:space="preserve"> or conduct</w:t>
      </w:r>
      <w:r>
        <w:t xml:space="preserve">. </w:t>
      </w:r>
      <w:r w:rsidR="76D30C02">
        <w:t xml:space="preserve">This </w:t>
      </w:r>
      <w:r w:rsidR="70D5A92B">
        <w:t>C</w:t>
      </w:r>
      <w:r w:rsidR="76D30C02">
        <w:t xml:space="preserve">ommittee </w:t>
      </w:r>
      <w:r w:rsidR="5DE34B95">
        <w:t xml:space="preserve">has </w:t>
      </w:r>
      <w:r w:rsidR="17F5D816">
        <w:t>some</w:t>
      </w:r>
      <w:r w:rsidR="5DE34B95">
        <w:t xml:space="preserve"> </w:t>
      </w:r>
      <w:r w:rsidR="79A6C296">
        <w:t xml:space="preserve">full day </w:t>
      </w:r>
      <w:r w:rsidR="2913F7F9">
        <w:t>meetings,</w:t>
      </w:r>
      <w:r w:rsidR="79A6C296">
        <w:t xml:space="preserve"> and it is anticipated that panels of the Committee will meet for half a day every </w:t>
      </w:r>
      <w:r w:rsidR="14AF6538">
        <w:t xml:space="preserve">three </w:t>
      </w:r>
      <w:r w:rsidR="79A6C296">
        <w:t xml:space="preserve">weeks. </w:t>
      </w:r>
      <w:r w:rsidR="00AB17CB">
        <w:t xml:space="preserve">Committee members </w:t>
      </w:r>
      <w:r w:rsidR="39E3D5E3">
        <w:t xml:space="preserve">are </w:t>
      </w:r>
      <w:r w:rsidR="00AB17CB">
        <w:t xml:space="preserve">not </w:t>
      </w:r>
      <w:r w:rsidR="39E3D5E3">
        <w:t>expected to</w:t>
      </w:r>
      <w:r w:rsidR="00AB17CB">
        <w:t xml:space="preserve"> participate in all panels. </w:t>
      </w:r>
      <w:r w:rsidR="00F82513">
        <w:t>Committee members are expected to allocate time for reviewing files which may be very extensive.</w:t>
      </w:r>
    </w:p>
    <w:p w14:paraId="43BEF13A" w14:textId="4427155D" w:rsidR="00996772" w:rsidRDefault="00996772" w:rsidP="00996772">
      <w:r>
        <w:t xml:space="preserve">Qualifications and Criteria for </w:t>
      </w:r>
      <w:r w:rsidR="00CE714B">
        <w:t xml:space="preserve">Inquiries, Complaints and Reports Committee </w:t>
      </w:r>
      <w:r>
        <w:t>Members:</w:t>
      </w:r>
    </w:p>
    <w:p w14:paraId="38FF39DF" w14:textId="42BF8D69" w:rsidR="1013ED85" w:rsidRDefault="1013ED85" w:rsidP="70D33F16">
      <w:pPr>
        <w:pStyle w:val="ListParagraph"/>
        <w:numPr>
          <w:ilvl w:val="0"/>
          <w:numId w:val="23"/>
        </w:numPr>
      </w:pPr>
      <w:r w:rsidRPr="70D33F16">
        <w:t xml:space="preserve">A minimum of </w:t>
      </w:r>
      <w:r w:rsidR="00D13B78">
        <w:t>five</w:t>
      </w:r>
      <w:r w:rsidRPr="70D33F16">
        <w:t xml:space="preserve"> years in clinical practice in Ontario</w:t>
      </w:r>
    </w:p>
    <w:p w14:paraId="10928B77" w14:textId="7BA6DF64" w:rsidR="00996772" w:rsidRPr="008C4571" w:rsidRDefault="101EF858" w:rsidP="70D33F16">
      <w:pPr>
        <w:pStyle w:val="ListParagraph"/>
        <w:numPr>
          <w:ilvl w:val="0"/>
          <w:numId w:val="23"/>
        </w:numPr>
      </w:pPr>
      <w:r>
        <w:t>Familiarity with adult education models, creating learning goals and plans</w:t>
      </w:r>
    </w:p>
    <w:p w14:paraId="2911EF7C" w14:textId="05D14EAE" w:rsidR="00CE714B" w:rsidRDefault="101EF858">
      <w:pPr>
        <w:pStyle w:val="ListParagraph"/>
        <w:numPr>
          <w:ilvl w:val="0"/>
          <w:numId w:val="23"/>
        </w:numPr>
      </w:pPr>
      <w:r>
        <w:t xml:space="preserve">Recent clinical practice experience in one or more of the following sectors: private practice, community care, or </w:t>
      </w:r>
      <w:r w:rsidR="00486AD8">
        <w:t>long-term</w:t>
      </w:r>
      <w:r>
        <w:t xml:space="preserve"> care facilities</w:t>
      </w:r>
    </w:p>
    <w:p w14:paraId="2BD94D1F" w14:textId="5C3CEB47" w:rsidR="00F82513" w:rsidRPr="008C4571" w:rsidRDefault="00F82513" w:rsidP="00CE714B">
      <w:r>
        <w:t xml:space="preserve">For a full description of College Committees please visit our </w:t>
      </w:r>
      <w:hyperlink r:id="rId13" w:history="1">
        <w:r w:rsidRPr="00F82513">
          <w:rPr>
            <w:rStyle w:val="Hyperlink"/>
          </w:rPr>
          <w:t>website.</w:t>
        </w:r>
      </w:hyperlink>
      <w:r>
        <w:t xml:space="preserve"> </w:t>
      </w:r>
    </w:p>
    <w:p w14:paraId="5CE32E8B" w14:textId="0C651105" w:rsidR="00E61E2D" w:rsidRDefault="008C4571" w:rsidP="00CE714B">
      <w:pPr>
        <w:pStyle w:val="Subtitle1"/>
      </w:pPr>
      <w:r w:rsidRPr="003858FB">
        <w:t>How to Apply</w:t>
      </w:r>
    </w:p>
    <w:p w14:paraId="794AF616" w14:textId="5A2C1A4D" w:rsidR="008C4571" w:rsidRPr="008C4571" w:rsidRDefault="008C4571" w:rsidP="008C4571">
      <w:r w:rsidRPr="008C4571">
        <w:t xml:space="preserve">If you are interested in being considered for any of these opportunities, </w:t>
      </w:r>
      <w:r w:rsidRPr="00416FBC">
        <w:rPr>
          <w:color w:val="auto"/>
        </w:rPr>
        <w:t xml:space="preserve">please send your current </w:t>
      </w:r>
      <w:r w:rsidRPr="008C4571">
        <w:t>resum</w:t>
      </w:r>
      <w:r w:rsidR="008C72F7" w:rsidRPr="008C72F7">
        <w:t>é</w:t>
      </w:r>
      <w:r w:rsidRPr="008C4571">
        <w:t>/CV to</w:t>
      </w:r>
      <w:r w:rsidR="00E61E2D">
        <w:t xml:space="preserve"> </w:t>
      </w:r>
      <w:hyperlink r:id="rId14" w:history="1">
        <w:r w:rsidR="00E61E2D" w:rsidRPr="00010025">
          <w:rPr>
            <w:rStyle w:val="Hyperlink"/>
          </w:rPr>
          <w:t>cokelly@collegept.org</w:t>
        </w:r>
      </w:hyperlink>
      <w:r w:rsidR="00E61E2D">
        <w:t xml:space="preserve"> </w:t>
      </w:r>
      <w:r w:rsidRPr="008C4571">
        <w:t>naming the committee</w:t>
      </w:r>
      <w:r w:rsidR="00996772">
        <w:t xml:space="preserve"> </w:t>
      </w:r>
      <w:r w:rsidRPr="008C4571">
        <w:t>you are interested in applying for</w:t>
      </w:r>
      <w:r w:rsidR="00CE714B">
        <w:t xml:space="preserve">. </w:t>
      </w:r>
      <w:r w:rsidR="00996772">
        <w:t>Applicants must also complete</w:t>
      </w:r>
      <w:r w:rsidR="00CE714B">
        <w:t xml:space="preserve"> the </w:t>
      </w:r>
      <w:hyperlink r:id="rId15" w:history="1">
        <w:r w:rsidR="00CE714B" w:rsidRPr="00CE714B">
          <w:rPr>
            <w:rStyle w:val="Hyperlink"/>
          </w:rPr>
          <w:t>Committee Application Form and Values, Behaviours and Competency Assessment</w:t>
        </w:r>
      </w:hyperlink>
      <w:r w:rsidR="00CE714B">
        <w:t xml:space="preserve">. The completed form and CV must be submitted </w:t>
      </w:r>
      <w:r w:rsidR="00CE714B" w:rsidRPr="008C4571">
        <w:t xml:space="preserve">by </w:t>
      </w:r>
      <w:r w:rsidR="00CE714B" w:rsidRPr="00CE714B">
        <w:rPr>
          <w:b/>
          <w:bCs/>
        </w:rPr>
        <w:t>Friday, May 3, 2024.</w:t>
      </w:r>
    </w:p>
    <w:p w14:paraId="4BCFA6D3" w14:textId="124BE9F0" w:rsidR="008C4571" w:rsidRPr="008C4571" w:rsidRDefault="008C4571" w:rsidP="008C4571">
      <w:r w:rsidRPr="008C4571">
        <w:t xml:space="preserve">Applicants may be asked to participate in </w:t>
      </w:r>
      <w:r w:rsidR="00E61E2D">
        <w:t>a</w:t>
      </w:r>
      <w:r w:rsidRPr="008C4571">
        <w:t xml:space="preserve"> telephone interview. </w:t>
      </w:r>
    </w:p>
    <w:p w14:paraId="783FB7CD" w14:textId="1CB7A8DD" w:rsidR="008C4571" w:rsidRPr="008C4571" w:rsidRDefault="008C4571" w:rsidP="008C4571">
      <w:r>
        <w:t>Final approval of Committee members is at the discretion of the College’s</w:t>
      </w:r>
      <w:r w:rsidR="00933DC8">
        <w:t xml:space="preserve"> Board of Directors</w:t>
      </w:r>
      <w:r>
        <w:t xml:space="preserve"> at the June meeting. Applicants will be advised if their name is being put forward for</w:t>
      </w:r>
      <w:r w:rsidR="00B27F9B">
        <w:t xml:space="preserve"> the Board’s</w:t>
      </w:r>
      <w:r>
        <w:t xml:space="preserve"> consideration.</w:t>
      </w:r>
    </w:p>
    <w:p w14:paraId="42E0D085" w14:textId="211CA338" w:rsidR="0028576D" w:rsidRPr="00E935E7" w:rsidRDefault="0028576D" w:rsidP="00E935E7">
      <w:pPr>
        <w:pStyle w:val="DocBody1"/>
        <w:tabs>
          <w:tab w:val="clear" w:pos="180"/>
        </w:tabs>
        <w:spacing w:beforeLines="20" w:before="48" w:afterLines="60" w:after="144" w:line="240" w:lineRule="auto"/>
        <w:rPr>
          <w:rFonts w:asciiTheme="minorHAnsi" w:hAnsiTheme="minorHAnsi"/>
          <w:color w:val="auto"/>
          <w:sz w:val="24"/>
          <w:szCs w:val="24"/>
        </w:rPr>
      </w:pPr>
    </w:p>
    <w:p w14:paraId="45AC61AC" w14:textId="77777777" w:rsidR="002845E5" w:rsidRDefault="002A45BA" w:rsidP="002845E5">
      <w:pPr>
        <w:rPr>
          <w:rStyle w:val="Strong"/>
          <w:rFonts w:asciiTheme="minorHAnsi" w:hAnsiTheme="minorHAnsi"/>
        </w:rPr>
      </w:pPr>
      <w:r w:rsidRPr="00CB0448">
        <w:rPr>
          <w:rStyle w:val="Strong"/>
          <w:rFonts w:asciiTheme="minorHAnsi" w:hAnsiTheme="minorHAnsi"/>
        </w:rPr>
        <w:t>College of Physiotherapists of Ontario</w:t>
      </w:r>
    </w:p>
    <w:p w14:paraId="7ADFE6A5" w14:textId="12EF568A" w:rsidR="00D05CD7" w:rsidRPr="00D05CD7" w:rsidRDefault="002A45BA" w:rsidP="002A45BA">
      <w:pPr>
        <w:rPr>
          <w:rFonts w:asciiTheme="minorHAnsi" w:hAnsiTheme="minorHAnsi"/>
          <w:b/>
          <w:bCs/>
          <w:color w:val="auto"/>
        </w:rPr>
      </w:pPr>
      <w:r w:rsidRPr="00CB0448">
        <w:t>375 University Avenue, Suite 800, Toronto, Ontario M5G 2J5</w:t>
      </w:r>
      <w:r w:rsidRPr="00CB0448">
        <w:br/>
        <w:t xml:space="preserve">416-591-3828  |  1-800-583-5885  | </w:t>
      </w:r>
      <w:r w:rsidR="007E4C48" w:rsidRPr="00CB0448">
        <w:t xml:space="preserve"> </w:t>
      </w:r>
      <w:r w:rsidRPr="00CB0448">
        <w:t>fax: 416-591-3834  |</w:t>
      </w:r>
      <w:hyperlink r:id="rId16" w:history="1">
        <w:r w:rsidR="002F2797" w:rsidRPr="00CB0448">
          <w:rPr>
            <w:rStyle w:val="Hyperlink"/>
            <w:rFonts w:asciiTheme="minorHAnsi" w:hAnsiTheme="minorHAnsi"/>
          </w:rPr>
          <w:t>info@collegept.org</w:t>
        </w:r>
      </w:hyperlink>
    </w:p>
    <w:sectPr w:rsidR="00D05CD7" w:rsidRPr="00D05CD7" w:rsidSect="00471177">
      <w:headerReference w:type="default" r:id="rId17"/>
      <w:footerReference w:type="default" r:id="rId18"/>
      <w:pgSz w:w="12240" w:h="15840"/>
      <w:pgMar w:top="2410" w:right="1183" w:bottom="851" w:left="1276" w:header="720" w:footer="57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905A99" w14:textId="77777777" w:rsidR="00471177" w:rsidRDefault="00471177" w:rsidP="00C60FDA">
      <w:r>
        <w:separator/>
      </w:r>
    </w:p>
  </w:endnote>
  <w:endnote w:type="continuationSeparator" w:id="0">
    <w:p w14:paraId="081DF727" w14:textId="77777777" w:rsidR="00471177" w:rsidRDefault="00471177" w:rsidP="00C60FDA">
      <w:r>
        <w:continuationSeparator/>
      </w:r>
    </w:p>
  </w:endnote>
  <w:endnote w:type="continuationNotice" w:id="1">
    <w:p w14:paraId="778BAEF3" w14:textId="77777777" w:rsidR="00471177" w:rsidRDefault="004711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inorHAnsi" w:hAnsiTheme="minorHAnsi"/>
      </w:rPr>
      <w:id w:val="-405769553"/>
      <w:docPartObj>
        <w:docPartGallery w:val="Page Numbers (Bottom of Page)"/>
        <w:docPartUnique/>
      </w:docPartObj>
    </w:sdtPr>
    <w:sdtEndPr>
      <w:rPr>
        <w:rFonts w:cstheme="minorBidi"/>
        <w:i/>
        <w:iCs/>
        <w:noProof/>
      </w:rPr>
    </w:sdtEndPr>
    <w:sdtContent>
      <w:p w14:paraId="2E823CA8" w14:textId="77777777" w:rsidR="002A45BA" w:rsidRPr="002845E5" w:rsidRDefault="00D20335">
        <w:pPr>
          <w:pStyle w:val="Footer"/>
          <w:jc w:val="right"/>
          <w:rPr>
            <w:rFonts w:asciiTheme="minorHAnsi" w:hAnsiTheme="minorHAnsi" w:cstheme="minorHAnsi"/>
            <w:i/>
            <w:iCs/>
          </w:rPr>
        </w:pPr>
        <w:hyperlink r:id="rId1" w:history="1">
          <w:r w:rsidR="0008556E" w:rsidRPr="002845E5">
            <w:rPr>
              <w:rStyle w:val="Hyperlink"/>
              <w:rFonts w:asciiTheme="minorHAnsi" w:hAnsiTheme="minorHAnsi" w:cstheme="minorHAnsi"/>
              <w:color w:val="000000" w:themeColor="text1"/>
            </w:rPr>
            <w:t>www.collegept.org</w:t>
          </w:r>
        </w:hyperlink>
        <w:r w:rsidR="0008556E" w:rsidRPr="002845E5">
          <w:rPr>
            <w:rFonts w:asciiTheme="minorHAnsi" w:hAnsiTheme="minorHAnsi" w:cstheme="minorHAnsi"/>
          </w:rPr>
          <w:t xml:space="preserve">   |  </w:t>
        </w:r>
        <w:r w:rsidR="002A45BA" w:rsidRPr="002845E5">
          <w:rPr>
            <w:rFonts w:asciiTheme="minorHAnsi" w:hAnsiTheme="minorHAnsi" w:cstheme="minorHAnsi"/>
          </w:rPr>
          <w:fldChar w:fldCharType="begin"/>
        </w:r>
        <w:r w:rsidR="002A45BA" w:rsidRPr="002845E5">
          <w:rPr>
            <w:rFonts w:asciiTheme="minorHAnsi" w:hAnsiTheme="minorHAnsi" w:cstheme="minorHAnsi"/>
          </w:rPr>
          <w:instrText xml:space="preserve"> PAGE   \* MERGEFORMAT </w:instrText>
        </w:r>
        <w:r w:rsidR="002A45BA" w:rsidRPr="002845E5">
          <w:rPr>
            <w:rFonts w:asciiTheme="minorHAnsi" w:hAnsiTheme="minorHAnsi" w:cstheme="minorHAnsi"/>
          </w:rPr>
          <w:fldChar w:fldCharType="separate"/>
        </w:r>
        <w:r w:rsidR="002A45BA" w:rsidRPr="002845E5">
          <w:rPr>
            <w:rFonts w:asciiTheme="minorHAnsi" w:hAnsiTheme="minorHAnsi" w:cstheme="minorHAnsi"/>
            <w:noProof/>
          </w:rPr>
          <w:t>2</w:t>
        </w:r>
        <w:r w:rsidR="002A45BA" w:rsidRPr="002845E5">
          <w:rPr>
            <w:rFonts w:asciiTheme="minorHAnsi" w:hAnsiTheme="minorHAnsi" w:cstheme="minorHAnsi"/>
            <w:noProof/>
          </w:rPr>
          <w:fldChar w:fldCharType="end"/>
        </w:r>
      </w:p>
    </w:sdtContent>
  </w:sdt>
  <w:p w14:paraId="555DB63F" w14:textId="77777777" w:rsidR="002A45BA" w:rsidRDefault="002A45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3B1EC6" w14:textId="77777777" w:rsidR="00471177" w:rsidRDefault="00471177" w:rsidP="00C60FDA">
      <w:r>
        <w:separator/>
      </w:r>
    </w:p>
  </w:footnote>
  <w:footnote w:type="continuationSeparator" w:id="0">
    <w:p w14:paraId="08DCAB61" w14:textId="77777777" w:rsidR="00471177" w:rsidRDefault="00471177" w:rsidP="00C60FDA">
      <w:r>
        <w:continuationSeparator/>
      </w:r>
    </w:p>
  </w:footnote>
  <w:footnote w:type="continuationNotice" w:id="1">
    <w:p w14:paraId="73428F7A" w14:textId="77777777" w:rsidR="00471177" w:rsidRDefault="004711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0B83C2" w14:textId="77777777" w:rsidR="00C60FDA" w:rsidRDefault="001A77EE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8241" behindDoc="0" locked="0" layoutInCell="1" allowOverlap="1" wp14:anchorId="23ADE480" wp14:editId="006128A7">
              <wp:simplePos x="0" y="0"/>
              <wp:positionH relativeFrom="column">
                <wp:posOffset>-810260</wp:posOffset>
              </wp:positionH>
              <wp:positionV relativeFrom="paragraph">
                <wp:posOffset>-457200</wp:posOffset>
              </wp:positionV>
              <wp:extent cx="7762875" cy="1200150"/>
              <wp:effectExtent l="0" t="0" r="9525" b="0"/>
              <wp:wrapNone/>
              <wp:docPr id="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62875" cy="1200150"/>
                        <a:chOff x="0" y="0"/>
                        <a:chExt cx="7762875" cy="1200150"/>
                      </a:xfrm>
                    </wpg:grpSpPr>
                    <wps:wsp>
                      <wps:cNvPr id="1" name="Rectangle 1"/>
                      <wps:cNvSpPr/>
                      <wps:spPr>
                        <a:xfrm>
                          <a:off x="0" y="0"/>
                          <a:ext cx="7762875" cy="12001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17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2724150" y="349250"/>
                          <a:ext cx="4384676" cy="5619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FC9607" w14:textId="5B022B70" w:rsidR="002A45BA" w:rsidRPr="002845E5" w:rsidRDefault="00AE04EC" w:rsidP="002845E5">
                            <w:pPr>
                              <w:jc w:val="right"/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44"/>
                                <w:szCs w:val="44"/>
                              </w:rPr>
                              <w:t>Committee</w:t>
                            </w:r>
                            <w:r w:rsidRPr="002845E5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 </w:t>
                            </w:r>
                            <w:r w:rsidR="002A45BA" w:rsidRPr="002845E5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44"/>
                                <w:szCs w:val="44"/>
                              </w:rPr>
                              <w:t>Opportun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23ADE480" id="Group 2" o:spid="_x0000_s1026" style="position:absolute;margin-left:-63.8pt;margin-top:-36pt;width:611.25pt;height:94.5pt;z-index:251658241" coordsize="77628,12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">
              <v:rect id="Rectangle 1" o:spid="_x0000_s1027" style="position:absolute;width:77628;height:120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" fillcolor="#31849b [2408]" stroked="f" strokeweight="2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left:27241;top:3492;width:43847;height:56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" filled="f" stroked="f">
                <v:textbox>
                  <w:txbxContent>
                    <w:p w14:paraId="6DFC9607" w14:textId="5B022B70" w:rsidR="002A45BA" w:rsidRPr="002845E5" w:rsidRDefault="00AE04EC" w:rsidP="002845E5">
                      <w:pPr>
                        <w:jc w:val="right"/>
                        <w:rPr>
                          <w:rFonts w:asciiTheme="minorHAnsi" w:hAnsiTheme="minorHAnsi" w:cstheme="minorHAnsi"/>
                          <w:color w:val="FFFFFF" w:themeColor="background1"/>
                          <w:sz w:val="44"/>
                          <w:szCs w:val="44"/>
                        </w:rPr>
                      </w:pPr>
                      <w:r>
                        <w:rPr>
                          <w:rFonts w:asciiTheme="minorHAnsi" w:hAnsiTheme="minorHAnsi" w:cstheme="minorHAnsi"/>
                          <w:color w:val="FFFFFF" w:themeColor="background1"/>
                          <w:sz w:val="44"/>
                          <w:szCs w:val="44"/>
                        </w:rPr>
                        <w:t>Committee</w:t>
                      </w:r>
                      <w:r w:rsidRPr="002845E5">
                        <w:rPr>
                          <w:rFonts w:asciiTheme="minorHAnsi" w:hAnsiTheme="minorHAnsi" w:cstheme="minorHAnsi"/>
                          <w:color w:val="FFFFFF" w:themeColor="background1"/>
                          <w:sz w:val="44"/>
                          <w:szCs w:val="44"/>
                        </w:rPr>
                        <w:t xml:space="preserve"> </w:t>
                      </w:r>
                      <w:r w:rsidR="002A45BA" w:rsidRPr="002845E5">
                        <w:rPr>
                          <w:rFonts w:asciiTheme="minorHAnsi" w:hAnsiTheme="minorHAnsi" w:cstheme="minorHAnsi"/>
                          <w:color w:val="FFFFFF" w:themeColor="background1"/>
                          <w:sz w:val="44"/>
                          <w:szCs w:val="44"/>
                        </w:rPr>
                        <w:t>Opportunity</w:t>
                      </w:r>
                    </w:p>
                  </w:txbxContent>
                </v:textbox>
              </v:shape>
            </v:group>
          </w:pict>
        </mc:Fallback>
      </mc:AlternateContent>
    </w:r>
    <w:r w:rsidR="00AE7C7E">
      <w:rPr>
        <w:noProof/>
      </w:rPr>
      <w:drawing>
        <wp:anchor distT="0" distB="0" distL="114300" distR="114300" simplePos="0" relativeHeight="251658242" behindDoc="0" locked="0" layoutInCell="1" allowOverlap="1" wp14:anchorId="360E1B32" wp14:editId="56361505">
          <wp:simplePos x="0" y="0"/>
          <wp:positionH relativeFrom="column">
            <wp:posOffset>3175</wp:posOffset>
          </wp:positionH>
          <wp:positionV relativeFrom="paragraph">
            <wp:posOffset>-118110</wp:posOffset>
          </wp:positionV>
          <wp:extent cx="1809750" cy="623358"/>
          <wp:effectExtent l="0" t="0" r="0" b="0"/>
          <wp:wrapNone/>
          <wp:docPr id="3" name="Picture 3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9750" cy="62335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1CA783A" w14:textId="77777777" w:rsidR="00C60FDA" w:rsidRDefault="00F90643">
    <w:pPr>
      <w:pStyle w:val="Header"/>
    </w:pPr>
    <w:r>
      <w:rPr>
        <w:noProof/>
        <w:lang w:eastAsia="en-CA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3D14212" wp14:editId="3DE0A3E6">
              <wp:simplePos x="0" y="0"/>
              <wp:positionH relativeFrom="column">
                <wp:posOffset>-2019300</wp:posOffset>
              </wp:positionH>
              <wp:positionV relativeFrom="paragraph">
                <wp:posOffset>4339590</wp:posOffset>
              </wp:positionV>
              <wp:extent cx="1793875" cy="1962150"/>
              <wp:effectExtent l="0" t="0" r="0" b="0"/>
              <wp:wrapSquare wrapText="bothSides"/>
              <wp:docPr id="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93875" cy="19621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4387D46" w14:textId="77777777" w:rsidR="0027369E" w:rsidRPr="00351276" w:rsidRDefault="0027369E" w:rsidP="0027369E">
                          <w:pPr>
                            <w:jc w:val="right"/>
                            <w:rPr>
                              <w:rFonts w:asciiTheme="minorHAnsi" w:hAnsiTheme="minorHAnsi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3D14212" id="Text Box 2" o:spid="_x0000_s1029" type="#_x0000_t202" style="position:absolute;margin-left:-159pt;margin-top:341.7pt;width:141.25pt;height:154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" filled="f" stroked="f">
              <v:textbox>
                <w:txbxContent>
                  <w:p w14:paraId="44387D46" w14:textId="77777777" w:rsidR="0027369E" w:rsidRPr="00351276" w:rsidRDefault="0027369E" w:rsidP="0027369E">
                    <w:pPr>
                      <w:jc w:val="right"/>
                      <w:rPr>
                        <w:rFonts w:asciiTheme="minorHAnsi" w:hAnsiTheme="minorHAnsi"/>
                        <w:sz w:val="16"/>
                        <w:szCs w:val="16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8DD443B"/>
    <w:multiLevelType w:val="hybridMultilevel"/>
    <w:tmpl w:val="ABA276DE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39B055A"/>
    <w:multiLevelType w:val="hybridMultilevel"/>
    <w:tmpl w:val="974A6D34"/>
    <w:lvl w:ilvl="0" w:tplc="9788C6D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509E9"/>
    <w:multiLevelType w:val="hybridMultilevel"/>
    <w:tmpl w:val="5C72E8AE"/>
    <w:lvl w:ilvl="0" w:tplc="803E6D66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DD5BB8"/>
    <w:multiLevelType w:val="hybridMultilevel"/>
    <w:tmpl w:val="E8D849D0"/>
    <w:lvl w:ilvl="0" w:tplc="1724472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B22CC7C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B82ADC3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8030575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10FACD1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D2A0F3D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C150940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95FC7D8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C5587EE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4" w15:restartNumberingAfterBreak="0">
    <w:nsid w:val="0D791009"/>
    <w:multiLevelType w:val="hybridMultilevel"/>
    <w:tmpl w:val="BA1C5082"/>
    <w:lvl w:ilvl="0" w:tplc="10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254136"/>
    <w:multiLevelType w:val="hybridMultilevel"/>
    <w:tmpl w:val="C9F08AAC"/>
    <w:lvl w:ilvl="0" w:tplc="6368198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58CCF7A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3384BD6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A26A51F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5F7220E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E7402E4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447E1A5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74AC728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C39E3A3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6" w15:restartNumberingAfterBreak="0">
    <w:nsid w:val="0E8D6436"/>
    <w:multiLevelType w:val="hybridMultilevel"/>
    <w:tmpl w:val="70F847E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7E7434"/>
    <w:multiLevelType w:val="hybridMultilevel"/>
    <w:tmpl w:val="977044C8"/>
    <w:lvl w:ilvl="0" w:tplc="9788C6D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8475CB"/>
    <w:multiLevelType w:val="multilevel"/>
    <w:tmpl w:val="95401D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E085CFA"/>
    <w:multiLevelType w:val="hybridMultilevel"/>
    <w:tmpl w:val="6AFA59C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147676"/>
    <w:multiLevelType w:val="hybridMultilevel"/>
    <w:tmpl w:val="D0AAC2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DE0BEA"/>
    <w:multiLevelType w:val="hybridMultilevel"/>
    <w:tmpl w:val="7E84253A"/>
    <w:lvl w:ilvl="0" w:tplc="04090001">
      <w:start w:val="1"/>
      <w:numFmt w:val="bullet"/>
      <w:lvlText w:val=""/>
      <w:lvlJc w:val="left"/>
      <w:pPr>
        <w:ind w:left="1071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62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78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0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2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4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6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38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02" w:hanging="360"/>
      </w:pPr>
      <w:rPr>
        <w:rFonts w:ascii="Wingdings" w:hAnsi="Wingdings" w:hint="default"/>
      </w:rPr>
    </w:lvl>
  </w:abstractNum>
  <w:abstractNum w:abstractNumId="12" w15:restartNumberingAfterBreak="0">
    <w:nsid w:val="269B396B"/>
    <w:multiLevelType w:val="multilevel"/>
    <w:tmpl w:val="E7E60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7B514D4"/>
    <w:multiLevelType w:val="hybridMultilevel"/>
    <w:tmpl w:val="82080EB2"/>
    <w:lvl w:ilvl="0" w:tplc="25F4791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E9166FD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2BF6E9D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4CF0247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519890F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F758952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3AC8722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CB5ABF8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A86A543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14" w15:restartNumberingAfterBreak="0">
    <w:nsid w:val="2E1B00BE"/>
    <w:multiLevelType w:val="hybridMultilevel"/>
    <w:tmpl w:val="A56A478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934AE8"/>
    <w:multiLevelType w:val="hybridMultilevel"/>
    <w:tmpl w:val="BAC6BD4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DE5925"/>
    <w:multiLevelType w:val="hybridMultilevel"/>
    <w:tmpl w:val="5C326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3C475C"/>
    <w:multiLevelType w:val="hybridMultilevel"/>
    <w:tmpl w:val="9F540214"/>
    <w:lvl w:ilvl="0" w:tplc="9788C6D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1D2A48"/>
    <w:multiLevelType w:val="hybridMultilevel"/>
    <w:tmpl w:val="84D2F122"/>
    <w:lvl w:ilvl="0" w:tplc="9788C6D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BA3541"/>
    <w:multiLevelType w:val="hybridMultilevel"/>
    <w:tmpl w:val="7518A3A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B6310D"/>
    <w:multiLevelType w:val="hybridMultilevel"/>
    <w:tmpl w:val="D6AE6CC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353CD3"/>
    <w:multiLevelType w:val="hybridMultilevel"/>
    <w:tmpl w:val="A83C8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2437B4"/>
    <w:multiLevelType w:val="hybridMultilevel"/>
    <w:tmpl w:val="4AD403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A04D10"/>
    <w:multiLevelType w:val="hybridMultilevel"/>
    <w:tmpl w:val="36F2584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D002CC"/>
    <w:multiLevelType w:val="hybridMultilevel"/>
    <w:tmpl w:val="010449F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436A55"/>
    <w:multiLevelType w:val="hybridMultilevel"/>
    <w:tmpl w:val="3AE82E00"/>
    <w:lvl w:ilvl="0" w:tplc="803E6D66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A9441D"/>
    <w:multiLevelType w:val="hybridMultilevel"/>
    <w:tmpl w:val="954ADD9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6E4BE3"/>
    <w:multiLevelType w:val="multilevel"/>
    <w:tmpl w:val="B29E0A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6836324C"/>
    <w:multiLevelType w:val="hybridMultilevel"/>
    <w:tmpl w:val="B5AC2D4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9160EC"/>
    <w:multiLevelType w:val="multilevel"/>
    <w:tmpl w:val="34364C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689317C2"/>
    <w:multiLevelType w:val="hybridMultilevel"/>
    <w:tmpl w:val="2FD67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F6624C"/>
    <w:multiLevelType w:val="hybridMultilevel"/>
    <w:tmpl w:val="7B248BA4"/>
    <w:lvl w:ilvl="0" w:tplc="803E6D66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5D2B53"/>
    <w:multiLevelType w:val="hybridMultilevel"/>
    <w:tmpl w:val="0C0EE69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6425257">
    <w:abstractNumId w:val="24"/>
  </w:num>
  <w:num w:numId="2" w16cid:durableId="1773819542">
    <w:abstractNumId w:val="27"/>
  </w:num>
  <w:num w:numId="3" w16cid:durableId="1662156200">
    <w:abstractNumId w:val="14"/>
  </w:num>
  <w:num w:numId="4" w16cid:durableId="1598951636">
    <w:abstractNumId w:val="32"/>
  </w:num>
  <w:num w:numId="5" w16cid:durableId="1354110333">
    <w:abstractNumId w:val="30"/>
  </w:num>
  <w:num w:numId="6" w16cid:durableId="929311541">
    <w:abstractNumId w:val="23"/>
  </w:num>
  <w:num w:numId="7" w16cid:durableId="622152544">
    <w:abstractNumId w:val="22"/>
  </w:num>
  <w:num w:numId="8" w16cid:durableId="1499416995">
    <w:abstractNumId w:val="15"/>
  </w:num>
  <w:num w:numId="9" w16cid:durableId="1130828870">
    <w:abstractNumId w:val="28"/>
  </w:num>
  <w:num w:numId="10" w16cid:durableId="768307613">
    <w:abstractNumId w:val="21"/>
  </w:num>
  <w:num w:numId="11" w16cid:durableId="1044332959">
    <w:abstractNumId w:val="26"/>
  </w:num>
  <w:num w:numId="12" w16cid:durableId="541594115">
    <w:abstractNumId w:val="0"/>
  </w:num>
  <w:num w:numId="13" w16cid:durableId="408187974">
    <w:abstractNumId w:val="11"/>
  </w:num>
  <w:num w:numId="14" w16cid:durableId="1680889124">
    <w:abstractNumId w:val="11"/>
  </w:num>
  <w:num w:numId="15" w16cid:durableId="696808570">
    <w:abstractNumId w:val="16"/>
  </w:num>
  <w:num w:numId="16" w16cid:durableId="1408108957">
    <w:abstractNumId w:val="6"/>
  </w:num>
  <w:num w:numId="17" w16cid:durableId="871768083">
    <w:abstractNumId w:val="9"/>
  </w:num>
  <w:num w:numId="18" w16cid:durableId="2028410887">
    <w:abstractNumId w:val="1"/>
  </w:num>
  <w:num w:numId="19" w16cid:durableId="22556973">
    <w:abstractNumId w:val="19"/>
  </w:num>
  <w:num w:numId="20" w16cid:durableId="1784032166">
    <w:abstractNumId w:val="17"/>
  </w:num>
  <w:num w:numId="21" w16cid:durableId="259802226">
    <w:abstractNumId w:val="7"/>
  </w:num>
  <w:num w:numId="22" w16cid:durableId="1861119682">
    <w:abstractNumId w:val="18"/>
  </w:num>
  <w:num w:numId="23" w16cid:durableId="96416639">
    <w:abstractNumId w:val="20"/>
  </w:num>
  <w:num w:numId="24" w16cid:durableId="678970230">
    <w:abstractNumId w:val="31"/>
  </w:num>
  <w:num w:numId="25" w16cid:durableId="1184511434">
    <w:abstractNumId w:val="25"/>
  </w:num>
  <w:num w:numId="26" w16cid:durableId="1179004658">
    <w:abstractNumId w:val="2"/>
  </w:num>
  <w:num w:numId="27" w16cid:durableId="1578242361">
    <w:abstractNumId w:val="4"/>
  </w:num>
  <w:num w:numId="28" w16cid:durableId="919215991">
    <w:abstractNumId w:val="29"/>
  </w:num>
  <w:num w:numId="29" w16cid:durableId="1141189661">
    <w:abstractNumId w:val="12"/>
  </w:num>
  <w:num w:numId="30" w16cid:durableId="699815177">
    <w:abstractNumId w:val="8"/>
  </w:num>
  <w:num w:numId="31" w16cid:durableId="1898971963">
    <w:abstractNumId w:val="10"/>
  </w:num>
  <w:num w:numId="32" w16cid:durableId="180247889">
    <w:abstractNumId w:val="13"/>
  </w:num>
  <w:num w:numId="33" w16cid:durableId="1760256024">
    <w:abstractNumId w:val="5"/>
  </w:num>
  <w:num w:numId="34" w16cid:durableId="1972591980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szQxsTQ3MzAzM7ewNDRQ0lEKTi0uzszPAykwMagFAK6M0CAtAAAA"/>
  </w:docVars>
  <w:rsids>
    <w:rsidRoot w:val="00D7189A"/>
    <w:rsid w:val="0000021B"/>
    <w:rsid w:val="00001377"/>
    <w:rsid w:val="00001C73"/>
    <w:rsid w:val="00004578"/>
    <w:rsid w:val="00004C80"/>
    <w:rsid w:val="00006169"/>
    <w:rsid w:val="0000630C"/>
    <w:rsid w:val="00006FC7"/>
    <w:rsid w:val="00007B19"/>
    <w:rsid w:val="000125AF"/>
    <w:rsid w:val="0001318D"/>
    <w:rsid w:val="000136CA"/>
    <w:rsid w:val="00013876"/>
    <w:rsid w:val="00013C52"/>
    <w:rsid w:val="00013E5C"/>
    <w:rsid w:val="00015B20"/>
    <w:rsid w:val="000204EF"/>
    <w:rsid w:val="00021940"/>
    <w:rsid w:val="00023038"/>
    <w:rsid w:val="00023E5D"/>
    <w:rsid w:val="0002532D"/>
    <w:rsid w:val="0002571E"/>
    <w:rsid w:val="00027912"/>
    <w:rsid w:val="000279E5"/>
    <w:rsid w:val="00027CDC"/>
    <w:rsid w:val="000304E5"/>
    <w:rsid w:val="000313AC"/>
    <w:rsid w:val="000317B8"/>
    <w:rsid w:val="00031D1F"/>
    <w:rsid w:val="000348D6"/>
    <w:rsid w:val="00034A0B"/>
    <w:rsid w:val="00034ACC"/>
    <w:rsid w:val="00034D09"/>
    <w:rsid w:val="00034EFF"/>
    <w:rsid w:val="00035078"/>
    <w:rsid w:val="0003550F"/>
    <w:rsid w:val="00035CB8"/>
    <w:rsid w:val="00037184"/>
    <w:rsid w:val="0003729F"/>
    <w:rsid w:val="000373CF"/>
    <w:rsid w:val="00040241"/>
    <w:rsid w:val="00040886"/>
    <w:rsid w:val="0004182A"/>
    <w:rsid w:val="00041E8B"/>
    <w:rsid w:val="00041F74"/>
    <w:rsid w:val="000434E5"/>
    <w:rsid w:val="00043702"/>
    <w:rsid w:val="00043A4B"/>
    <w:rsid w:val="00044428"/>
    <w:rsid w:val="0004494D"/>
    <w:rsid w:val="00044B69"/>
    <w:rsid w:val="0004575B"/>
    <w:rsid w:val="00050278"/>
    <w:rsid w:val="0005061E"/>
    <w:rsid w:val="00050BAB"/>
    <w:rsid w:val="00050C0B"/>
    <w:rsid w:val="00050D8E"/>
    <w:rsid w:val="00050EE5"/>
    <w:rsid w:val="00051542"/>
    <w:rsid w:val="00051B92"/>
    <w:rsid w:val="00052130"/>
    <w:rsid w:val="000539C4"/>
    <w:rsid w:val="0005597E"/>
    <w:rsid w:val="000566AC"/>
    <w:rsid w:val="000576F2"/>
    <w:rsid w:val="000577D4"/>
    <w:rsid w:val="00057D65"/>
    <w:rsid w:val="00061603"/>
    <w:rsid w:val="00061A73"/>
    <w:rsid w:val="00061DB7"/>
    <w:rsid w:val="00062A6D"/>
    <w:rsid w:val="00063C64"/>
    <w:rsid w:val="00064390"/>
    <w:rsid w:val="000644BB"/>
    <w:rsid w:val="000646A9"/>
    <w:rsid w:val="00067BBD"/>
    <w:rsid w:val="0007072B"/>
    <w:rsid w:val="000708ED"/>
    <w:rsid w:val="00070C90"/>
    <w:rsid w:val="0007186B"/>
    <w:rsid w:val="00072375"/>
    <w:rsid w:val="00072529"/>
    <w:rsid w:val="00072C43"/>
    <w:rsid w:val="00073348"/>
    <w:rsid w:val="000736BA"/>
    <w:rsid w:val="00073853"/>
    <w:rsid w:val="00073E3E"/>
    <w:rsid w:val="000745DE"/>
    <w:rsid w:val="000745F7"/>
    <w:rsid w:val="00074BD7"/>
    <w:rsid w:val="00075392"/>
    <w:rsid w:val="000773F6"/>
    <w:rsid w:val="00077AFC"/>
    <w:rsid w:val="000801A0"/>
    <w:rsid w:val="000813B2"/>
    <w:rsid w:val="0008146E"/>
    <w:rsid w:val="000815FD"/>
    <w:rsid w:val="00081713"/>
    <w:rsid w:val="00082026"/>
    <w:rsid w:val="00083342"/>
    <w:rsid w:val="00083979"/>
    <w:rsid w:val="00083CEA"/>
    <w:rsid w:val="00084982"/>
    <w:rsid w:val="0008556E"/>
    <w:rsid w:val="00085865"/>
    <w:rsid w:val="000860CA"/>
    <w:rsid w:val="00086371"/>
    <w:rsid w:val="00087D34"/>
    <w:rsid w:val="00091398"/>
    <w:rsid w:val="00093385"/>
    <w:rsid w:val="00094802"/>
    <w:rsid w:val="00095043"/>
    <w:rsid w:val="000A034E"/>
    <w:rsid w:val="000A0359"/>
    <w:rsid w:val="000A0866"/>
    <w:rsid w:val="000A0EC1"/>
    <w:rsid w:val="000A398E"/>
    <w:rsid w:val="000A4401"/>
    <w:rsid w:val="000A4B9E"/>
    <w:rsid w:val="000A4CB2"/>
    <w:rsid w:val="000A5EC0"/>
    <w:rsid w:val="000A6A4A"/>
    <w:rsid w:val="000A6A65"/>
    <w:rsid w:val="000A6D35"/>
    <w:rsid w:val="000A7153"/>
    <w:rsid w:val="000A73E8"/>
    <w:rsid w:val="000A789C"/>
    <w:rsid w:val="000A7C11"/>
    <w:rsid w:val="000B0493"/>
    <w:rsid w:val="000B1166"/>
    <w:rsid w:val="000B16F8"/>
    <w:rsid w:val="000B206A"/>
    <w:rsid w:val="000B2680"/>
    <w:rsid w:val="000B2C81"/>
    <w:rsid w:val="000B2F91"/>
    <w:rsid w:val="000B3282"/>
    <w:rsid w:val="000B384A"/>
    <w:rsid w:val="000B3E76"/>
    <w:rsid w:val="000B4445"/>
    <w:rsid w:val="000B456E"/>
    <w:rsid w:val="000B5B0C"/>
    <w:rsid w:val="000B5BBB"/>
    <w:rsid w:val="000B5D3B"/>
    <w:rsid w:val="000B6AF1"/>
    <w:rsid w:val="000B74B9"/>
    <w:rsid w:val="000C1B75"/>
    <w:rsid w:val="000C2A79"/>
    <w:rsid w:val="000C2AFF"/>
    <w:rsid w:val="000C54B9"/>
    <w:rsid w:val="000C55FC"/>
    <w:rsid w:val="000C5BF3"/>
    <w:rsid w:val="000C6A04"/>
    <w:rsid w:val="000C710D"/>
    <w:rsid w:val="000C77C4"/>
    <w:rsid w:val="000C7ED7"/>
    <w:rsid w:val="000C7F79"/>
    <w:rsid w:val="000D1843"/>
    <w:rsid w:val="000D1ABE"/>
    <w:rsid w:val="000D2FA4"/>
    <w:rsid w:val="000D3AB2"/>
    <w:rsid w:val="000D603F"/>
    <w:rsid w:val="000D7354"/>
    <w:rsid w:val="000D7929"/>
    <w:rsid w:val="000D7E7B"/>
    <w:rsid w:val="000E068D"/>
    <w:rsid w:val="000E093B"/>
    <w:rsid w:val="000E0C77"/>
    <w:rsid w:val="000E455F"/>
    <w:rsid w:val="000E7166"/>
    <w:rsid w:val="000E7CF6"/>
    <w:rsid w:val="000F0314"/>
    <w:rsid w:val="000F0B25"/>
    <w:rsid w:val="000F0B78"/>
    <w:rsid w:val="000F0DA7"/>
    <w:rsid w:val="000F1866"/>
    <w:rsid w:val="000F1B76"/>
    <w:rsid w:val="000F23DD"/>
    <w:rsid w:val="000F2A46"/>
    <w:rsid w:val="000F419E"/>
    <w:rsid w:val="000F422B"/>
    <w:rsid w:val="000F45ED"/>
    <w:rsid w:val="000F6640"/>
    <w:rsid w:val="000F7275"/>
    <w:rsid w:val="00100640"/>
    <w:rsid w:val="001008C9"/>
    <w:rsid w:val="00100EDD"/>
    <w:rsid w:val="001011EA"/>
    <w:rsid w:val="001022A4"/>
    <w:rsid w:val="0010311E"/>
    <w:rsid w:val="00103144"/>
    <w:rsid w:val="0010354F"/>
    <w:rsid w:val="00103A98"/>
    <w:rsid w:val="00103FAC"/>
    <w:rsid w:val="001040A6"/>
    <w:rsid w:val="00104800"/>
    <w:rsid w:val="00105E72"/>
    <w:rsid w:val="00106D33"/>
    <w:rsid w:val="001071FF"/>
    <w:rsid w:val="00107454"/>
    <w:rsid w:val="001076AC"/>
    <w:rsid w:val="00107B40"/>
    <w:rsid w:val="00107BDF"/>
    <w:rsid w:val="00110833"/>
    <w:rsid w:val="00110937"/>
    <w:rsid w:val="001119D1"/>
    <w:rsid w:val="00111ED3"/>
    <w:rsid w:val="00112DB3"/>
    <w:rsid w:val="00113CC4"/>
    <w:rsid w:val="00114355"/>
    <w:rsid w:val="00115670"/>
    <w:rsid w:val="00115711"/>
    <w:rsid w:val="00115C39"/>
    <w:rsid w:val="00115C7D"/>
    <w:rsid w:val="001160FB"/>
    <w:rsid w:val="001162F2"/>
    <w:rsid w:val="001169B6"/>
    <w:rsid w:val="00120472"/>
    <w:rsid w:val="00120A2E"/>
    <w:rsid w:val="0012178A"/>
    <w:rsid w:val="00121DF1"/>
    <w:rsid w:val="0012317C"/>
    <w:rsid w:val="00123E50"/>
    <w:rsid w:val="00124404"/>
    <w:rsid w:val="00124940"/>
    <w:rsid w:val="00124FB8"/>
    <w:rsid w:val="00125C62"/>
    <w:rsid w:val="001265A1"/>
    <w:rsid w:val="00126D97"/>
    <w:rsid w:val="001302AB"/>
    <w:rsid w:val="00130A1C"/>
    <w:rsid w:val="001310F7"/>
    <w:rsid w:val="00131129"/>
    <w:rsid w:val="00131393"/>
    <w:rsid w:val="00131B90"/>
    <w:rsid w:val="00131D58"/>
    <w:rsid w:val="0013239C"/>
    <w:rsid w:val="00132E7B"/>
    <w:rsid w:val="00133AF4"/>
    <w:rsid w:val="00134184"/>
    <w:rsid w:val="0013492E"/>
    <w:rsid w:val="00135087"/>
    <w:rsid w:val="001356A4"/>
    <w:rsid w:val="00135960"/>
    <w:rsid w:val="00135EFE"/>
    <w:rsid w:val="00137DF6"/>
    <w:rsid w:val="001414D9"/>
    <w:rsid w:val="00141DD8"/>
    <w:rsid w:val="00142AE4"/>
    <w:rsid w:val="001436C4"/>
    <w:rsid w:val="00143A6C"/>
    <w:rsid w:val="00144698"/>
    <w:rsid w:val="00144C0F"/>
    <w:rsid w:val="001457D9"/>
    <w:rsid w:val="00145DC7"/>
    <w:rsid w:val="00146DC4"/>
    <w:rsid w:val="0015161C"/>
    <w:rsid w:val="00152580"/>
    <w:rsid w:val="00152B25"/>
    <w:rsid w:val="00152FA1"/>
    <w:rsid w:val="0015321E"/>
    <w:rsid w:val="00153D20"/>
    <w:rsid w:val="00154203"/>
    <w:rsid w:val="00154538"/>
    <w:rsid w:val="00155618"/>
    <w:rsid w:val="00156460"/>
    <w:rsid w:val="001574B3"/>
    <w:rsid w:val="0015799C"/>
    <w:rsid w:val="00157DB6"/>
    <w:rsid w:val="00157DFA"/>
    <w:rsid w:val="00160216"/>
    <w:rsid w:val="00161895"/>
    <w:rsid w:val="00162030"/>
    <w:rsid w:val="00162E38"/>
    <w:rsid w:val="001635E8"/>
    <w:rsid w:val="00163D07"/>
    <w:rsid w:val="00163DD0"/>
    <w:rsid w:val="00164264"/>
    <w:rsid w:val="0016495D"/>
    <w:rsid w:val="00164A4F"/>
    <w:rsid w:val="00164A7F"/>
    <w:rsid w:val="00164D27"/>
    <w:rsid w:val="00164F99"/>
    <w:rsid w:val="00164F9F"/>
    <w:rsid w:val="00165609"/>
    <w:rsid w:val="00166096"/>
    <w:rsid w:val="00166F81"/>
    <w:rsid w:val="0016757F"/>
    <w:rsid w:val="00167A58"/>
    <w:rsid w:val="0017006B"/>
    <w:rsid w:val="00170D51"/>
    <w:rsid w:val="0017134B"/>
    <w:rsid w:val="00171852"/>
    <w:rsid w:val="00174448"/>
    <w:rsid w:val="00174FA5"/>
    <w:rsid w:val="001754B0"/>
    <w:rsid w:val="00175D19"/>
    <w:rsid w:val="00176C88"/>
    <w:rsid w:val="00177287"/>
    <w:rsid w:val="00180DDD"/>
    <w:rsid w:val="00181358"/>
    <w:rsid w:val="00181ACD"/>
    <w:rsid w:val="00181DAB"/>
    <w:rsid w:val="00182861"/>
    <w:rsid w:val="0018375D"/>
    <w:rsid w:val="00184496"/>
    <w:rsid w:val="00184D50"/>
    <w:rsid w:val="00185B2B"/>
    <w:rsid w:val="00185D84"/>
    <w:rsid w:val="0018709E"/>
    <w:rsid w:val="00187DB1"/>
    <w:rsid w:val="001912F3"/>
    <w:rsid w:val="00191322"/>
    <w:rsid w:val="00191705"/>
    <w:rsid w:val="001919D3"/>
    <w:rsid w:val="001926F9"/>
    <w:rsid w:val="00192F1A"/>
    <w:rsid w:val="0019343D"/>
    <w:rsid w:val="00193C7A"/>
    <w:rsid w:val="001943E4"/>
    <w:rsid w:val="00194FCA"/>
    <w:rsid w:val="001952F2"/>
    <w:rsid w:val="00195496"/>
    <w:rsid w:val="00195A66"/>
    <w:rsid w:val="0019638A"/>
    <w:rsid w:val="0019648E"/>
    <w:rsid w:val="001969FA"/>
    <w:rsid w:val="00196ED9"/>
    <w:rsid w:val="00197E4D"/>
    <w:rsid w:val="001A00BE"/>
    <w:rsid w:val="001A00F8"/>
    <w:rsid w:val="001A094D"/>
    <w:rsid w:val="001A11E7"/>
    <w:rsid w:val="001A14EA"/>
    <w:rsid w:val="001A17EF"/>
    <w:rsid w:val="001A1F1E"/>
    <w:rsid w:val="001A23FC"/>
    <w:rsid w:val="001A2E41"/>
    <w:rsid w:val="001A3A5F"/>
    <w:rsid w:val="001A4E8E"/>
    <w:rsid w:val="001A5346"/>
    <w:rsid w:val="001A5B17"/>
    <w:rsid w:val="001A70FA"/>
    <w:rsid w:val="001A77EE"/>
    <w:rsid w:val="001A7826"/>
    <w:rsid w:val="001B02E0"/>
    <w:rsid w:val="001B038A"/>
    <w:rsid w:val="001B063D"/>
    <w:rsid w:val="001B0EB1"/>
    <w:rsid w:val="001B0ED1"/>
    <w:rsid w:val="001B13B7"/>
    <w:rsid w:val="001B1842"/>
    <w:rsid w:val="001B190A"/>
    <w:rsid w:val="001B19EA"/>
    <w:rsid w:val="001B2538"/>
    <w:rsid w:val="001B2609"/>
    <w:rsid w:val="001B26D7"/>
    <w:rsid w:val="001B2BC0"/>
    <w:rsid w:val="001B2D13"/>
    <w:rsid w:val="001B32DF"/>
    <w:rsid w:val="001B4AF4"/>
    <w:rsid w:val="001B51C9"/>
    <w:rsid w:val="001B59B4"/>
    <w:rsid w:val="001B6873"/>
    <w:rsid w:val="001B698F"/>
    <w:rsid w:val="001B756A"/>
    <w:rsid w:val="001B7AD7"/>
    <w:rsid w:val="001C168A"/>
    <w:rsid w:val="001C3092"/>
    <w:rsid w:val="001C38F6"/>
    <w:rsid w:val="001C4812"/>
    <w:rsid w:val="001C4A0A"/>
    <w:rsid w:val="001C505D"/>
    <w:rsid w:val="001C5E09"/>
    <w:rsid w:val="001C6242"/>
    <w:rsid w:val="001C767A"/>
    <w:rsid w:val="001C7DAE"/>
    <w:rsid w:val="001D008A"/>
    <w:rsid w:val="001D0B79"/>
    <w:rsid w:val="001D183D"/>
    <w:rsid w:val="001D2020"/>
    <w:rsid w:val="001D225E"/>
    <w:rsid w:val="001D25FA"/>
    <w:rsid w:val="001D2907"/>
    <w:rsid w:val="001D2D2C"/>
    <w:rsid w:val="001D3288"/>
    <w:rsid w:val="001D3AA5"/>
    <w:rsid w:val="001D6A10"/>
    <w:rsid w:val="001D6FA9"/>
    <w:rsid w:val="001D76E9"/>
    <w:rsid w:val="001D7F1F"/>
    <w:rsid w:val="001E0377"/>
    <w:rsid w:val="001E0DA4"/>
    <w:rsid w:val="001E212D"/>
    <w:rsid w:val="001E31C3"/>
    <w:rsid w:val="001E3591"/>
    <w:rsid w:val="001E3B7B"/>
    <w:rsid w:val="001E4731"/>
    <w:rsid w:val="001E51B2"/>
    <w:rsid w:val="001E5284"/>
    <w:rsid w:val="001E5778"/>
    <w:rsid w:val="001E6481"/>
    <w:rsid w:val="001E6BDE"/>
    <w:rsid w:val="001E6C44"/>
    <w:rsid w:val="001E6D75"/>
    <w:rsid w:val="001E7C0D"/>
    <w:rsid w:val="001F06EA"/>
    <w:rsid w:val="001F0C6A"/>
    <w:rsid w:val="001F0E5C"/>
    <w:rsid w:val="001F1767"/>
    <w:rsid w:val="001F185D"/>
    <w:rsid w:val="001F2DC0"/>
    <w:rsid w:val="001F37E7"/>
    <w:rsid w:val="001F3E4E"/>
    <w:rsid w:val="001F5448"/>
    <w:rsid w:val="001F5479"/>
    <w:rsid w:val="001F65A5"/>
    <w:rsid w:val="001F7253"/>
    <w:rsid w:val="001F7936"/>
    <w:rsid w:val="002000FE"/>
    <w:rsid w:val="00201189"/>
    <w:rsid w:val="00201261"/>
    <w:rsid w:val="00201E3E"/>
    <w:rsid w:val="00203E43"/>
    <w:rsid w:val="00203F94"/>
    <w:rsid w:val="00204740"/>
    <w:rsid w:val="0020499E"/>
    <w:rsid w:val="00204AFB"/>
    <w:rsid w:val="00204C29"/>
    <w:rsid w:val="00204CB6"/>
    <w:rsid w:val="002050F3"/>
    <w:rsid w:val="00205465"/>
    <w:rsid w:val="00205EDF"/>
    <w:rsid w:val="002071D3"/>
    <w:rsid w:val="00207DC4"/>
    <w:rsid w:val="0021029D"/>
    <w:rsid w:val="00210892"/>
    <w:rsid w:val="00211160"/>
    <w:rsid w:val="002113B7"/>
    <w:rsid w:val="00211EC7"/>
    <w:rsid w:val="00212FA4"/>
    <w:rsid w:val="0021351C"/>
    <w:rsid w:val="0021434D"/>
    <w:rsid w:val="002149EF"/>
    <w:rsid w:val="002156A5"/>
    <w:rsid w:val="00216C17"/>
    <w:rsid w:val="00222E65"/>
    <w:rsid w:val="00222F19"/>
    <w:rsid w:val="00223F40"/>
    <w:rsid w:val="002243DC"/>
    <w:rsid w:val="00225823"/>
    <w:rsid w:val="00226082"/>
    <w:rsid w:val="0023028F"/>
    <w:rsid w:val="00230D49"/>
    <w:rsid w:val="00231B3B"/>
    <w:rsid w:val="00232A8F"/>
    <w:rsid w:val="00233D75"/>
    <w:rsid w:val="00234D5B"/>
    <w:rsid w:val="00234F4C"/>
    <w:rsid w:val="00237641"/>
    <w:rsid w:val="002378F0"/>
    <w:rsid w:val="00237D58"/>
    <w:rsid w:val="0024041B"/>
    <w:rsid w:val="00240BF1"/>
    <w:rsid w:val="002412D5"/>
    <w:rsid w:val="00241B14"/>
    <w:rsid w:val="00241FF0"/>
    <w:rsid w:val="0024207F"/>
    <w:rsid w:val="00242402"/>
    <w:rsid w:val="00242D3E"/>
    <w:rsid w:val="0024338D"/>
    <w:rsid w:val="00243640"/>
    <w:rsid w:val="0024400B"/>
    <w:rsid w:val="00244B3F"/>
    <w:rsid w:val="002462B6"/>
    <w:rsid w:val="00246A0F"/>
    <w:rsid w:val="00246F61"/>
    <w:rsid w:val="002475DF"/>
    <w:rsid w:val="00247A50"/>
    <w:rsid w:val="00250190"/>
    <w:rsid w:val="00250941"/>
    <w:rsid w:val="00250F97"/>
    <w:rsid w:val="00250FE7"/>
    <w:rsid w:val="00251D0F"/>
    <w:rsid w:val="00252FC7"/>
    <w:rsid w:val="002533BE"/>
    <w:rsid w:val="0025436F"/>
    <w:rsid w:val="00254AB1"/>
    <w:rsid w:val="00254DE6"/>
    <w:rsid w:val="00254ED4"/>
    <w:rsid w:val="00255AA2"/>
    <w:rsid w:val="002576E1"/>
    <w:rsid w:val="00257C8A"/>
    <w:rsid w:val="00261E0F"/>
    <w:rsid w:val="0026237D"/>
    <w:rsid w:val="002642D3"/>
    <w:rsid w:val="00264676"/>
    <w:rsid w:val="00265211"/>
    <w:rsid w:val="00265915"/>
    <w:rsid w:val="00265B8C"/>
    <w:rsid w:val="00266D57"/>
    <w:rsid w:val="00266FD5"/>
    <w:rsid w:val="00267EA3"/>
    <w:rsid w:val="00270A14"/>
    <w:rsid w:val="00271FE0"/>
    <w:rsid w:val="00272282"/>
    <w:rsid w:val="002728A4"/>
    <w:rsid w:val="00272EFD"/>
    <w:rsid w:val="0027369E"/>
    <w:rsid w:val="002747D9"/>
    <w:rsid w:val="002748AD"/>
    <w:rsid w:val="00275591"/>
    <w:rsid w:val="002803E4"/>
    <w:rsid w:val="00280779"/>
    <w:rsid w:val="0028156B"/>
    <w:rsid w:val="0028173B"/>
    <w:rsid w:val="00281865"/>
    <w:rsid w:val="0028194F"/>
    <w:rsid w:val="0028274D"/>
    <w:rsid w:val="0028297A"/>
    <w:rsid w:val="00282BC4"/>
    <w:rsid w:val="00284398"/>
    <w:rsid w:val="002845E5"/>
    <w:rsid w:val="0028576D"/>
    <w:rsid w:val="00285FF4"/>
    <w:rsid w:val="00286981"/>
    <w:rsid w:val="002874B7"/>
    <w:rsid w:val="00287AEC"/>
    <w:rsid w:val="00287B49"/>
    <w:rsid w:val="002903CE"/>
    <w:rsid w:val="00291B82"/>
    <w:rsid w:val="00292036"/>
    <w:rsid w:val="00292AFC"/>
    <w:rsid w:val="00293584"/>
    <w:rsid w:val="00293640"/>
    <w:rsid w:val="002949F7"/>
    <w:rsid w:val="00295572"/>
    <w:rsid w:val="00297369"/>
    <w:rsid w:val="002A0B00"/>
    <w:rsid w:val="002A10CE"/>
    <w:rsid w:val="002A320C"/>
    <w:rsid w:val="002A34BF"/>
    <w:rsid w:val="002A35E3"/>
    <w:rsid w:val="002A45BA"/>
    <w:rsid w:val="002A4D40"/>
    <w:rsid w:val="002A5CBE"/>
    <w:rsid w:val="002A5D14"/>
    <w:rsid w:val="002A5EF6"/>
    <w:rsid w:val="002A622E"/>
    <w:rsid w:val="002A65A6"/>
    <w:rsid w:val="002A7C4A"/>
    <w:rsid w:val="002B14FA"/>
    <w:rsid w:val="002B163A"/>
    <w:rsid w:val="002B1697"/>
    <w:rsid w:val="002B2C44"/>
    <w:rsid w:val="002B2F85"/>
    <w:rsid w:val="002B3166"/>
    <w:rsid w:val="002B337F"/>
    <w:rsid w:val="002B3858"/>
    <w:rsid w:val="002B4A5E"/>
    <w:rsid w:val="002B5F85"/>
    <w:rsid w:val="002B673C"/>
    <w:rsid w:val="002B6875"/>
    <w:rsid w:val="002B688B"/>
    <w:rsid w:val="002B737F"/>
    <w:rsid w:val="002B7537"/>
    <w:rsid w:val="002B7BF4"/>
    <w:rsid w:val="002C101D"/>
    <w:rsid w:val="002C122F"/>
    <w:rsid w:val="002C1878"/>
    <w:rsid w:val="002C1CAB"/>
    <w:rsid w:val="002C4DFE"/>
    <w:rsid w:val="002C5211"/>
    <w:rsid w:val="002C6E76"/>
    <w:rsid w:val="002D0EC2"/>
    <w:rsid w:val="002D14A4"/>
    <w:rsid w:val="002D1E25"/>
    <w:rsid w:val="002D216D"/>
    <w:rsid w:val="002D2253"/>
    <w:rsid w:val="002D2A30"/>
    <w:rsid w:val="002D6A9D"/>
    <w:rsid w:val="002D6DE8"/>
    <w:rsid w:val="002E00BC"/>
    <w:rsid w:val="002E18D3"/>
    <w:rsid w:val="002E4884"/>
    <w:rsid w:val="002E4A26"/>
    <w:rsid w:val="002E4F94"/>
    <w:rsid w:val="002E581C"/>
    <w:rsid w:val="002E59CC"/>
    <w:rsid w:val="002E6236"/>
    <w:rsid w:val="002E6271"/>
    <w:rsid w:val="002E6F07"/>
    <w:rsid w:val="002E7229"/>
    <w:rsid w:val="002E7249"/>
    <w:rsid w:val="002E7FDE"/>
    <w:rsid w:val="002F07CE"/>
    <w:rsid w:val="002F1604"/>
    <w:rsid w:val="002F1DBF"/>
    <w:rsid w:val="002F2797"/>
    <w:rsid w:val="002F4232"/>
    <w:rsid w:val="002F4518"/>
    <w:rsid w:val="002F48AC"/>
    <w:rsid w:val="002F63F4"/>
    <w:rsid w:val="002F679F"/>
    <w:rsid w:val="002F7702"/>
    <w:rsid w:val="002F7FD3"/>
    <w:rsid w:val="003010FE"/>
    <w:rsid w:val="00302423"/>
    <w:rsid w:val="00303710"/>
    <w:rsid w:val="00303FB6"/>
    <w:rsid w:val="00304121"/>
    <w:rsid w:val="00304979"/>
    <w:rsid w:val="003053AA"/>
    <w:rsid w:val="003056EE"/>
    <w:rsid w:val="00305B9C"/>
    <w:rsid w:val="00306CDC"/>
    <w:rsid w:val="00306FB7"/>
    <w:rsid w:val="00310419"/>
    <w:rsid w:val="00310624"/>
    <w:rsid w:val="0031171C"/>
    <w:rsid w:val="003118E3"/>
    <w:rsid w:val="00311F00"/>
    <w:rsid w:val="003126B7"/>
    <w:rsid w:val="003130FC"/>
    <w:rsid w:val="00313160"/>
    <w:rsid w:val="00314118"/>
    <w:rsid w:val="00314AAF"/>
    <w:rsid w:val="0031532A"/>
    <w:rsid w:val="0031549C"/>
    <w:rsid w:val="003154A0"/>
    <w:rsid w:val="00315FEB"/>
    <w:rsid w:val="0031611C"/>
    <w:rsid w:val="003178E7"/>
    <w:rsid w:val="00320D38"/>
    <w:rsid w:val="0032136C"/>
    <w:rsid w:val="00321CD8"/>
    <w:rsid w:val="00321ED2"/>
    <w:rsid w:val="00322520"/>
    <w:rsid w:val="003230BF"/>
    <w:rsid w:val="0032318F"/>
    <w:rsid w:val="00323FA6"/>
    <w:rsid w:val="003244A5"/>
    <w:rsid w:val="00324501"/>
    <w:rsid w:val="00324B46"/>
    <w:rsid w:val="00325322"/>
    <w:rsid w:val="003255C7"/>
    <w:rsid w:val="00325815"/>
    <w:rsid w:val="00326267"/>
    <w:rsid w:val="00326EFC"/>
    <w:rsid w:val="00326F03"/>
    <w:rsid w:val="0032739E"/>
    <w:rsid w:val="00327461"/>
    <w:rsid w:val="003276C7"/>
    <w:rsid w:val="00327846"/>
    <w:rsid w:val="00331161"/>
    <w:rsid w:val="003313B2"/>
    <w:rsid w:val="003314C7"/>
    <w:rsid w:val="0033197E"/>
    <w:rsid w:val="00332051"/>
    <w:rsid w:val="00332AB8"/>
    <w:rsid w:val="003331C4"/>
    <w:rsid w:val="003342A1"/>
    <w:rsid w:val="00340563"/>
    <w:rsid w:val="003408B3"/>
    <w:rsid w:val="00340BB1"/>
    <w:rsid w:val="00342441"/>
    <w:rsid w:val="003427C3"/>
    <w:rsid w:val="0034282F"/>
    <w:rsid w:val="00343ADB"/>
    <w:rsid w:val="00343F9A"/>
    <w:rsid w:val="00344732"/>
    <w:rsid w:val="0034494C"/>
    <w:rsid w:val="0034586D"/>
    <w:rsid w:val="00345904"/>
    <w:rsid w:val="00345907"/>
    <w:rsid w:val="00346A7D"/>
    <w:rsid w:val="003476AD"/>
    <w:rsid w:val="00347FD2"/>
    <w:rsid w:val="00350F2F"/>
    <w:rsid w:val="00351276"/>
    <w:rsid w:val="003521E9"/>
    <w:rsid w:val="0035282D"/>
    <w:rsid w:val="00352E62"/>
    <w:rsid w:val="003532C4"/>
    <w:rsid w:val="0035553D"/>
    <w:rsid w:val="0035570F"/>
    <w:rsid w:val="00357C7A"/>
    <w:rsid w:val="003601CF"/>
    <w:rsid w:val="003605B9"/>
    <w:rsid w:val="00360A93"/>
    <w:rsid w:val="00364AC9"/>
    <w:rsid w:val="00365205"/>
    <w:rsid w:val="00366D06"/>
    <w:rsid w:val="00366EDC"/>
    <w:rsid w:val="003704DB"/>
    <w:rsid w:val="00370B0A"/>
    <w:rsid w:val="00370B30"/>
    <w:rsid w:val="0037107B"/>
    <w:rsid w:val="00371768"/>
    <w:rsid w:val="0037296E"/>
    <w:rsid w:val="00373DCE"/>
    <w:rsid w:val="00375B07"/>
    <w:rsid w:val="00375C97"/>
    <w:rsid w:val="00375DB5"/>
    <w:rsid w:val="00376AB5"/>
    <w:rsid w:val="00376DE3"/>
    <w:rsid w:val="00377C90"/>
    <w:rsid w:val="00380AFF"/>
    <w:rsid w:val="0038181D"/>
    <w:rsid w:val="00381E13"/>
    <w:rsid w:val="00382BAB"/>
    <w:rsid w:val="00384B4A"/>
    <w:rsid w:val="00384CAA"/>
    <w:rsid w:val="003858FB"/>
    <w:rsid w:val="00385B15"/>
    <w:rsid w:val="0038661B"/>
    <w:rsid w:val="003869EF"/>
    <w:rsid w:val="00386BD7"/>
    <w:rsid w:val="00386C9F"/>
    <w:rsid w:val="0038781B"/>
    <w:rsid w:val="00387D8C"/>
    <w:rsid w:val="00387FA6"/>
    <w:rsid w:val="00390A51"/>
    <w:rsid w:val="00391120"/>
    <w:rsid w:val="003939A9"/>
    <w:rsid w:val="00393AA0"/>
    <w:rsid w:val="003944AE"/>
    <w:rsid w:val="00394536"/>
    <w:rsid w:val="00394BCB"/>
    <w:rsid w:val="0039545C"/>
    <w:rsid w:val="003954FB"/>
    <w:rsid w:val="00395BE7"/>
    <w:rsid w:val="0039611E"/>
    <w:rsid w:val="0039627B"/>
    <w:rsid w:val="00396A3C"/>
    <w:rsid w:val="00397152"/>
    <w:rsid w:val="0039773F"/>
    <w:rsid w:val="00397F23"/>
    <w:rsid w:val="00397F86"/>
    <w:rsid w:val="003A120C"/>
    <w:rsid w:val="003A15C2"/>
    <w:rsid w:val="003A1C14"/>
    <w:rsid w:val="003A3145"/>
    <w:rsid w:val="003A4AD1"/>
    <w:rsid w:val="003A7AFE"/>
    <w:rsid w:val="003A7CBF"/>
    <w:rsid w:val="003B0B09"/>
    <w:rsid w:val="003B14B2"/>
    <w:rsid w:val="003B221C"/>
    <w:rsid w:val="003B28DB"/>
    <w:rsid w:val="003B2F5B"/>
    <w:rsid w:val="003B49C4"/>
    <w:rsid w:val="003B4EFE"/>
    <w:rsid w:val="003B674F"/>
    <w:rsid w:val="003B71F3"/>
    <w:rsid w:val="003C024F"/>
    <w:rsid w:val="003C056A"/>
    <w:rsid w:val="003C0EE4"/>
    <w:rsid w:val="003C1C08"/>
    <w:rsid w:val="003C1E15"/>
    <w:rsid w:val="003C27E6"/>
    <w:rsid w:val="003C2BCB"/>
    <w:rsid w:val="003C38D5"/>
    <w:rsid w:val="003C3F97"/>
    <w:rsid w:val="003C5117"/>
    <w:rsid w:val="003C527E"/>
    <w:rsid w:val="003C56BE"/>
    <w:rsid w:val="003C5C85"/>
    <w:rsid w:val="003C61C3"/>
    <w:rsid w:val="003C6EF1"/>
    <w:rsid w:val="003C7B2B"/>
    <w:rsid w:val="003D1F82"/>
    <w:rsid w:val="003D30E1"/>
    <w:rsid w:val="003D362F"/>
    <w:rsid w:val="003D3D53"/>
    <w:rsid w:val="003D43FD"/>
    <w:rsid w:val="003D524B"/>
    <w:rsid w:val="003D5C61"/>
    <w:rsid w:val="003D6D93"/>
    <w:rsid w:val="003D743F"/>
    <w:rsid w:val="003D7482"/>
    <w:rsid w:val="003E1247"/>
    <w:rsid w:val="003E143D"/>
    <w:rsid w:val="003E1599"/>
    <w:rsid w:val="003E16FF"/>
    <w:rsid w:val="003E1D5A"/>
    <w:rsid w:val="003E29E5"/>
    <w:rsid w:val="003E2D0E"/>
    <w:rsid w:val="003E30D3"/>
    <w:rsid w:val="003E3AC3"/>
    <w:rsid w:val="003E4165"/>
    <w:rsid w:val="003E5613"/>
    <w:rsid w:val="003E655C"/>
    <w:rsid w:val="003E69AC"/>
    <w:rsid w:val="003E794E"/>
    <w:rsid w:val="003E7A80"/>
    <w:rsid w:val="003F05FF"/>
    <w:rsid w:val="003F1CB7"/>
    <w:rsid w:val="003F1F1C"/>
    <w:rsid w:val="003F2ABC"/>
    <w:rsid w:val="003F2AE4"/>
    <w:rsid w:val="003F365F"/>
    <w:rsid w:val="003F373D"/>
    <w:rsid w:val="003F39A7"/>
    <w:rsid w:val="003F4AE2"/>
    <w:rsid w:val="003F4DFE"/>
    <w:rsid w:val="003F558A"/>
    <w:rsid w:val="003F5A73"/>
    <w:rsid w:val="003F6561"/>
    <w:rsid w:val="003F6F2F"/>
    <w:rsid w:val="003F7385"/>
    <w:rsid w:val="003F7B94"/>
    <w:rsid w:val="00400969"/>
    <w:rsid w:val="0040196B"/>
    <w:rsid w:val="00401EA9"/>
    <w:rsid w:val="00402134"/>
    <w:rsid w:val="0040330B"/>
    <w:rsid w:val="00404309"/>
    <w:rsid w:val="00404586"/>
    <w:rsid w:val="00404E62"/>
    <w:rsid w:val="0040541F"/>
    <w:rsid w:val="00406164"/>
    <w:rsid w:val="00406B7E"/>
    <w:rsid w:val="004073BF"/>
    <w:rsid w:val="004078A7"/>
    <w:rsid w:val="00407B73"/>
    <w:rsid w:val="00407CA7"/>
    <w:rsid w:val="00407E4E"/>
    <w:rsid w:val="00407F41"/>
    <w:rsid w:val="00410F62"/>
    <w:rsid w:val="004118A2"/>
    <w:rsid w:val="00412EAD"/>
    <w:rsid w:val="00413328"/>
    <w:rsid w:val="00413B65"/>
    <w:rsid w:val="00414A8F"/>
    <w:rsid w:val="00415CD5"/>
    <w:rsid w:val="0041639F"/>
    <w:rsid w:val="00416FBC"/>
    <w:rsid w:val="00417463"/>
    <w:rsid w:val="00421EF8"/>
    <w:rsid w:val="004223DA"/>
    <w:rsid w:val="00422533"/>
    <w:rsid w:val="00422BF2"/>
    <w:rsid w:val="0042525E"/>
    <w:rsid w:val="00426424"/>
    <w:rsid w:val="00427AFC"/>
    <w:rsid w:val="00431859"/>
    <w:rsid w:val="00431B0D"/>
    <w:rsid w:val="00433331"/>
    <w:rsid w:val="00433858"/>
    <w:rsid w:val="0043386C"/>
    <w:rsid w:val="0043418B"/>
    <w:rsid w:val="00434E71"/>
    <w:rsid w:val="004350C4"/>
    <w:rsid w:val="0043593E"/>
    <w:rsid w:val="004363BC"/>
    <w:rsid w:val="0043773B"/>
    <w:rsid w:val="00437BED"/>
    <w:rsid w:val="00440171"/>
    <w:rsid w:val="00440E44"/>
    <w:rsid w:val="0044130C"/>
    <w:rsid w:val="00441EBE"/>
    <w:rsid w:val="00441F04"/>
    <w:rsid w:val="00442AF7"/>
    <w:rsid w:val="004430A4"/>
    <w:rsid w:val="00444F8B"/>
    <w:rsid w:val="004451D6"/>
    <w:rsid w:val="004456A8"/>
    <w:rsid w:val="0044695B"/>
    <w:rsid w:val="0044790E"/>
    <w:rsid w:val="00450C4C"/>
    <w:rsid w:val="004514E1"/>
    <w:rsid w:val="004522C3"/>
    <w:rsid w:val="00452A19"/>
    <w:rsid w:val="00453268"/>
    <w:rsid w:val="00453B73"/>
    <w:rsid w:val="00454ACA"/>
    <w:rsid w:val="00456639"/>
    <w:rsid w:val="00456EC2"/>
    <w:rsid w:val="00457477"/>
    <w:rsid w:val="00457751"/>
    <w:rsid w:val="0045798A"/>
    <w:rsid w:val="00457ACC"/>
    <w:rsid w:val="00457D54"/>
    <w:rsid w:val="004611BC"/>
    <w:rsid w:val="004614C5"/>
    <w:rsid w:val="00462661"/>
    <w:rsid w:val="0046277B"/>
    <w:rsid w:val="004628B8"/>
    <w:rsid w:val="004638D4"/>
    <w:rsid w:val="00464A3C"/>
    <w:rsid w:val="00464CB8"/>
    <w:rsid w:val="00464DF5"/>
    <w:rsid w:val="004652D3"/>
    <w:rsid w:val="004653F9"/>
    <w:rsid w:val="00465F08"/>
    <w:rsid w:val="00466815"/>
    <w:rsid w:val="0046720B"/>
    <w:rsid w:val="004703E4"/>
    <w:rsid w:val="00471160"/>
    <w:rsid w:val="00471177"/>
    <w:rsid w:val="00472809"/>
    <w:rsid w:val="00473427"/>
    <w:rsid w:val="0047367D"/>
    <w:rsid w:val="00473BE7"/>
    <w:rsid w:val="00473FA5"/>
    <w:rsid w:val="004741C2"/>
    <w:rsid w:val="00474762"/>
    <w:rsid w:val="004764DD"/>
    <w:rsid w:val="00476ACA"/>
    <w:rsid w:val="00476FBB"/>
    <w:rsid w:val="00477812"/>
    <w:rsid w:val="00477F9D"/>
    <w:rsid w:val="0048024E"/>
    <w:rsid w:val="004806B6"/>
    <w:rsid w:val="0048096E"/>
    <w:rsid w:val="00480AB0"/>
    <w:rsid w:val="00480AC5"/>
    <w:rsid w:val="00480DBA"/>
    <w:rsid w:val="00481545"/>
    <w:rsid w:val="00482347"/>
    <w:rsid w:val="00482835"/>
    <w:rsid w:val="00483BE2"/>
    <w:rsid w:val="00483D15"/>
    <w:rsid w:val="004848E9"/>
    <w:rsid w:val="00484B3D"/>
    <w:rsid w:val="00484D6F"/>
    <w:rsid w:val="00484F1B"/>
    <w:rsid w:val="00485D3A"/>
    <w:rsid w:val="004861B6"/>
    <w:rsid w:val="00486AD8"/>
    <w:rsid w:val="00486E49"/>
    <w:rsid w:val="00487117"/>
    <w:rsid w:val="00487261"/>
    <w:rsid w:val="004875A7"/>
    <w:rsid w:val="004875C9"/>
    <w:rsid w:val="0048777C"/>
    <w:rsid w:val="00487F18"/>
    <w:rsid w:val="00490D37"/>
    <w:rsid w:val="00491336"/>
    <w:rsid w:val="00491C82"/>
    <w:rsid w:val="004928E6"/>
    <w:rsid w:val="00492B09"/>
    <w:rsid w:val="00494555"/>
    <w:rsid w:val="004945E5"/>
    <w:rsid w:val="0049469C"/>
    <w:rsid w:val="00494A9C"/>
    <w:rsid w:val="00494ED8"/>
    <w:rsid w:val="00495471"/>
    <w:rsid w:val="00495DBE"/>
    <w:rsid w:val="004962AD"/>
    <w:rsid w:val="004964FB"/>
    <w:rsid w:val="00497699"/>
    <w:rsid w:val="004A0200"/>
    <w:rsid w:val="004A03CB"/>
    <w:rsid w:val="004A0B45"/>
    <w:rsid w:val="004A0B81"/>
    <w:rsid w:val="004A12C8"/>
    <w:rsid w:val="004A1680"/>
    <w:rsid w:val="004A1AA7"/>
    <w:rsid w:val="004A1B58"/>
    <w:rsid w:val="004A1D40"/>
    <w:rsid w:val="004A221A"/>
    <w:rsid w:val="004A4017"/>
    <w:rsid w:val="004A45CD"/>
    <w:rsid w:val="004A4B81"/>
    <w:rsid w:val="004A5A20"/>
    <w:rsid w:val="004A760E"/>
    <w:rsid w:val="004A7F8E"/>
    <w:rsid w:val="004B044D"/>
    <w:rsid w:val="004B07B6"/>
    <w:rsid w:val="004B07D2"/>
    <w:rsid w:val="004B15EF"/>
    <w:rsid w:val="004B16EB"/>
    <w:rsid w:val="004B19CC"/>
    <w:rsid w:val="004B1A68"/>
    <w:rsid w:val="004B1C8C"/>
    <w:rsid w:val="004B22BE"/>
    <w:rsid w:val="004B2464"/>
    <w:rsid w:val="004B3036"/>
    <w:rsid w:val="004B3B5D"/>
    <w:rsid w:val="004B3FAC"/>
    <w:rsid w:val="004B4CAD"/>
    <w:rsid w:val="004B5CEB"/>
    <w:rsid w:val="004B5EB6"/>
    <w:rsid w:val="004B62A0"/>
    <w:rsid w:val="004B62C7"/>
    <w:rsid w:val="004B6B93"/>
    <w:rsid w:val="004B71CF"/>
    <w:rsid w:val="004B7416"/>
    <w:rsid w:val="004B77E0"/>
    <w:rsid w:val="004B7B85"/>
    <w:rsid w:val="004C116B"/>
    <w:rsid w:val="004C193F"/>
    <w:rsid w:val="004C198C"/>
    <w:rsid w:val="004C1F17"/>
    <w:rsid w:val="004C21E4"/>
    <w:rsid w:val="004C353D"/>
    <w:rsid w:val="004C3C42"/>
    <w:rsid w:val="004C3D5E"/>
    <w:rsid w:val="004C3F30"/>
    <w:rsid w:val="004C416C"/>
    <w:rsid w:val="004C5BC5"/>
    <w:rsid w:val="004C5FFA"/>
    <w:rsid w:val="004D07BC"/>
    <w:rsid w:val="004D08F8"/>
    <w:rsid w:val="004D0A34"/>
    <w:rsid w:val="004D0AF7"/>
    <w:rsid w:val="004D0CBA"/>
    <w:rsid w:val="004D0E7D"/>
    <w:rsid w:val="004D2066"/>
    <w:rsid w:val="004D2757"/>
    <w:rsid w:val="004D2CE7"/>
    <w:rsid w:val="004D2E04"/>
    <w:rsid w:val="004D3975"/>
    <w:rsid w:val="004D4DE7"/>
    <w:rsid w:val="004D571C"/>
    <w:rsid w:val="004D67EC"/>
    <w:rsid w:val="004D7A0C"/>
    <w:rsid w:val="004D7AD5"/>
    <w:rsid w:val="004E0654"/>
    <w:rsid w:val="004E0E81"/>
    <w:rsid w:val="004E12AD"/>
    <w:rsid w:val="004E165F"/>
    <w:rsid w:val="004E1F58"/>
    <w:rsid w:val="004E2469"/>
    <w:rsid w:val="004E36A0"/>
    <w:rsid w:val="004E378B"/>
    <w:rsid w:val="004E4426"/>
    <w:rsid w:val="004E46A8"/>
    <w:rsid w:val="004E5155"/>
    <w:rsid w:val="004E54E3"/>
    <w:rsid w:val="004E5503"/>
    <w:rsid w:val="004E5906"/>
    <w:rsid w:val="004E6B4C"/>
    <w:rsid w:val="004E6DE6"/>
    <w:rsid w:val="004E7C10"/>
    <w:rsid w:val="004E7C68"/>
    <w:rsid w:val="004F071C"/>
    <w:rsid w:val="004F1300"/>
    <w:rsid w:val="004F2DFA"/>
    <w:rsid w:val="004F31BF"/>
    <w:rsid w:val="004F628A"/>
    <w:rsid w:val="004F75CD"/>
    <w:rsid w:val="00502389"/>
    <w:rsid w:val="00502514"/>
    <w:rsid w:val="00502C9F"/>
    <w:rsid w:val="0050493A"/>
    <w:rsid w:val="00504A43"/>
    <w:rsid w:val="0050618A"/>
    <w:rsid w:val="00506352"/>
    <w:rsid w:val="005064A1"/>
    <w:rsid w:val="005064A9"/>
    <w:rsid w:val="00506FA0"/>
    <w:rsid w:val="005078B4"/>
    <w:rsid w:val="00507B67"/>
    <w:rsid w:val="005127FA"/>
    <w:rsid w:val="00512B6F"/>
    <w:rsid w:val="00512D51"/>
    <w:rsid w:val="00513CE3"/>
    <w:rsid w:val="00514148"/>
    <w:rsid w:val="00514A54"/>
    <w:rsid w:val="00514D5B"/>
    <w:rsid w:val="00515BD2"/>
    <w:rsid w:val="00516C03"/>
    <w:rsid w:val="00520017"/>
    <w:rsid w:val="00521CD4"/>
    <w:rsid w:val="00522285"/>
    <w:rsid w:val="0052269E"/>
    <w:rsid w:val="0052325D"/>
    <w:rsid w:val="005250B6"/>
    <w:rsid w:val="00525997"/>
    <w:rsid w:val="00526223"/>
    <w:rsid w:val="005265FA"/>
    <w:rsid w:val="00526637"/>
    <w:rsid w:val="005269C7"/>
    <w:rsid w:val="00526A1D"/>
    <w:rsid w:val="00526D1E"/>
    <w:rsid w:val="005279DA"/>
    <w:rsid w:val="0053056A"/>
    <w:rsid w:val="00531543"/>
    <w:rsid w:val="005315EC"/>
    <w:rsid w:val="00532203"/>
    <w:rsid w:val="005323DA"/>
    <w:rsid w:val="0053277D"/>
    <w:rsid w:val="0053302A"/>
    <w:rsid w:val="00533319"/>
    <w:rsid w:val="00533846"/>
    <w:rsid w:val="00534957"/>
    <w:rsid w:val="00534DB1"/>
    <w:rsid w:val="00535B39"/>
    <w:rsid w:val="00535D27"/>
    <w:rsid w:val="00536760"/>
    <w:rsid w:val="00536780"/>
    <w:rsid w:val="00536C56"/>
    <w:rsid w:val="005372EB"/>
    <w:rsid w:val="0054073D"/>
    <w:rsid w:val="0054239F"/>
    <w:rsid w:val="0054318B"/>
    <w:rsid w:val="005431CB"/>
    <w:rsid w:val="00543C28"/>
    <w:rsid w:val="00544B1A"/>
    <w:rsid w:val="00545418"/>
    <w:rsid w:val="005457F6"/>
    <w:rsid w:val="00545915"/>
    <w:rsid w:val="0054633D"/>
    <w:rsid w:val="00547029"/>
    <w:rsid w:val="00547A40"/>
    <w:rsid w:val="00550461"/>
    <w:rsid w:val="005510E1"/>
    <w:rsid w:val="00551D08"/>
    <w:rsid w:val="00553AA0"/>
    <w:rsid w:val="00554280"/>
    <w:rsid w:val="00554D4C"/>
    <w:rsid w:val="0055560F"/>
    <w:rsid w:val="00555F23"/>
    <w:rsid w:val="00560F68"/>
    <w:rsid w:val="0056101F"/>
    <w:rsid w:val="005612C2"/>
    <w:rsid w:val="0056139B"/>
    <w:rsid w:val="00562EE5"/>
    <w:rsid w:val="0056374A"/>
    <w:rsid w:val="005642C4"/>
    <w:rsid w:val="00564FB7"/>
    <w:rsid w:val="005659F6"/>
    <w:rsid w:val="00565D84"/>
    <w:rsid w:val="00570646"/>
    <w:rsid w:val="00570981"/>
    <w:rsid w:val="005714EE"/>
    <w:rsid w:val="00571F21"/>
    <w:rsid w:val="005723C6"/>
    <w:rsid w:val="0057278A"/>
    <w:rsid w:val="00573364"/>
    <w:rsid w:val="00573F5F"/>
    <w:rsid w:val="005743FB"/>
    <w:rsid w:val="00575288"/>
    <w:rsid w:val="00576DE5"/>
    <w:rsid w:val="005777E8"/>
    <w:rsid w:val="00580861"/>
    <w:rsid w:val="0058114C"/>
    <w:rsid w:val="005818CA"/>
    <w:rsid w:val="00582809"/>
    <w:rsid w:val="00582EE2"/>
    <w:rsid w:val="00582EEA"/>
    <w:rsid w:val="00583BF6"/>
    <w:rsid w:val="005840B7"/>
    <w:rsid w:val="00584D43"/>
    <w:rsid w:val="00584D68"/>
    <w:rsid w:val="00584F89"/>
    <w:rsid w:val="0058506F"/>
    <w:rsid w:val="005850EE"/>
    <w:rsid w:val="0058629F"/>
    <w:rsid w:val="00586E83"/>
    <w:rsid w:val="00586F2D"/>
    <w:rsid w:val="005908FD"/>
    <w:rsid w:val="00590AF8"/>
    <w:rsid w:val="00590CE2"/>
    <w:rsid w:val="00590E23"/>
    <w:rsid w:val="00591105"/>
    <w:rsid w:val="005912A0"/>
    <w:rsid w:val="005912A4"/>
    <w:rsid w:val="00591DFF"/>
    <w:rsid w:val="005922CF"/>
    <w:rsid w:val="0059240A"/>
    <w:rsid w:val="005924A4"/>
    <w:rsid w:val="0059335F"/>
    <w:rsid w:val="0059344F"/>
    <w:rsid w:val="00593F09"/>
    <w:rsid w:val="00593F0A"/>
    <w:rsid w:val="00594BAA"/>
    <w:rsid w:val="00595D92"/>
    <w:rsid w:val="00595FD9"/>
    <w:rsid w:val="005A0070"/>
    <w:rsid w:val="005A03C9"/>
    <w:rsid w:val="005A0FEF"/>
    <w:rsid w:val="005A1830"/>
    <w:rsid w:val="005A4495"/>
    <w:rsid w:val="005A5200"/>
    <w:rsid w:val="005B04F3"/>
    <w:rsid w:val="005B075B"/>
    <w:rsid w:val="005B0C35"/>
    <w:rsid w:val="005B12D2"/>
    <w:rsid w:val="005B1F86"/>
    <w:rsid w:val="005B2C16"/>
    <w:rsid w:val="005B3F7A"/>
    <w:rsid w:val="005B58E0"/>
    <w:rsid w:val="005B591C"/>
    <w:rsid w:val="005B6553"/>
    <w:rsid w:val="005B7968"/>
    <w:rsid w:val="005C0636"/>
    <w:rsid w:val="005C1C89"/>
    <w:rsid w:val="005C28F2"/>
    <w:rsid w:val="005C2A68"/>
    <w:rsid w:val="005C2CB1"/>
    <w:rsid w:val="005C3761"/>
    <w:rsid w:val="005C3A3F"/>
    <w:rsid w:val="005C3BED"/>
    <w:rsid w:val="005C5827"/>
    <w:rsid w:val="005C5A31"/>
    <w:rsid w:val="005C5F7F"/>
    <w:rsid w:val="005C66FC"/>
    <w:rsid w:val="005C6CCF"/>
    <w:rsid w:val="005C70B2"/>
    <w:rsid w:val="005C7428"/>
    <w:rsid w:val="005C7C24"/>
    <w:rsid w:val="005D06BD"/>
    <w:rsid w:val="005D0B41"/>
    <w:rsid w:val="005D1167"/>
    <w:rsid w:val="005D1250"/>
    <w:rsid w:val="005D277E"/>
    <w:rsid w:val="005D2D9F"/>
    <w:rsid w:val="005D34E7"/>
    <w:rsid w:val="005D42BF"/>
    <w:rsid w:val="005D486B"/>
    <w:rsid w:val="005D4C27"/>
    <w:rsid w:val="005D6149"/>
    <w:rsid w:val="005D68FE"/>
    <w:rsid w:val="005D7F1F"/>
    <w:rsid w:val="005E1942"/>
    <w:rsid w:val="005E1AF5"/>
    <w:rsid w:val="005E27DC"/>
    <w:rsid w:val="005E2A73"/>
    <w:rsid w:val="005E2B20"/>
    <w:rsid w:val="005E2D30"/>
    <w:rsid w:val="005E369F"/>
    <w:rsid w:val="005E4279"/>
    <w:rsid w:val="005E46DF"/>
    <w:rsid w:val="005E57A5"/>
    <w:rsid w:val="005E5AA4"/>
    <w:rsid w:val="005E5BAE"/>
    <w:rsid w:val="005E5C1B"/>
    <w:rsid w:val="005E6583"/>
    <w:rsid w:val="005E6B96"/>
    <w:rsid w:val="005E6C47"/>
    <w:rsid w:val="005E7E5D"/>
    <w:rsid w:val="005F03FB"/>
    <w:rsid w:val="005F085B"/>
    <w:rsid w:val="005F0FA6"/>
    <w:rsid w:val="005F2575"/>
    <w:rsid w:val="005F34EE"/>
    <w:rsid w:val="005F3610"/>
    <w:rsid w:val="005F62ED"/>
    <w:rsid w:val="005F649E"/>
    <w:rsid w:val="005F6679"/>
    <w:rsid w:val="005F68EE"/>
    <w:rsid w:val="005F6915"/>
    <w:rsid w:val="005F7488"/>
    <w:rsid w:val="0060035E"/>
    <w:rsid w:val="00601109"/>
    <w:rsid w:val="0060218A"/>
    <w:rsid w:val="006024D8"/>
    <w:rsid w:val="0060293D"/>
    <w:rsid w:val="00602A49"/>
    <w:rsid w:val="00602ACE"/>
    <w:rsid w:val="00602D35"/>
    <w:rsid w:val="00604C68"/>
    <w:rsid w:val="0060560D"/>
    <w:rsid w:val="006057D2"/>
    <w:rsid w:val="00605925"/>
    <w:rsid w:val="0060606B"/>
    <w:rsid w:val="006073CB"/>
    <w:rsid w:val="00607B5C"/>
    <w:rsid w:val="0061058F"/>
    <w:rsid w:val="00610F62"/>
    <w:rsid w:val="00611382"/>
    <w:rsid w:val="006115A0"/>
    <w:rsid w:val="00611E1C"/>
    <w:rsid w:val="00612B02"/>
    <w:rsid w:val="00612FA1"/>
    <w:rsid w:val="00613BCD"/>
    <w:rsid w:val="006147BC"/>
    <w:rsid w:val="0061538A"/>
    <w:rsid w:val="006154EC"/>
    <w:rsid w:val="00616790"/>
    <w:rsid w:val="00617945"/>
    <w:rsid w:val="00617D14"/>
    <w:rsid w:val="006201D6"/>
    <w:rsid w:val="0062068E"/>
    <w:rsid w:val="006210C4"/>
    <w:rsid w:val="00621B49"/>
    <w:rsid w:val="00622F44"/>
    <w:rsid w:val="00623158"/>
    <w:rsid w:val="00623C34"/>
    <w:rsid w:val="00623ED8"/>
    <w:rsid w:val="0062603D"/>
    <w:rsid w:val="006262B6"/>
    <w:rsid w:val="00630390"/>
    <w:rsid w:val="00630BAD"/>
    <w:rsid w:val="00631C6A"/>
    <w:rsid w:val="0063215D"/>
    <w:rsid w:val="0063220B"/>
    <w:rsid w:val="0063315C"/>
    <w:rsid w:val="00633581"/>
    <w:rsid w:val="00633C95"/>
    <w:rsid w:val="00634090"/>
    <w:rsid w:val="00634CDF"/>
    <w:rsid w:val="00635628"/>
    <w:rsid w:val="00635E17"/>
    <w:rsid w:val="00635E78"/>
    <w:rsid w:val="006367F7"/>
    <w:rsid w:val="006372A1"/>
    <w:rsid w:val="00637B25"/>
    <w:rsid w:val="00640B62"/>
    <w:rsid w:val="00641BB4"/>
    <w:rsid w:val="00641E44"/>
    <w:rsid w:val="006421D9"/>
    <w:rsid w:val="0064297D"/>
    <w:rsid w:val="00643714"/>
    <w:rsid w:val="00643793"/>
    <w:rsid w:val="00644623"/>
    <w:rsid w:val="00644637"/>
    <w:rsid w:val="0064465C"/>
    <w:rsid w:val="00644831"/>
    <w:rsid w:val="0064570E"/>
    <w:rsid w:val="00645D56"/>
    <w:rsid w:val="006473EC"/>
    <w:rsid w:val="00647626"/>
    <w:rsid w:val="00650A5E"/>
    <w:rsid w:val="00650C52"/>
    <w:rsid w:val="00651472"/>
    <w:rsid w:val="0065257A"/>
    <w:rsid w:val="0065356C"/>
    <w:rsid w:val="00654E54"/>
    <w:rsid w:val="006552EE"/>
    <w:rsid w:val="00655BB1"/>
    <w:rsid w:val="00656105"/>
    <w:rsid w:val="0065789B"/>
    <w:rsid w:val="00660478"/>
    <w:rsid w:val="00660E65"/>
    <w:rsid w:val="0066122B"/>
    <w:rsid w:val="00661B93"/>
    <w:rsid w:val="00661E31"/>
    <w:rsid w:val="006622D3"/>
    <w:rsid w:val="006624D5"/>
    <w:rsid w:val="00662E43"/>
    <w:rsid w:val="006634BA"/>
    <w:rsid w:val="006636D0"/>
    <w:rsid w:val="0066494D"/>
    <w:rsid w:val="0066505D"/>
    <w:rsid w:val="00665468"/>
    <w:rsid w:val="00665636"/>
    <w:rsid w:val="00665AF7"/>
    <w:rsid w:val="00665D5F"/>
    <w:rsid w:val="006671DF"/>
    <w:rsid w:val="00670998"/>
    <w:rsid w:val="00670A04"/>
    <w:rsid w:val="00670A1F"/>
    <w:rsid w:val="00671A13"/>
    <w:rsid w:val="00671B69"/>
    <w:rsid w:val="00671E9E"/>
    <w:rsid w:val="00673BB6"/>
    <w:rsid w:val="00674110"/>
    <w:rsid w:val="00674923"/>
    <w:rsid w:val="00674C0C"/>
    <w:rsid w:val="00674DCC"/>
    <w:rsid w:val="006750E1"/>
    <w:rsid w:val="00675596"/>
    <w:rsid w:val="00675BFF"/>
    <w:rsid w:val="00675FFF"/>
    <w:rsid w:val="00676061"/>
    <w:rsid w:val="00676163"/>
    <w:rsid w:val="006766B9"/>
    <w:rsid w:val="006770F4"/>
    <w:rsid w:val="00677598"/>
    <w:rsid w:val="00680DF1"/>
    <w:rsid w:val="006823BF"/>
    <w:rsid w:val="00682DED"/>
    <w:rsid w:val="00683720"/>
    <w:rsid w:val="00683A7C"/>
    <w:rsid w:val="00683C9D"/>
    <w:rsid w:val="00684627"/>
    <w:rsid w:val="006846D0"/>
    <w:rsid w:val="0068607F"/>
    <w:rsid w:val="00690444"/>
    <w:rsid w:val="006904F7"/>
    <w:rsid w:val="00690852"/>
    <w:rsid w:val="0069239D"/>
    <w:rsid w:val="006923D9"/>
    <w:rsid w:val="006935E9"/>
    <w:rsid w:val="00693CF3"/>
    <w:rsid w:val="0069433B"/>
    <w:rsid w:val="00694464"/>
    <w:rsid w:val="006953C6"/>
    <w:rsid w:val="0069563E"/>
    <w:rsid w:val="00697BE6"/>
    <w:rsid w:val="006A210C"/>
    <w:rsid w:val="006A2B7D"/>
    <w:rsid w:val="006A32E1"/>
    <w:rsid w:val="006A4030"/>
    <w:rsid w:val="006A41CA"/>
    <w:rsid w:val="006A42A3"/>
    <w:rsid w:val="006A44CE"/>
    <w:rsid w:val="006A4518"/>
    <w:rsid w:val="006A4B23"/>
    <w:rsid w:val="006A5396"/>
    <w:rsid w:val="006A587F"/>
    <w:rsid w:val="006A7934"/>
    <w:rsid w:val="006B0E95"/>
    <w:rsid w:val="006B1636"/>
    <w:rsid w:val="006B1A82"/>
    <w:rsid w:val="006B1B06"/>
    <w:rsid w:val="006B270A"/>
    <w:rsid w:val="006B279A"/>
    <w:rsid w:val="006B3370"/>
    <w:rsid w:val="006B3D81"/>
    <w:rsid w:val="006B46B6"/>
    <w:rsid w:val="006B5444"/>
    <w:rsid w:val="006B7AC8"/>
    <w:rsid w:val="006B7C2B"/>
    <w:rsid w:val="006C0531"/>
    <w:rsid w:val="006C1D94"/>
    <w:rsid w:val="006C2109"/>
    <w:rsid w:val="006C30D4"/>
    <w:rsid w:val="006C38A1"/>
    <w:rsid w:val="006C3C5F"/>
    <w:rsid w:val="006C6233"/>
    <w:rsid w:val="006C67B0"/>
    <w:rsid w:val="006C7596"/>
    <w:rsid w:val="006C7EA6"/>
    <w:rsid w:val="006D00BA"/>
    <w:rsid w:val="006D15B5"/>
    <w:rsid w:val="006D18C7"/>
    <w:rsid w:val="006D1D70"/>
    <w:rsid w:val="006D1E90"/>
    <w:rsid w:val="006D25E5"/>
    <w:rsid w:val="006D2605"/>
    <w:rsid w:val="006D27FC"/>
    <w:rsid w:val="006D30C2"/>
    <w:rsid w:val="006D3A04"/>
    <w:rsid w:val="006D480E"/>
    <w:rsid w:val="006D632D"/>
    <w:rsid w:val="006D690A"/>
    <w:rsid w:val="006D7551"/>
    <w:rsid w:val="006D7AC6"/>
    <w:rsid w:val="006E0844"/>
    <w:rsid w:val="006E09E2"/>
    <w:rsid w:val="006E142B"/>
    <w:rsid w:val="006E145E"/>
    <w:rsid w:val="006E1ACA"/>
    <w:rsid w:val="006E1B85"/>
    <w:rsid w:val="006E2197"/>
    <w:rsid w:val="006E2EC8"/>
    <w:rsid w:val="006E3C29"/>
    <w:rsid w:val="006E4057"/>
    <w:rsid w:val="006E56A0"/>
    <w:rsid w:val="006E5B4C"/>
    <w:rsid w:val="006E5DEA"/>
    <w:rsid w:val="006E60C0"/>
    <w:rsid w:val="006E6955"/>
    <w:rsid w:val="006E6D30"/>
    <w:rsid w:val="006E716A"/>
    <w:rsid w:val="006E7615"/>
    <w:rsid w:val="006E7AD6"/>
    <w:rsid w:val="006E7C01"/>
    <w:rsid w:val="006E7E4B"/>
    <w:rsid w:val="006F092D"/>
    <w:rsid w:val="006F1A9B"/>
    <w:rsid w:val="006F2011"/>
    <w:rsid w:val="006F2ABE"/>
    <w:rsid w:val="006F3FCC"/>
    <w:rsid w:val="006F4422"/>
    <w:rsid w:val="006F5263"/>
    <w:rsid w:val="006F559C"/>
    <w:rsid w:val="006F55B9"/>
    <w:rsid w:val="006F5EA7"/>
    <w:rsid w:val="006F5EB6"/>
    <w:rsid w:val="006F70EF"/>
    <w:rsid w:val="006F7CCA"/>
    <w:rsid w:val="006F7E7C"/>
    <w:rsid w:val="0070114A"/>
    <w:rsid w:val="00702494"/>
    <w:rsid w:val="00702ADE"/>
    <w:rsid w:val="00703597"/>
    <w:rsid w:val="00704F71"/>
    <w:rsid w:val="0070506F"/>
    <w:rsid w:val="0070519A"/>
    <w:rsid w:val="00705E6D"/>
    <w:rsid w:val="00706B71"/>
    <w:rsid w:val="00706C16"/>
    <w:rsid w:val="00707267"/>
    <w:rsid w:val="00710173"/>
    <w:rsid w:val="00710BB9"/>
    <w:rsid w:val="0071528F"/>
    <w:rsid w:val="00715800"/>
    <w:rsid w:val="007159BE"/>
    <w:rsid w:val="00717BDD"/>
    <w:rsid w:val="0072072A"/>
    <w:rsid w:val="00721D99"/>
    <w:rsid w:val="007226EE"/>
    <w:rsid w:val="00723B83"/>
    <w:rsid w:val="00725C7C"/>
    <w:rsid w:val="00726CDC"/>
    <w:rsid w:val="007271B5"/>
    <w:rsid w:val="0073176D"/>
    <w:rsid w:val="0073204A"/>
    <w:rsid w:val="0073281C"/>
    <w:rsid w:val="00732946"/>
    <w:rsid w:val="00733141"/>
    <w:rsid w:val="00734F16"/>
    <w:rsid w:val="007351B5"/>
    <w:rsid w:val="007363F2"/>
    <w:rsid w:val="00736756"/>
    <w:rsid w:val="00740B42"/>
    <w:rsid w:val="00741805"/>
    <w:rsid w:val="007420BD"/>
    <w:rsid w:val="00742E58"/>
    <w:rsid w:val="007437C2"/>
    <w:rsid w:val="00743DCE"/>
    <w:rsid w:val="0074466B"/>
    <w:rsid w:val="0074605D"/>
    <w:rsid w:val="007461DE"/>
    <w:rsid w:val="00747223"/>
    <w:rsid w:val="00747256"/>
    <w:rsid w:val="0075001A"/>
    <w:rsid w:val="007502AA"/>
    <w:rsid w:val="0075264D"/>
    <w:rsid w:val="0075288A"/>
    <w:rsid w:val="00753275"/>
    <w:rsid w:val="00753EB1"/>
    <w:rsid w:val="00754B61"/>
    <w:rsid w:val="0075550E"/>
    <w:rsid w:val="00755AE2"/>
    <w:rsid w:val="00756AF7"/>
    <w:rsid w:val="00756CE1"/>
    <w:rsid w:val="00757391"/>
    <w:rsid w:val="00757745"/>
    <w:rsid w:val="00760564"/>
    <w:rsid w:val="0076106B"/>
    <w:rsid w:val="007615B6"/>
    <w:rsid w:val="0076245B"/>
    <w:rsid w:val="00762550"/>
    <w:rsid w:val="00762A56"/>
    <w:rsid w:val="00762CFD"/>
    <w:rsid w:val="00763493"/>
    <w:rsid w:val="007637C6"/>
    <w:rsid w:val="00764529"/>
    <w:rsid w:val="00765BF6"/>
    <w:rsid w:val="00766905"/>
    <w:rsid w:val="007669BE"/>
    <w:rsid w:val="00770BCC"/>
    <w:rsid w:val="0077192A"/>
    <w:rsid w:val="00772F02"/>
    <w:rsid w:val="007743C6"/>
    <w:rsid w:val="007764C7"/>
    <w:rsid w:val="007766F9"/>
    <w:rsid w:val="0077786A"/>
    <w:rsid w:val="007800DF"/>
    <w:rsid w:val="007800EA"/>
    <w:rsid w:val="007801ED"/>
    <w:rsid w:val="0078035C"/>
    <w:rsid w:val="007815B1"/>
    <w:rsid w:val="0078204E"/>
    <w:rsid w:val="007827F4"/>
    <w:rsid w:val="0078302D"/>
    <w:rsid w:val="00784FFC"/>
    <w:rsid w:val="00785357"/>
    <w:rsid w:val="00785DDE"/>
    <w:rsid w:val="00785FF5"/>
    <w:rsid w:val="00786623"/>
    <w:rsid w:val="00786B44"/>
    <w:rsid w:val="00787716"/>
    <w:rsid w:val="0079031B"/>
    <w:rsid w:val="007918FD"/>
    <w:rsid w:val="00791BB3"/>
    <w:rsid w:val="00791F8D"/>
    <w:rsid w:val="00792CFC"/>
    <w:rsid w:val="00793EDD"/>
    <w:rsid w:val="0079423D"/>
    <w:rsid w:val="00794D37"/>
    <w:rsid w:val="007959C1"/>
    <w:rsid w:val="0079674D"/>
    <w:rsid w:val="007977E4"/>
    <w:rsid w:val="00797A9E"/>
    <w:rsid w:val="00797D91"/>
    <w:rsid w:val="007A051B"/>
    <w:rsid w:val="007A1473"/>
    <w:rsid w:val="007A2CB0"/>
    <w:rsid w:val="007A4C51"/>
    <w:rsid w:val="007A522B"/>
    <w:rsid w:val="007A5F99"/>
    <w:rsid w:val="007A731F"/>
    <w:rsid w:val="007B04DE"/>
    <w:rsid w:val="007B136D"/>
    <w:rsid w:val="007B158B"/>
    <w:rsid w:val="007B15B1"/>
    <w:rsid w:val="007B2A49"/>
    <w:rsid w:val="007B3151"/>
    <w:rsid w:val="007B38EA"/>
    <w:rsid w:val="007B423B"/>
    <w:rsid w:val="007B454D"/>
    <w:rsid w:val="007B603A"/>
    <w:rsid w:val="007B69DB"/>
    <w:rsid w:val="007B6C50"/>
    <w:rsid w:val="007B7193"/>
    <w:rsid w:val="007B7586"/>
    <w:rsid w:val="007C0008"/>
    <w:rsid w:val="007C022C"/>
    <w:rsid w:val="007C0864"/>
    <w:rsid w:val="007C08F5"/>
    <w:rsid w:val="007C22FD"/>
    <w:rsid w:val="007C493A"/>
    <w:rsid w:val="007C63B3"/>
    <w:rsid w:val="007D11F7"/>
    <w:rsid w:val="007D23A7"/>
    <w:rsid w:val="007D261F"/>
    <w:rsid w:val="007D26E2"/>
    <w:rsid w:val="007D3D2B"/>
    <w:rsid w:val="007D4EC3"/>
    <w:rsid w:val="007D5120"/>
    <w:rsid w:val="007D556A"/>
    <w:rsid w:val="007D5897"/>
    <w:rsid w:val="007D6633"/>
    <w:rsid w:val="007D6D20"/>
    <w:rsid w:val="007D71D2"/>
    <w:rsid w:val="007E1829"/>
    <w:rsid w:val="007E185C"/>
    <w:rsid w:val="007E19BE"/>
    <w:rsid w:val="007E257D"/>
    <w:rsid w:val="007E375E"/>
    <w:rsid w:val="007E3929"/>
    <w:rsid w:val="007E46DC"/>
    <w:rsid w:val="007E4959"/>
    <w:rsid w:val="007E4B86"/>
    <w:rsid w:val="007E4C48"/>
    <w:rsid w:val="007E5203"/>
    <w:rsid w:val="007E5282"/>
    <w:rsid w:val="007E588B"/>
    <w:rsid w:val="007E5B58"/>
    <w:rsid w:val="007E6171"/>
    <w:rsid w:val="007E72BF"/>
    <w:rsid w:val="007E7FE6"/>
    <w:rsid w:val="007F040C"/>
    <w:rsid w:val="007F0612"/>
    <w:rsid w:val="007F2C40"/>
    <w:rsid w:val="007F2F77"/>
    <w:rsid w:val="007F53C7"/>
    <w:rsid w:val="007F608C"/>
    <w:rsid w:val="007F76CE"/>
    <w:rsid w:val="007F7765"/>
    <w:rsid w:val="007F7EE7"/>
    <w:rsid w:val="008007C2"/>
    <w:rsid w:val="00800A26"/>
    <w:rsid w:val="008022F7"/>
    <w:rsid w:val="0080230B"/>
    <w:rsid w:val="00802ACF"/>
    <w:rsid w:val="00802D2B"/>
    <w:rsid w:val="00803358"/>
    <w:rsid w:val="008036AC"/>
    <w:rsid w:val="00803748"/>
    <w:rsid w:val="00803BF7"/>
    <w:rsid w:val="00804808"/>
    <w:rsid w:val="00804C3C"/>
    <w:rsid w:val="00804F0A"/>
    <w:rsid w:val="008051A8"/>
    <w:rsid w:val="00805328"/>
    <w:rsid w:val="008063C5"/>
    <w:rsid w:val="00806B32"/>
    <w:rsid w:val="00807726"/>
    <w:rsid w:val="00810714"/>
    <w:rsid w:val="00811188"/>
    <w:rsid w:val="008112BA"/>
    <w:rsid w:val="00811998"/>
    <w:rsid w:val="008128C9"/>
    <w:rsid w:val="0081291B"/>
    <w:rsid w:val="00812D34"/>
    <w:rsid w:val="00814B22"/>
    <w:rsid w:val="00814C58"/>
    <w:rsid w:val="00814DF3"/>
    <w:rsid w:val="008164DA"/>
    <w:rsid w:val="008169B1"/>
    <w:rsid w:val="0081735E"/>
    <w:rsid w:val="00820226"/>
    <w:rsid w:val="008221D0"/>
    <w:rsid w:val="0082249B"/>
    <w:rsid w:val="00823418"/>
    <w:rsid w:val="00825076"/>
    <w:rsid w:val="0082543E"/>
    <w:rsid w:val="00825603"/>
    <w:rsid w:val="00825D4D"/>
    <w:rsid w:val="00826401"/>
    <w:rsid w:val="0083000D"/>
    <w:rsid w:val="00830140"/>
    <w:rsid w:val="00831145"/>
    <w:rsid w:val="008316D3"/>
    <w:rsid w:val="00831C3A"/>
    <w:rsid w:val="0083323D"/>
    <w:rsid w:val="008332C3"/>
    <w:rsid w:val="00833356"/>
    <w:rsid w:val="0083341D"/>
    <w:rsid w:val="00833A34"/>
    <w:rsid w:val="00833A76"/>
    <w:rsid w:val="00833DAD"/>
    <w:rsid w:val="008343BD"/>
    <w:rsid w:val="00834AD8"/>
    <w:rsid w:val="00834D58"/>
    <w:rsid w:val="00835608"/>
    <w:rsid w:val="0083638E"/>
    <w:rsid w:val="00837ED5"/>
    <w:rsid w:val="00840597"/>
    <w:rsid w:val="00840DBB"/>
    <w:rsid w:val="0084161E"/>
    <w:rsid w:val="00842832"/>
    <w:rsid w:val="00842A48"/>
    <w:rsid w:val="008434CD"/>
    <w:rsid w:val="008436B4"/>
    <w:rsid w:val="00843801"/>
    <w:rsid w:val="008445D5"/>
    <w:rsid w:val="0084473D"/>
    <w:rsid w:val="00844E5C"/>
    <w:rsid w:val="008465C0"/>
    <w:rsid w:val="00850213"/>
    <w:rsid w:val="00850693"/>
    <w:rsid w:val="008511E1"/>
    <w:rsid w:val="00851491"/>
    <w:rsid w:val="00851EA6"/>
    <w:rsid w:val="00852138"/>
    <w:rsid w:val="00853523"/>
    <w:rsid w:val="008536F9"/>
    <w:rsid w:val="008540BD"/>
    <w:rsid w:val="00854584"/>
    <w:rsid w:val="00854D1E"/>
    <w:rsid w:val="00855D65"/>
    <w:rsid w:val="008607C2"/>
    <w:rsid w:val="00861273"/>
    <w:rsid w:val="00861FF4"/>
    <w:rsid w:val="00862894"/>
    <w:rsid w:val="00863050"/>
    <w:rsid w:val="008636B2"/>
    <w:rsid w:val="00863A49"/>
    <w:rsid w:val="008647A4"/>
    <w:rsid w:val="0086554F"/>
    <w:rsid w:val="00865C7B"/>
    <w:rsid w:val="00865DBF"/>
    <w:rsid w:val="008667F3"/>
    <w:rsid w:val="00866FEE"/>
    <w:rsid w:val="008674AA"/>
    <w:rsid w:val="00867E16"/>
    <w:rsid w:val="008705E0"/>
    <w:rsid w:val="0087137D"/>
    <w:rsid w:val="00872250"/>
    <w:rsid w:val="00872A1E"/>
    <w:rsid w:val="00872F2C"/>
    <w:rsid w:val="00873506"/>
    <w:rsid w:val="008739C4"/>
    <w:rsid w:val="00874B35"/>
    <w:rsid w:val="00875404"/>
    <w:rsid w:val="00875941"/>
    <w:rsid w:val="00876E9F"/>
    <w:rsid w:val="00880181"/>
    <w:rsid w:val="00880A57"/>
    <w:rsid w:val="00880A61"/>
    <w:rsid w:val="00882AF9"/>
    <w:rsid w:val="00883FBA"/>
    <w:rsid w:val="00884D6B"/>
    <w:rsid w:val="00884E47"/>
    <w:rsid w:val="00884E58"/>
    <w:rsid w:val="00885CB1"/>
    <w:rsid w:val="0088627E"/>
    <w:rsid w:val="00886F74"/>
    <w:rsid w:val="008877DE"/>
    <w:rsid w:val="008879FC"/>
    <w:rsid w:val="00887CED"/>
    <w:rsid w:val="008912EA"/>
    <w:rsid w:val="00891460"/>
    <w:rsid w:val="00892017"/>
    <w:rsid w:val="008940F1"/>
    <w:rsid w:val="008945E8"/>
    <w:rsid w:val="00895F47"/>
    <w:rsid w:val="0089636D"/>
    <w:rsid w:val="00896B1C"/>
    <w:rsid w:val="00896BE1"/>
    <w:rsid w:val="00896EBE"/>
    <w:rsid w:val="008974B9"/>
    <w:rsid w:val="00897699"/>
    <w:rsid w:val="008A0690"/>
    <w:rsid w:val="008A0C7B"/>
    <w:rsid w:val="008A0D89"/>
    <w:rsid w:val="008A1C38"/>
    <w:rsid w:val="008A209E"/>
    <w:rsid w:val="008A2656"/>
    <w:rsid w:val="008A49F9"/>
    <w:rsid w:val="008A4CAB"/>
    <w:rsid w:val="008A64E7"/>
    <w:rsid w:val="008A66D8"/>
    <w:rsid w:val="008A73C6"/>
    <w:rsid w:val="008B0262"/>
    <w:rsid w:val="008B07CC"/>
    <w:rsid w:val="008B09A9"/>
    <w:rsid w:val="008B22E6"/>
    <w:rsid w:val="008B29ED"/>
    <w:rsid w:val="008B4968"/>
    <w:rsid w:val="008B56BA"/>
    <w:rsid w:val="008B5849"/>
    <w:rsid w:val="008B744A"/>
    <w:rsid w:val="008B76CB"/>
    <w:rsid w:val="008B7C95"/>
    <w:rsid w:val="008C1392"/>
    <w:rsid w:val="008C1902"/>
    <w:rsid w:val="008C26A8"/>
    <w:rsid w:val="008C2BC6"/>
    <w:rsid w:val="008C3389"/>
    <w:rsid w:val="008C399A"/>
    <w:rsid w:val="008C4571"/>
    <w:rsid w:val="008C4E79"/>
    <w:rsid w:val="008C504B"/>
    <w:rsid w:val="008C5333"/>
    <w:rsid w:val="008C5362"/>
    <w:rsid w:val="008C61F4"/>
    <w:rsid w:val="008C6312"/>
    <w:rsid w:val="008C72F7"/>
    <w:rsid w:val="008C7630"/>
    <w:rsid w:val="008C78D4"/>
    <w:rsid w:val="008C7C02"/>
    <w:rsid w:val="008C7DCF"/>
    <w:rsid w:val="008D04AA"/>
    <w:rsid w:val="008D0D21"/>
    <w:rsid w:val="008D1F9E"/>
    <w:rsid w:val="008D3269"/>
    <w:rsid w:val="008D4AF5"/>
    <w:rsid w:val="008D5362"/>
    <w:rsid w:val="008D6B88"/>
    <w:rsid w:val="008D7346"/>
    <w:rsid w:val="008E07AF"/>
    <w:rsid w:val="008E1FEE"/>
    <w:rsid w:val="008E321C"/>
    <w:rsid w:val="008E379E"/>
    <w:rsid w:val="008E391B"/>
    <w:rsid w:val="008E4004"/>
    <w:rsid w:val="008E473A"/>
    <w:rsid w:val="008E50CD"/>
    <w:rsid w:val="008E5E12"/>
    <w:rsid w:val="008E64E8"/>
    <w:rsid w:val="008E6BFE"/>
    <w:rsid w:val="008F1463"/>
    <w:rsid w:val="008F23F1"/>
    <w:rsid w:val="008F2685"/>
    <w:rsid w:val="008F38C0"/>
    <w:rsid w:val="008F3F3C"/>
    <w:rsid w:val="008F46D4"/>
    <w:rsid w:val="008F4E9D"/>
    <w:rsid w:val="008F6236"/>
    <w:rsid w:val="008F68F2"/>
    <w:rsid w:val="008F722E"/>
    <w:rsid w:val="008F7767"/>
    <w:rsid w:val="008F7B14"/>
    <w:rsid w:val="0090004F"/>
    <w:rsid w:val="00900096"/>
    <w:rsid w:val="009000E1"/>
    <w:rsid w:val="00900578"/>
    <w:rsid w:val="00900BA8"/>
    <w:rsid w:val="00900C76"/>
    <w:rsid w:val="00900D82"/>
    <w:rsid w:val="00900D91"/>
    <w:rsid w:val="0090159C"/>
    <w:rsid w:val="0090175E"/>
    <w:rsid w:val="00901BCB"/>
    <w:rsid w:val="009023ED"/>
    <w:rsid w:val="00902853"/>
    <w:rsid w:val="00902A54"/>
    <w:rsid w:val="009038D9"/>
    <w:rsid w:val="00904342"/>
    <w:rsid w:val="00905D15"/>
    <w:rsid w:val="009064D6"/>
    <w:rsid w:val="00907390"/>
    <w:rsid w:val="009075D6"/>
    <w:rsid w:val="00907AD6"/>
    <w:rsid w:val="00910175"/>
    <w:rsid w:val="00910293"/>
    <w:rsid w:val="00910DD4"/>
    <w:rsid w:val="00911640"/>
    <w:rsid w:val="009116D2"/>
    <w:rsid w:val="00911B1A"/>
    <w:rsid w:val="009121F6"/>
    <w:rsid w:val="00912F7D"/>
    <w:rsid w:val="00913129"/>
    <w:rsid w:val="0091372F"/>
    <w:rsid w:val="009139F1"/>
    <w:rsid w:val="009151FF"/>
    <w:rsid w:val="009158B7"/>
    <w:rsid w:val="009173B5"/>
    <w:rsid w:val="00917EEC"/>
    <w:rsid w:val="00920107"/>
    <w:rsid w:val="00920F9F"/>
    <w:rsid w:val="00920FFE"/>
    <w:rsid w:val="00922C9E"/>
    <w:rsid w:val="00922D8C"/>
    <w:rsid w:val="00923156"/>
    <w:rsid w:val="00923383"/>
    <w:rsid w:val="009242EC"/>
    <w:rsid w:val="009270BF"/>
    <w:rsid w:val="00927651"/>
    <w:rsid w:val="00927D69"/>
    <w:rsid w:val="00930C1A"/>
    <w:rsid w:val="00931099"/>
    <w:rsid w:val="00932240"/>
    <w:rsid w:val="00933DC8"/>
    <w:rsid w:val="00934466"/>
    <w:rsid w:val="009346A4"/>
    <w:rsid w:val="00934FD0"/>
    <w:rsid w:val="009357DD"/>
    <w:rsid w:val="00935F99"/>
    <w:rsid w:val="00936372"/>
    <w:rsid w:val="00936DC9"/>
    <w:rsid w:val="00937BD0"/>
    <w:rsid w:val="00940C2E"/>
    <w:rsid w:val="00940EAF"/>
    <w:rsid w:val="0094107B"/>
    <w:rsid w:val="0094171C"/>
    <w:rsid w:val="009419D8"/>
    <w:rsid w:val="00941A3C"/>
    <w:rsid w:val="009425FB"/>
    <w:rsid w:val="009431F1"/>
    <w:rsid w:val="00943E02"/>
    <w:rsid w:val="00944027"/>
    <w:rsid w:val="0094627F"/>
    <w:rsid w:val="00946B40"/>
    <w:rsid w:val="00947BD4"/>
    <w:rsid w:val="00947F92"/>
    <w:rsid w:val="00950591"/>
    <w:rsid w:val="009533F1"/>
    <w:rsid w:val="00953713"/>
    <w:rsid w:val="00953DB6"/>
    <w:rsid w:val="009543E2"/>
    <w:rsid w:val="009545EF"/>
    <w:rsid w:val="00955CCE"/>
    <w:rsid w:val="00956296"/>
    <w:rsid w:val="00956577"/>
    <w:rsid w:val="00957E2D"/>
    <w:rsid w:val="00960482"/>
    <w:rsid w:val="00960484"/>
    <w:rsid w:val="00960E44"/>
    <w:rsid w:val="00961D0F"/>
    <w:rsid w:val="00961F4F"/>
    <w:rsid w:val="0096252D"/>
    <w:rsid w:val="00962645"/>
    <w:rsid w:val="00963317"/>
    <w:rsid w:val="009639FE"/>
    <w:rsid w:val="00964C0B"/>
    <w:rsid w:val="00965BEA"/>
    <w:rsid w:val="00965D9D"/>
    <w:rsid w:val="00966022"/>
    <w:rsid w:val="00966A3C"/>
    <w:rsid w:val="00967E90"/>
    <w:rsid w:val="00967EC6"/>
    <w:rsid w:val="009702E6"/>
    <w:rsid w:val="00970A74"/>
    <w:rsid w:val="00971A44"/>
    <w:rsid w:val="009723EC"/>
    <w:rsid w:val="00972AAF"/>
    <w:rsid w:val="00973023"/>
    <w:rsid w:val="00973B7D"/>
    <w:rsid w:val="00976445"/>
    <w:rsid w:val="0097659F"/>
    <w:rsid w:val="00976682"/>
    <w:rsid w:val="00976E88"/>
    <w:rsid w:val="0097740C"/>
    <w:rsid w:val="00977638"/>
    <w:rsid w:val="00977D67"/>
    <w:rsid w:val="0098076A"/>
    <w:rsid w:val="00981212"/>
    <w:rsid w:val="00981A56"/>
    <w:rsid w:val="009829AE"/>
    <w:rsid w:val="00982D4D"/>
    <w:rsid w:val="0098342F"/>
    <w:rsid w:val="009846DB"/>
    <w:rsid w:val="00985017"/>
    <w:rsid w:val="00985522"/>
    <w:rsid w:val="00985D4A"/>
    <w:rsid w:val="00990220"/>
    <w:rsid w:val="00990972"/>
    <w:rsid w:val="00990C65"/>
    <w:rsid w:val="00990CA6"/>
    <w:rsid w:val="0099115A"/>
    <w:rsid w:val="009918F5"/>
    <w:rsid w:val="009926B6"/>
    <w:rsid w:val="009926C7"/>
    <w:rsid w:val="00993141"/>
    <w:rsid w:val="00993215"/>
    <w:rsid w:val="00994829"/>
    <w:rsid w:val="00994A58"/>
    <w:rsid w:val="00995426"/>
    <w:rsid w:val="009954CD"/>
    <w:rsid w:val="00995AC2"/>
    <w:rsid w:val="00995DFB"/>
    <w:rsid w:val="00996244"/>
    <w:rsid w:val="00996772"/>
    <w:rsid w:val="009A172B"/>
    <w:rsid w:val="009A1DF2"/>
    <w:rsid w:val="009A280D"/>
    <w:rsid w:val="009A2FF3"/>
    <w:rsid w:val="009A3259"/>
    <w:rsid w:val="009A37F6"/>
    <w:rsid w:val="009A47B3"/>
    <w:rsid w:val="009A4809"/>
    <w:rsid w:val="009A49DB"/>
    <w:rsid w:val="009A5A58"/>
    <w:rsid w:val="009A6811"/>
    <w:rsid w:val="009A68FF"/>
    <w:rsid w:val="009A6B5D"/>
    <w:rsid w:val="009A7422"/>
    <w:rsid w:val="009B0E71"/>
    <w:rsid w:val="009B1584"/>
    <w:rsid w:val="009B1642"/>
    <w:rsid w:val="009B1DE3"/>
    <w:rsid w:val="009B1EF5"/>
    <w:rsid w:val="009B22F0"/>
    <w:rsid w:val="009B316E"/>
    <w:rsid w:val="009B41F5"/>
    <w:rsid w:val="009B4A17"/>
    <w:rsid w:val="009B5A71"/>
    <w:rsid w:val="009B5DBF"/>
    <w:rsid w:val="009B7BF3"/>
    <w:rsid w:val="009C1E26"/>
    <w:rsid w:val="009C27D4"/>
    <w:rsid w:val="009C2F64"/>
    <w:rsid w:val="009C30A4"/>
    <w:rsid w:val="009C49AB"/>
    <w:rsid w:val="009C64C4"/>
    <w:rsid w:val="009C66F2"/>
    <w:rsid w:val="009C6955"/>
    <w:rsid w:val="009C6A8E"/>
    <w:rsid w:val="009C6F93"/>
    <w:rsid w:val="009C75AF"/>
    <w:rsid w:val="009D051C"/>
    <w:rsid w:val="009D0849"/>
    <w:rsid w:val="009D1A36"/>
    <w:rsid w:val="009D1D7B"/>
    <w:rsid w:val="009D260D"/>
    <w:rsid w:val="009D2BBA"/>
    <w:rsid w:val="009D2F47"/>
    <w:rsid w:val="009D33DD"/>
    <w:rsid w:val="009D4110"/>
    <w:rsid w:val="009D4E76"/>
    <w:rsid w:val="009D4F7B"/>
    <w:rsid w:val="009D6C4D"/>
    <w:rsid w:val="009D71FB"/>
    <w:rsid w:val="009D7D29"/>
    <w:rsid w:val="009D7D95"/>
    <w:rsid w:val="009E06E3"/>
    <w:rsid w:val="009E1324"/>
    <w:rsid w:val="009E242C"/>
    <w:rsid w:val="009E3A85"/>
    <w:rsid w:val="009E3C6F"/>
    <w:rsid w:val="009E3D28"/>
    <w:rsid w:val="009E41F2"/>
    <w:rsid w:val="009E47EE"/>
    <w:rsid w:val="009E54D4"/>
    <w:rsid w:val="009E5716"/>
    <w:rsid w:val="009E5B94"/>
    <w:rsid w:val="009E5BA7"/>
    <w:rsid w:val="009E6F51"/>
    <w:rsid w:val="009E7932"/>
    <w:rsid w:val="009F01B4"/>
    <w:rsid w:val="009F0824"/>
    <w:rsid w:val="009F0E23"/>
    <w:rsid w:val="009F248A"/>
    <w:rsid w:val="009F603F"/>
    <w:rsid w:val="009F6A70"/>
    <w:rsid w:val="009F6BCE"/>
    <w:rsid w:val="009F6BE7"/>
    <w:rsid w:val="009F79DB"/>
    <w:rsid w:val="009F7C10"/>
    <w:rsid w:val="00A00EF8"/>
    <w:rsid w:val="00A01100"/>
    <w:rsid w:val="00A02E06"/>
    <w:rsid w:val="00A037E5"/>
    <w:rsid w:val="00A03B37"/>
    <w:rsid w:val="00A06B78"/>
    <w:rsid w:val="00A116D2"/>
    <w:rsid w:val="00A11DAD"/>
    <w:rsid w:val="00A122FD"/>
    <w:rsid w:val="00A1262B"/>
    <w:rsid w:val="00A131F2"/>
    <w:rsid w:val="00A1334A"/>
    <w:rsid w:val="00A13459"/>
    <w:rsid w:val="00A14D41"/>
    <w:rsid w:val="00A15317"/>
    <w:rsid w:val="00A15353"/>
    <w:rsid w:val="00A156C7"/>
    <w:rsid w:val="00A15989"/>
    <w:rsid w:val="00A173BD"/>
    <w:rsid w:val="00A17763"/>
    <w:rsid w:val="00A179A3"/>
    <w:rsid w:val="00A20124"/>
    <w:rsid w:val="00A21121"/>
    <w:rsid w:val="00A21153"/>
    <w:rsid w:val="00A21F73"/>
    <w:rsid w:val="00A23B14"/>
    <w:rsid w:val="00A2437A"/>
    <w:rsid w:val="00A2437F"/>
    <w:rsid w:val="00A252CA"/>
    <w:rsid w:val="00A254B1"/>
    <w:rsid w:val="00A26F97"/>
    <w:rsid w:val="00A2706D"/>
    <w:rsid w:val="00A300FE"/>
    <w:rsid w:val="00A31256"/>
    <w:rsid w:val="00A315CF"/>
    <w:rsid w:val="00A32763"/>
    <w:rsid w:val="00A327A0"/>
    <w:rsid w:val="00A33EAA"/>
    <w:rsid w:val="00A3436B"/>
    <w:rsid w:val="00A34A31"/>
    <w:rsid w:val="00A35786"/>
    <w:rsid w:val="00A35AFC"/>
    <w:rsid w:val="00A3666B"/>
    <w:rsid w:val="00A37629"/>
    <w:rsid w:val="00A40D60"/>
    <w:rsid w:val="00A40F64"/>
    <w:rsid w:val="00A433D5"/>
    <w:rsid w:val="00A43CCA"/>
    <w:rsid w:val="00A4486E"/>
    <w:rsid w:val="00A458F8"/>
    <w:rsid w:val="00A46958"/>
    <w:rsid w:val="00A46AB0"/>
    <w:rsid w:val="00A47A7D"/>
    <w:rsid w:val="00A47D43"/>
    <w:rsid w:val="00A500B4"/>
    <w:rsid w:val="00A5060D"/>
    <w:rsid w:val="00A507DD"/>
    <w:rsid w:val="00A51031"/>
    <w:rsid w:val="00A523A3"/>
    <w:rsid w:val="00A5278C"/>
    <w:rsid w:val="00A534EB"/>
    <w:rsid w:val="00A53DE5"/>
    <w:rsid w:val="00A540D8"/>
    <w:rsid w:val="00A5439D"/>
    <w:rsid w:val="00A545AC"/>
    <w:rsid w:val="00A545DD"/>
    <w:rsid w:val="00A54BC7"/>
    <w:rsid w:val="00A55254"/>
    <w:rsid w:val="00A559AE"/>
    <w:rsid w:val="00A57E4C"/>
    <w:rsid w:val="00A604B1"/>
    <w:rsid w:val="00A6054D"/>
    <w:rsid w:val="00A60649"/>
    <w:rsid w:val="00A619CB"/>
    <w:rsid w:val="00A62081"/>
    <w:rsid w:val="00A62B38"/>
    <w:rsid w:val="00A632A1"/>
    <w:rsid w:val="00A63D4E"/>
    <w:rsid w:val="00A649CD"/>
    <w:rsid w:val="00A65A36"/>
    <w:rsid w:val="00A65D67"/>
    <w:rsid w:val="00A6623E"/>
    <w:rsid w:val="00A674A7"/>
    <w:rsid w:val="00A67914"/>
    <w:rsid w:val="00A67A09"/>
    <w:rsid w:val="00A700D9"/>
    <w:rsid w:val="00A70E34"/>
    <w:rsid w:val="00A710A0"/>
    <w:rsid w:val="00A7159E"/>
    <w:rsid w:val="00A72684"/>
    <w:rsid w:val="00A72B4A"/>
    <w:rsid w:val="00A72E5E"/>
    <w:rsid w:val="00A72F83"/>
    <w:rsid w:val="00A73ABD"/>
    <w:rsid w:val="00A73B71"/>
    <w:rsid w:val="00A74152"/>
    <w:rsid w:val="00A76529"/>
    <w:rsid w:val="00A7664D"/>
    <w:rsid w:val="00A7696C"/>
    <w:rsid w:val="00A77A92"/>
    <w:rsid w:val="00A80B94"/>
    <w:rsid w:val="00A83005"/>
    <w:rsid w:val="00A83C04"/>
    <w:rsid w:val="00A84439"/>
    <w:rsid w:val="00A85081"/>
    <w:rsid w:val="00A8526F"/>
    <w:rsid w:val="00A855FF"/>
    <w:rsid w:val="00A85A60"/>
    <w:rsid w:val="00A86900"/>
    <w:rsid w:val="00A86DB0"/>
    <w:rsid w:val="00A86F3A"/>
    <w:rsid w:val="00A87497"/>
    <w:rsid w:val="00A90053"/>
    <w:rsid w:val="00A90221"/>
    <w:rsid w:val="00A92002"/>
    <w:rsid w:val="00A93476"/>
    <w:rsid w:val="00A94AEC"/>
    <w:rsid w:val="00A953E0"/>
    <w:rsid w:val="00A960CE"/>
    <w:rsid w:val="00A96A4F"/>
    <w:rsid w:val="00A979E9"/>
    <w:rsid w:val="00AA0960"/>
    <w:rsid w:val="00AA11CB"/>
    <w:rsid w:val="00AA21CB"/>
    <w:rsid w:val="00AA25FD"/>
    <w:rsid w:val="00AA29B7"/>
    <w:rsid w:val="00AA56A7"/>
    <w:rsid w:val="00AA5F55"/>
    <w:rsid w:val="00AA603A"/>
    <w:rsid w:val="00AA69BB"/>
    <w:rsid w:val="00AA6C6E"/>
    <w:rsid w:val="00AA6C75"/>
    <w:rsid w:val="00AA718B"/>
    <w:rsid w:val="00AB0D54"/>
    <w:rsid w:val="00AB0FD6"/>
    <w:rsid w:val="00AB1040"/>
    <w:rsid w:val="00AB17CB"/>
    <w:rsid w:val="00AB27BF"/>
    <w:rsid w:val="00AB2ECD"/>
    <w:rsid w:val="00AB5514"/>
    <w:rsid w:val="00AB5E7C"/>
    <w:rsid w:val="00AB5EDD"/>
    <w:rsid w:val="00AB64B9"/>
    <w:rsid w:val="00AB6E40"/>
    <w:rsid w:val="00AB71D8"/>
    <w:rsid w:val="00AB75C9"/>
    <w:rsid w:val="00AC1104"/>
    <w:rsid w:val="00AC11CE"/>
    <w:rsid w:val="00AC1F32"/>
    <w:rsid w:val="00AC1FDE"/>
    <w:rsid w:val="00AC32C4"/>
    <w:rsid w:val="00AC38B1"/>
    <w:rsid w:val="00AC38EA"/>
    <w:rsid w:val="00AC4133"/>
    <w:rsid w:val="00AC427B"/>
    <w:rsid w:val="00AC4417"/>
    <w:rsid w:val="00AC5AB7"/>
    <w:rsid w:val="00AC6378"/>
    <w:rsid w:val="00AC66FE"/>
    <w:rsid w:val="00AC6B6F"/>
    <w:rsid w:val="00AC74FC"/>
    <w:rsid w:val="00AD04F1"/>
    <w:rsid w:val="00AD05E7"/>
    <w:rsid w:val="00AD17AB"/>
    <w:rsid w:val="00AD1EA2"/>
    <w:rsid w:val="00AD2193"/>
    <w:rsid w:val="00AD3262"/>
    <w:rsid w:val="00AD4257"/>
    <w:rsid w:val="00AD53CC"/>
    <w:rsid w:val="00AD627B"/>
    <w:rsid w:val="00AD6E71"/>
    <w:rsid w:val="00AE04EC"/>
    <w:rsid w:val="00AE0918"/>
    <w:rsid w:val="00AE0B09"/>
    <w:rsid w:val="00AE12CE"/>
    <w:rsid w:val="00AE2BA6"/>
    <w:rsid w:val="00AE37EA"/>
    <w:rsid w:val="00AE4DE4"/>
    <w:rsid w:val="00AE4F21"/>
    <w:rsid w:val="00AE5992"/>
    <w:rsid w:val="00AE6266"/>
    <w:rsid w:val="00AE6A48"/>
    <w:rsid w:val="00AE6BBD"/>
    <w:rsid w:val="00AE6F84"/>
    <w:rsid w:val="00AE74DD"/>
    <w:rsid w:val="00AE7C0E"/>
    <w:rsid w:val="00AE7C7E"/>
    <w:rsid w:val="00AE7D07"/>
    <w:rsid w:val="00AF1ABC"/>
    <w:rsid w:val="00AF1CA1"/>
    <w:rsid w:val="00AF1CBA"/>
    <w:rsid w:val="00AF22B5"/>
    <w:rsid w:val="00AF2B53"/>
    <w:rsid w:val="00AF493E"/>
    <w:rsid w:val="00AF5339"/>
    <w:rsid w:val="00AF626F"/>
    <w:rsid w:val="00AF6FFA"/>
    <w:rsid w:val="00AF766D"/>
    <w:rsid w:val="00AF76D9"/>
    <w:rsid w:val="00AF7AB9"/>
    <w:rsid w:val="00B01A2D"/>
    <w:rsid w:val="00B01F80"/>
    <w:rsid w:val="00B02492"/>
    <w:rsid w:val="00B03DCC"/>
    <w:rsid w:val="00B049F6"/>
    <w:rsid w:val="00B06412"/>
    <w:rsid w:val="00B06A52"/>
    <w:rsid w:val="00B07241"/>
    <w:rsid w:val="00B11852"/>
    <w:rsid w:val="00B119FE"/>
    <w:rsid w:val="00B121EA"/>
    <w:rsid w:val="00B12543"/>
    <w:rsid w:val="00B12E62"/>
    <w:rsid w:val="00B13BBA"/>
    <w:rsid w:val="00B13FA9"/>
    <w:rsid w:val="00B146CA"/>
    <w:rsid w:val="00B149CF"/>
    <w:rsid w:val="00B1503A"/>
    <w:rsid w:val="00B162DA"/>
    <w:rsid w:val="00B2045C"/>
    <w:rsid w:val="00B206AB"/>
    <w:rsid w:val="00B20949"/>
    <w:rsid w:val="00B217C7"/>
    <w:rsid w:val="00B21CDE"/>
    <w:rsid w:val="00B21DCB"/>
    <w:rsid w:val="00B22823"/>
    <w:rsid w:val="00B23315"/>
    <w:rsid w:val="00B235E5"/>
    <w:rsid w:val="00B243A7"/>
    <w:rsid w:val="00B262D1"/>
    <w:rsid w:val="00B27705"/>
    <w:rsid w:val="00B27B34"/>
    <w:rsid w:val="00B27F9B"/>
    <w:rsid w:val="00B30123"/>
    <w:rsid w:val="00B302D4"/>
    <w:rsid w:val="00B310D2"/>
    <w:rsid w:val="00B32774"/>
    <w:rsid w:val="00B32899"/>
    <w:rsid w:val="00B3297B"/>
    <w:rsid w:val="00B33567"/>
    <w:rsid w:val="00B33BEB"/>
    <w:rsid w:val="00B34D8A"/>
    <w:rsid w:val="00B35ED1"/>
    <w:rsid w:val="00B35F77"/>
    <w:rsid w:val="00B361E5"/>
    <w:rsid w:val="00B36C20"/>
    <w:rsid w:val="00B36F21"/>
    <w:rsid w:val="00B36F91"/>
    <w:rsid w:val="00B36F9A"/>
    <w:rsid w:val="00B37527"/>
    <w:rsid w:val="00B40AB6"/>
    <w:rsid w:val="00B40E3D"/>
    <w:rsid w:val="00B4178A"/>
    <w:rsid w:val="00B447DE"/>
    <w:rsid w:val="00B44BD9"/>
    <w:rsid w:val="00B45111"/>
    <w:rsid w:val="00B45E68"/>
    <w:rsid w:val="00B46397"/>
    <w:rsid w:val="00B46653"/>
    <w:rsid w:val="00B46BB4"/>
    <w:rsid w:val="00B475B1"/>
    <w:rsid w:val="00B50069"/>
    <w:rsid w:val="00B5381E"/>
    <w:rsid w:val="00B5445A"/>
    <w:rsid w:val="00B544E3"/>
    <w:rsid w:val="00B54E2F"/>
    <w:rsid w:val="00B54E6A"/>
    <w:rsid w:val="00B5551C"/>
    <w:rsid w:val="00B55EC2"/>
    <w:rsid w:val="00B573C9"/>
    <w:rsid w:val="00B57988"/>
    <w:rsid w:val="00B579CE"/>
    <w:rsid w:val="00B62701"/>
    <w:rsid w:val="00B63902"/>
    <w:rsid w:val="00B64420"/>
    <w:rsid w:val="00B64ECA"/>
    <w:rsid w:val="00B656BE"/>
    <w:rsid w:val="00B65AAF"/>
    <w:rsid w:val="00B67A37"/>
    <w:rsid w:val="00B67A57"/>
    <w:rsid w:val="00B71792"/>
    <w:rsid w:val="00B7203D"/>
    <w:rsid w:val="00B733EA"/>
    <w:rsid w:val="00B739FD"/>
    <w:rsid w:val="00B7427D"/>
    <w:rsid w:val="00B74A0C"/>
    <w:rsid w:val="00B74B3F"/>
    <w:rsid w:val="00B75B62"/>
    <w:rsid w:val="00B76A7E"/>
    <w:rsid w:val="00B774B9"/>
    <w:rsid w:val="00B774D6"/>
    <w:rsid w:val="00B77839"/>
    <w:rsid w:val="00B800BD"/>
    <w:rsid w:val="00B8087F"/>
    <w:rsid w:val="00B8101B"/>
    <w:rsid w:val="00B82278"/>
    <w:rsid w:val="00B831DB"/>
    <w:rsid w:val="00B8336F"/>
    <w:rsid w:val="00B837A1"/>
    <w:rsid w:val="00B841EE"/>
    <w:rsid w:val="00B843AB"/>
    <w:rsid w:val="00B849E4"/>
    <w:rsid w:val="00B85DBB"/>
    <w:rsid w:val="00B86B86"/>
    <w:rsid w:val="00B86EE5"/>
    <w:rsid w:val="00B873DF"/>
    <w:rsid w:val="00B877FE"/>
    <w:rsid w:val="00B9031A"/>
    <w:rsid w:val="00B9043F"/>
    <w:rsid w:val="00B906E4"/>
    <w:rsid w:val="00B90BE2"/>
    <w:rsid w:val="00B91399"/>
    <w:rsid w:val="00B923C9"/>
    <w:rsid w:val="00B93543"/>
    <w:rsid w:val="00B93DFE"/>
    <w:rsid w:val="00B93FB9"/>
    <w:rsid w:val="00B9441A"/>
    <w:rsid w:val="00B95209"/>
    <w:rsid w:val="00B96103"/>
    <w:rsid w:val="00B96AD5"/>
    <w:rsid w:val="00B974B0"/>
    <w:rsid w:val="00B97573"/>
    <w:rsid w:val="00B97F64"/>
    <w:rsid w:val="00BA03B0"/>
    <w:rsid w:val="00BA0C97"/>
    <w:rsid w:val="00BA0FB9"/>
    <w:rsid w:val="00BA1234"/>
    <w:rsid w:val="00BA129E"/>
    <w:rsid w:val="00BA1475"/>
    <w:rsid w:val="00BA177A"/>
    <w:rsid w:val="00BA19E4"/>
    <w:rsid w:val="00BA1C4D"/>
    <w:rsid w:val="00BA1CF2"/>
    <w:rsid w:val="00BA1ED1"/>
    <w:rsid w:val="00BA1EDF"/>
    <w:rsid w:val="00BA22D9"/>
    <w:rsid w:val="00BA3180"/>
    <w:rsid w:val="00BA4CE4"/>
    <w:rsid w:val="00BA5CBE"/>
    <w:rsid w:val="00BA635E"/>
    <w:rsid w:val="00BA65D9"/>
    <w:rsid w:val="00BA6A72"/>
    <w:rsid w:val="00BA7F3D"/>
    <w:rsid w:val="00BB077B"/>
    <w:rsid w:val="00BB0B7E"/>
    <w:rsid w:val="00BB252D"/>
    <w:rsid w:val="00BB2913"/>
    <w:rsid w:val="00BB2B2D"/>
    <w:rsid w:val="00BB2B8A"/>
    <w:rsid w:val="00BB2DD4"/>
    <w:rsid w:val="00BB2F24"/>
    <w:rsid w:val="00BB3869"/>
    <w:rsid w:val="00BB3C6C"/>
    <w:rsid w:val="00BB3CC4"/>
    <w:rsid w:val="00BB3F87"/>
    <w:rsid w:val="00BB4750"/>
    <w:rsid w:val="00BB49A2"/>
    <w:rsid w:val="00BB58AF"/>
    <w:rsid w:val="00BB71D7"/>
    <w:rsid w:val="00BC0C62"/>
    <w:rsid w:val="00BC16C5"/>
    <w:rsid w:val="00BC2154"/>
    <w:rsid w:val="00BC2774"/>
    <w:rsid w:val="00BC32A5"/>
    <w:rsid w:val="00BC416E"/>
    <w:rsid w:val="00BC5F8E"/>
    <w:rsid w:val="00BC6D6A"/>
    <w:rsid w:val="00BD2E43"/>
    <w:rsid w:val="00BD348A"/>
    <w:rsid w:val="00BD3C5C"/>
    <w:rsid w:val="00BD4048"/>
    <w:rsid w:val="00BD43C7"/>
    <w:rsid w:val="00BD4881"/>
    <w:rsid w:val="00BD5944"/>
    <w:rsid w:val="00BD690B"/>
    <w:rsid w:val="00BD7200"/>
    <w:rsid w:val="00BD7DBD"/>
    <w:rsid w:val="00BE0E26"/>
    <w:rsid w:val="00BE23BE"/>
    <w:rsid w:val="00BE252C"/>
    <w:rsid w:val="00BE2B0B"/>
    <w:rsid w:val="00BE3202"/>
    <w:rsid w:val="00BE4241"/>
    <w:rsid w:val="00BE4738"/>
    <w:rsid w:val="00BE58C1"/>
    <w:rsid w:val="00BE5F99"/>
    <w:rsid w:val="00BE6522"/>
    <w:rsid w:val="00BE668A"/>
    <w:rsid w:val="00BE68CE"/>
    <w:rsid w:val="00BE70F8"/>
    <w:rsid w:val="00BE7205"/>
    <w:rsid w:val="00BE7651"/>
    <w:rsid w:val="00BF0C59"/>
    <w:rsid w:val="00BF296F"/>
    <w:rsid w:val="00BF2BFE"/>
    <w:rsid w:val="00BF5B64"/>
    <w:rsid w:val="00BF6707"/>
    <w:rsid w:val="00BF6FFC"/>
    <w:rsid w:val="00BF7D8A"/>
    <w:rsid w:val="00C003E6"/>
    <w:rsid w:val="00C006F3"/>
    <w:rsid w:val="00C03FF7"/>
    <w:rsid w:val="00C04733"/>
    <w:rsid w:val="00C04DAC"/>
    <w:rsid w:val="00C05441"/>
    <w:rsid w:val="00C05591"/>
    <w:rsid w:val="00C05DB4"/>
    <w:rsid w:val="00C05F72"/>
    <w:rsid w:val="00C06B7D"/>
    <w:rsid w:val="00C115AA"/>
    <w:rsid w:val="00C13522"/>
    <w:rsid w:val="00C15EA9"/>
    <w:rsid w:val="00C17183"/>
    <w:rsid w:val="00C178BE"/>
    <w:rsid w:val="00C17AA9"/>
    <w:rsid w:val="00C20430"/>
    <w:rsid w:val="00C205E5"/>
    <w:rsid w:val="00C21192"/>
    <w:rsid w:val="00C21F2D"/>
    <w:rsid w:val="00C23EFC"/>
    <w:rsid w:val="00C244E2"/>
    <w:rsid w:val="00C24AC7"/>
    <w:rsid w:val="00C24AD8"/>
    <w:rsid w:val="00C253CD"/>
    <w:rsid w:val="00C2553D"/>
    <w:rsid w:val="00C25E18"/>
    <w:rsid w:val="00C2667F"/>
    <w:rsid w:val="00C27285"/>
    <w:rsid w:val="00C27A58"/>
    <w:rsid w:val="00C305CA"/>
    <w:rsid w:val="00C30E7A"/>
    <w:rsid w:val="00C3158D"/>
    <w:rsid w:val="00C31A92"/>
    <w:rsid w:val="00C31F46"/>
    <w:rsid w:val="00C331E3"/>
    <w:rsid w:val="00C33E82"/>
    <w:rsid w:val="00C340BC"/>
    <w:rsid w:val="00C3443B"/>
    <w:rsid w:val="00C344DF"/>
    <w:rsid w:val="00C3552E"/>
    <w:rsid w:val="00C359F5"/>
    <w:rsid w:val="00C369CA"/>
    <w:rsid w:val="00C3716F"/>
    <w:rsid w:val="00C37282"/>
    <w:rsid w:val="00C37663"/>
    <w:rsid w:val="00C408BA"/>
    <w:rsid w:val="00C40A37"/>
    <w:rsid w:val="00C41519"/>
    <w:rsid w:val="00C41939"/>
    <w:rsid w:val="00C41A6A"/>
    <w:rsid w:val="00C42B9F"/>
    <w:rsid w:val="00C42F86"/>
    <w:rsid w:val="00C4367D"/>
    <w:rsid w:val="00C43F81"/>
    <w:rsid w:val="00C44068"/>
    <w:rsid w:val="00C451AF"/>
    <w:rsid w:val="00C4542F"/>
    <w:rsid w:val="00C455AD"/>
    <w:rsid w:val="00C4709D"/>
    <w:rsid w:val="00C50EAD"/>
    <w:rsid w:val="00C50F44"/>
    <w:rsid w:val="00C515CE"/>
    <w:rsid w:val="00C51F6C"/>
    <w:rsid w:val="00C528BF"/>
    <w:rsid w:val="00C530E9"/>
    <w:rsid w:val="00C5367E"/>
    <w:rsid w:val="00C54C02"/>
    <w:rsid w:val="00C55B2D"/>
    <w:rsid w:val="00C567BB"/>
    <w:rsid w:val="00C56CE9"/>
    <w:rsid w:val="00C56E26"/>
    <w:rsid w:val="00C57C0B"/>
    <w:rsid w:val="00C6018D"/>
    <w:rsid w:val="00C60FDA"/>
    <w:rsid w:val="00C61D51"/>
    <w:rsid w:val="00C620BE"/>
    <w:rsid w:val="00C627C4"/>
    <w:rsid w:val="00C63CCF"/>
    <w:rsid w:val="00C6414B"/>
    <w:rsid w:val="00C64E3B"/>
    <w:rsid w:val="00C66507"/>
    <w:rsid w:val="00C668A9"/>
    <w:rsid w:val="00C677F3"/>
    <w:rsid w:val="00C67DBD"/>
    <w:rsid w:val="00C70543"/>
    <w:rsid w:val="00C72DB1"/>
    <w:rsid w:val="00C7302D"/>
    <w:rsid w:val="00C73157"/>
    <w:rsid w:val="00C7457C"/>
    <w:rsid w:val="00C75B05"/>
    <w:rsid w:val="00C76C70"/>
    <w:rsid w:val="00C7731D"/>
    <w:rsid w:val="00C7744E"/>
    <w:rsid w:val="00C77C51"/>
    <w:rsid w:val="00C77DF5"/>
    <w:rsid w:val="00C8005D"/>
    <w:rsid w:val="00C80955"/>
    <w:rsid w:val="00C8121B"/>
    <w:rsid w:val="00C81303"/>
    <w:rsid w:val="00C81336"/>
    <w:rsid w:val="00C836EC"/>
    <w:rsid w:val="00C83704"/>
    <w:rsid w:val="00C83F98"/>
    <w:rsid w:val="00C8580D"/>
    <w:rsid w:val="00C85A3A"/>
    <w:rsid w:val="00C87053"/>
    <w:rsid w:val="00C871E0"/>
    <w:rsid w:val="00C877DE"/>
    <w:rsid w:val="00C900A4"/>
    <w:rsid w:val="00C90E62"/>
    <w:rsid w:val="00C911CD"/>
    <w:rsid w:val="00C91387"/>
    <w:rsid w:val="00C926E5"/>
    <w:rsid w:val="00C92AC8"/>
    <w:rsid w:val="00C92B0A"/>
    <w:rsid w:val="00C93112"/>
    <w:rsid w:val="00C941AA"/>
    <w:rsid w:val="00C94410"/>
    <w:rsid w:val="00C96F83"/>
    <w:rsid w:val="00C97316"/>
    <w:rsid w:val="00C97E82"/>
    <w:rsid w:val="00CA0923"/>
    <w:rsid w:val="00CA095F"/>
    <w:rsid w:val="00CA2B07"/>
    <w:rsid w:val="00CA340A"/>
    <w:rsid w:val="00CA357F"/>
    <w:rsid w:val="00CA418B"/>
    <w:rsid w:val="00CA49ED"/>
    <w:rsid w:val="00CA516D"/>
    <w:rsid w:val="00CA6E51"/>
    <w:rsid w:val="00CA6E68"/>
    <w:rsid w:val="00CA7AD7"/>
    <w:rsid w:val="00CA7FD6"/>
    <w:rsid w:val="00CB0356"/>
    <w:rsid w:val="00CB0448"/>
    <w:rsid w:val="00CB0472"/>
    <w:rsid w:val="00CB13F6"/>
    <w:rsid w:val="00CB16C7"/>
    <w:rsid w:val="00CB17B2"/>
    <w:rsid w:val="00CB19E6"/>
    <w:rsid w:val="00CB308A"/>
    <w:rsid w:val="00CB35EF"/>
    <w:rsid w:val="00CB3726"/>
    <w:rsid w:val="00CB398F"/>
    <w:rsid w:val="00CB4499"/>
    <w:rsid w:val="00CB50D3"/>
    <w:rsid w:val="00CB52A5"/>
    <w:rsid w:val="00CB61C3"/>
    <w:rsid w:val="00CB6206"/>
    <w:rsid w:val="00CB6228"/>
    <w:rsid w:val="00CB636E"/>
    <w:rsid w:val="00CB68D8"/>
    <w:rsid w:val="00CB7144"/>
    <w:rsid w:val="00CB73E2"/>
    <w:rsid w:val="00CB77B9"/>
    <w:rsid w:val="00CC176C"/>
    <w:rsid w:val="00CC1CDF"/>
    <w:rsid w:val="00CC2A32"/>
    <w:rsid w:val="00CC2BAF"/>
    <w:rsid w:val="00CC2E9A"/>
    <w:rsid w:val="00CC3096"/>
    <w:rsid w:val="00CC454D"/>
    <w:rsid w:val="00CC4E00"/>
    <w:rsid w:val="00CC4E2A"/>
    <w:rsid w:val="00CC5E00"/>
    <w:rsid w:val="00CC6297"/>
    <w:rsid w:val="00CC62DF"/>
    <w:rsid w:val="00CC6815"/>
    <w:rsid w:val="00CC7FA6"/>
    <w:rsid w:val="00CD19DF"/>
    <w:rsid w:val="00CD1BF1"/>
    <w:rsid w:val="00CD238B"/>
    <w:rsid w:val="00CD349A"/>
    <w:rsid w:val="00CD48CF"/>
    <w:rsid w:val="00CD502E"/>
    <w:rsid w:val="00CD51FA"/>
    <w:rsid w:val="00CD5804"/>
    <w:rsid w:val="00CD5DD1"/>
    <w:rsid w:val="00CD620C"/>
    <w:rsid w:val="00CD6304"/>
    <w:rsid w:val="00CD6756"/>
    <w:rsid w:val="00CD6874"/>
    <w:rsid w:val="00CE0175"/>
    <w:rsid w:val="00CE095B"/>
    <w:rsid w:val="00CE0AD3"/>
    <w:rsid w:val="00CE0D44"/>
    <w:rsid w:val="00CE0FE1"/>
    <w:rsid w:val="00CE1629"/>
    <w:rsid w:val="00CE1737"/>
    <w:rsid w:val="00CE1D46"/>
    <w:rsid w:val="00CE2ADE"/>
    <w:rsid w:val="00CE3013"/>
    <w:rsid w:val="00CE30C4"/>
    <w:rsid w:val="00CE34B6"/>
    <w:rsid w:val="00CE380F"/>
    <w:rsid w:val="00CE3E66"/>
    <w:rsid w:val="00CE4010"/>
    <w:rsid w:val="00CE42E8"/>
    <w:rsid w:val="00CE4B5E"/>
    <w:rsid w:val="00CE51F9"/>
    <w:rsid w:val="00CE5643"/>
    <w:rsid w:val="00CE63C4"/>
    <w:rsid w:val="00CE6742"/>
    <w:rsid w:val="00CE714B"/>
    <w:rsid w:val="00CE7708"/>
    <w:rsid w:val="00CE784E"/>
    <w:rsid w:val="00CE7A49"/>
    <w:rsid w:val="00CF0930"/>
    <w:rsid w:val="00CF0BB7"/>
    <w:rsid w:val="00CF0D73"/>
    <w:rsid w:val="00CF18D0"/>
    <w:rsid w:val="00CF22F2"/>
    <w:rsid w:val="00CF397A"/>
    <w:rsid w:val="00CF39A0"/>
    <w:rsid w:val="00CF3B83"/>
    <w:rsid w:val="00CF452C"/>
    <w:rsid w:val="00CF4E66"/>
    <w:rsid w:val="00CF5D64"/>
    <w:rsid w:val="00CF5F1D"/>
    <w:rsid w:val="00CF64D7"/>
    <w:rsid w:val="00CF665B"/>
    <w:rsid w:val="00CF6D87"/>
    <w:rsid w:val="00CF77D8"/>
    <w:rsid w:val="00CF7ACA"/>
    <w:rsid w:val="00D013E0"/>
    <w:rsid w:val="00D01555"/>
    <w:rsid w:val="00D01CB3"/>
    <w:rsid w:val="00D0353D"/>
    <w:rsid w:val="00D035E3"/>
    <w:rsid w:val="00D03AE7"/>
    <w:rsid w:val="00D04216"/>
    <w:rsid w:val="00D05CD7"/>
    <w:rsid w:val="00D0690B"/>
    <w:rsid w:val="00D06AA4"/>
    <w:rsid w:val="00D06B39"/>
    <w:rsid w:val="00D101A7"/>
    <w:rsid w:val="00D103AF"/>
    <w:rsid w:val="00D1063C"/>
    <w:rsid w:val="00D11731"/>
    <w:rsid w:val="00D118FF"/>
    <w:rsid w:val="00D11FFD"/>
    <w:rsid w:val="00D13B78"/>
    <w:rsid w:val="00D13F5E"/>
    <w:rsid w:val="00D14929"/>
    <w:rsid w:val="00D151EC"/>
    <w:rsid w:val="00D1552A"/>
    <w:rsid w:val="00D16484"/>
    <w:rsid w:val="00D165B7"/>
    <w:rsid w:val="00D1796A"/>
    <w:rsid w:val="00D17BEC"/>
    <w:rsid w:val="00D20335"/>
    <w:rsid w:val="00D2098B"/>
    <w:rsid w:val="00D213B0"/>
    <w:rsid w:val="00D218B4"/>
    <w:rsid w:val="00D21D88"/>
    <w:rsid w:val="00D21EC3"/>
    <w:rsid w:val="00D21F7C"/>
    <w:rsid w:val="00D22122"/>
    <w:rsid w:val="00D2524D"/>
    <w:rsid w:val="00D254A1"/>
    <w:rsid w:val="00D2599B"/>
    <w:rsid w:val="00D25B93"/>
    <w:rsid w:val="00D25F1E"/>
    <w:rsid w:val="00D267E6"/>
    <w:rsid w:val="00D26D3F"/>
    <w:rsid w:val="00D27127"/>
    <w:rsid w:val="00D2782D"/>
    <w:rsid w:val="00D27FB3"/>
    <w:rsid w:val="00D30FA5"/>
    <w:rsid w:val="00D3125E"/>
    <w:rsid w:val="00D31864"/>
    <w:rsid w:val="00D31C78"/>
    <w:rsid w:val="00D32A4A"/>
    <w:rsid w:val="00D33527"/>
    <w:rsid w:val="00D34827"/>
    <w:rsid w:val="00D352E2"/>
    <w:rsid w:val="00D35B4A"/>
    <w:rsid w:val="00D35CC4"/>
    <w:rsid w:val="00D3619D"/>
    <w:rsid w:val="00D363D2"/>
    <w:rsid w:val="00D366D1"/>
    <w:rsid w:val="00D3753D"/>
    <w:rsid w:val="00D4003C"/>
    <w:rsid w:val="00D40B56"/>
    <w:rsid w:val="00D41C7D"/>
    <w:rsid w:val="00D426EC"/>
    <w:rsid w:val="00D4325E"/>
    <w:rsid w:val="00D439E1"/>
    <w:rsid w:val="00D4498A"/>
    <w:rsid w:val="00D4566C"/>
    <w:rsid w:val="00D46CD2"/>
    <w:rsid w:val="00D51CFD"/>
    <w:rsid w:val="00D51FF9"/>
    <w:rsid w:val="00D52A75"/>
    <w:rsid w:val="00D53EB5"/>
    <w:rsid w:val="00D56168"/>
    <w:rsid w:val="00D5695B"/>
    <w:rsid w:val="00D57CA5"/>
    <w:rsid w:val="00D57F50"/>
    <w:rsid w:val="00D606C7"/>
    <w:rsid w:val="00D630ED"/>
    <w:rsid w:val="00D63743"/>
    <w:rsid w:val="00D63F50"/>
    <w:rsid w:val="00D65EA9"/>
    <w:rsid w:val="00D6628E"/>
    <w:rsid w:val="00D663EA"/>
    <w:rsid w:val="00D66A15"/>
    <w:rsid w:val="00D676A8"/>
    <w:rsid w:val="00D67F96"/>
    <w:rsid w:val="00D70040"/>
    <w:rsid w:val="00D7189A"/>
    <w:rsid w:val="00D71B7C"/>
    <w:rsid w:val="00D71DCC"/>
    <w:rsid w:val="00D72BE1"/>
    <w:rsid w:val="00D73769"/>
    <w:rsid w:val="00D741E7"/>
    <w:rsid w:val="00D74CCC"/>
    <w:rsid w:val="00D752DC"/>
    <w:rsid w:val="00D7593C"/>
    <w:rsid w:val="00D7793C"/>
    <w:rsid w:val="00D77A0A"/>
    <w:rsid w:val="00D80076"/>
    <w:rsid w:val="00D81662"/>
    <w:rsid w:val="00D8222A"/>
    <w:rsid w:val="00D82646"/>
    <w:rsid w:val="00D827EB"/>
    <w:rsid w:val="00D82AAD"/>
    <w:rsid w:val="00D82BA2"/>
    <w:rsid w:val="00D84724"/>
    <w:rsid w:val="00D8701F"/>
    <w:rsid w:val="00D872D0"/>
    <w:rsid w:val="00D87947"/>
    <w:rsid w:val="00D91341"/>
    <w:rsid w:val="00D91649"/>
    <w:rsid w:val="00D92C68"/>
    <w:rsid w:val="00D93856"/>
    <w:rsid w:val="00D93AD0"/>
    <w:rsid w:val="00D94C69"/>
    <w:rsid w:val="00D95C27"/>
    <w:rsid w:val="00D963B0"/>
    <w:rsid w:val="00D976E8"/>
    <w:rsid w:val="00D97AC8"/>
    <w:rsid w:val="00DA0573"/>
    <w:rsid w:val="00DA2031"/>
    <w:rsid w:val="00DA2B32"/>
    <w:rsid w:val="00DA4037"/>
    <w:rsid w:val="00DA436F"/>
    <w:rsid w:val="00DA43F7"/>
    <w:rsid w:val="00DA535D"/>
    <w:rsid w:val="00DA5AFE"/>
    <w:rsid w:val="00DA5DF7"/>
    <w:rsid w:val="00DA6660"/>
    <w:rsid w:val="00DA6C84"/>
    <w:rsid w:val="00DA7745"/>
    <w:rsid w:val="00DA7BB5"/>
    <w:rsid w:val="00DB0319"/>
    <w:rsid w:val="00DB0BA4"/>
    <w:rsid w:val="00DB0F3D"/>
    <w:rsid w:val="00DB1490"/>
    <w:rsid w:val="00DB18D7"/>
    <w:rsid w:val="00DB2C90"/>
    <w:rsid w:val="00DB43A8"/>
    <w:rsid w:val="00DB49C5"/>
    <w:rsid w:val="00DB4B74"/>
    <w:rsid w:val="00DB565E"/>
    <w:rsid w:val="00DB6977"/>
    <w:rsid w:val="00DB7614"/>
    <w:rsid w:val="00DB7817"/>
    <w:rsid w:val="00DB7DD1"/>
    <w:rsid w:val="00DC0677"/>
    <w:rsid w:val="00DC253C"/>
    <w:rsid w:val="00DC357F"/>
    <w:rsid w:val="00DC3F96"/>
    <w:rsid w:val="00DC449D"/>
    <w:rsid w:val="00DC49C7"/>
    <w:rsid w:val="00DC4B1D"/>
    <w:rsid w:val="00DC500E"/>
    <w:rsid w:val="00DC50DC"/>
    <w:rsid w:val="00DC5193"/>
    <w:rsid w:val="00DC53D5"/>
    <w:rsid w:val="00DC7660"/>
    <w:rsid w:val="00DC7789"/>
    <w:rsid w:val="00DD004A"/>
    <w:rsid w:val="00DD3B70"/>
    <w:rsid w:val="00DD47FE"/>
    <w:rsid w:val="00DD5133"/>
    <w:rsid w:val="00DD5D9F"/>
    <w:rsid w:val="00DD6D04"/>
    <w:rsid w:val="00DD7686"/>
    <w:rsid w:val="00DD7A0F"/>
    <w:rsid w:val="00DE015B"/>
    <w:rsid w:val="00DE0AAA"/>
    <w:rsid w:val="00DE293F"/>
    <w:rsid w:val="00DE2F37"/>
    <w:rsid w:val="00DE37AA"/>
    <w:rsid w:val="00DE3F02"/>
    <w:rsid w:val="00DE4567"/>
    <w:rsid w:val="00DE4EAD"/>
    <w:rsid w:val="00DE5591"/>
    <w:rsid w:val="00DE5B0A"/>
    <w:rsid w:val="00DE5B13"/>
    <w:rsid w:val="00DE5CAE"/>
    <w:rsid w:val="00DE67E4"/>
    <w:rsid w:val="00DE731E"/>
    <w:rsid w:val="00DE739C"/>
    <w:rsid w:val="00DF1461"/>
    <w:rsid w:val="00DF1AD4"/>
    <w:rsid w:val="00DF1B95"/>
    <w:rsid w:val="00DF245E"/>
    <w:rsid w:val="00DF2936"/>
    <w:rsid w:val="00DF3880"/>
    <w:rsid w:val="00DF3D77"/>
    <w:rsid w:val="00DF5E8B"/>
    <w:rsid w:val="00DF5F54"/>
    <w:rsid w:val="00DF794D"/>
    <w:rsid w:val="00DF7E35"/>
    <w:rsid w:val="00E00788"/>
    <w:rsid w:val="00E02981"/>
    <w:rsid w:val="00E02F2F"/>
    <w:rsid w:val="00E03609"/>
    <w:rsid w:val="00E04C9F"/>
    <w:rsid w:val="00E05283"/>
    <w:rsid w:val="00E05E70"/>
    <w:rsid w:val="00E05F12"/>
    <w:rsid w:val="00E05FD7"/>
    <w:rsid w:val="00E06352"/>
    <w:rsid w:val="00E06CE4"/>
    <w:rsid w:val="00E074A5"/>
    <w:rsid w:val="00E1012F"/>
    <w:rsid w:val="00E10C78"/>
    <w:rsid w:val="00E11104"/>
    <w:rsid w:val="00E11A03"/>
    <w:rsid w:val="00E1252F"/>
    <w:rsid w:val="00E1270F"/>
    <w:rsid w:val="00E12AEA"/>
    <w:rsid w:val="00E131EA"/>
    <w:rsid w:val="00E139C7"/>
    <w:rsid w:val="00E156B2"/>
    <w:rsid w:val="00E16920"/>
    <w:rsid w:val="00E16D63"/>
    <w:rsid w:val="00E17196"/>
    <w:rsid w:val="00E21898"/>
    <w:rsid w:val="00E2289D"/>
    <w:rsid w:val="00E233F7"/>
    <w:rsid w:val="00E23BCD"/>
    <w:rsid w:val="00E23DB1"/>
    <w:rsid w:val="00E240BE"/>
    <w:rsid w:val="00E24EC3"/>
    <w:rsid w:val="00E25132"/>
    <w:rsid w:val="00E26DC9"/>
    <w:rsid w:val="00E2760D"/>
    <w:rsid w:val="00E30ADC"/>
    <w:rsid w:val="00E30E56"/>
    <w:rsid w:val="00E32518"/>
    <w:rsid w:val="00E32EDE"/>
    <w:rsid w:val="00E3346A"/>
    <w:rsid w:val="00E34186"/>
    <w:rsid w:val="00E342DE"/>
    <w:rsid w:val="00E34D44"/>
    <w:rsid w:val="00E351A1"/>
    <w:rsid w:val="00E36862"/>
    <w:rsid w:val="00E369A7"/>
    <w:rsid w:val="00E40101"/>
    <w:rsid w:val="00E40207"/>
    <w:rsid w:val="00E41F8A"/>
    <w:rsid w:val="00E4339E"/>
    <w:rsid w:val="00E46B7F"/>
    <w:rsid w:val="00E47608"/>
    <w:rsid w:val="00E50B0E"/>
    <w:rsid w:val="00E50E8B"/>
    <w:rsid w:val="00E50F22"/>
    <w:rsid w:val="00E5289D"/>
    <w:rsid w:val="00E53C25"/>
    <w:rsid w:val="00E54124"/>
    <w:rsid w:val="00E54413"/>
    <w:rsid w:val="00E56552"/>
    <w:rsid w:val="00E57026"/>
    <w:rsid w:val="00E61306"/>
    <w:rsid w:val="00E613C0"/>
    <w:rsid w:val="00E61E2D"/>
    <w:rsid w:val="00E61EDB"/>
    <w:rsid w:val="00E65BCA"/>
    <w:rsid w:val="00E660F0"/>
    <w:rsid w:val="00E66AA7"/>
    <w:rsid w:val="00E67A44"/>
    <w:rsid w:val="00E67C8A"/>
    <w:rsid w:val="00E67CC7"/>
    <w:rsid w:val="00E7007B"/>
    <w:rsid w:val="00E70CFD"/>
    <w:rsid w:val="00E745FA"/>
    <w:rsid w:val="00E74D33"/>
    <w:rsid w:val="00E75093"/>
    <w:rsid w:val="00E752AA"/>
    <w:rsid w:val="00E75D2F"/>
    <w:rsid w:val="00E76D9D"/>
    <w:rsid w:val="00E778F6"/>
    <w:rsid w:val="00E8045F"/>
    <w:rsid w:val="00E806A7"/>
    <w:rsid w:val="00E81387"/>
    <w:rsid w:val="00E83493"/>
    <w:rsid w:val="00E84369"/>
    <w:rsid w:val="00E84734"/>
    <w:rsid w:val="00E85A5A"/>
    <w:rsid w:val="00E85D36"/>
    <w:rsid w:val="00E86D56"/>
    <w:rsid w:val="00E86DC1"/>
    <w:rsid w:val="00E9019C"/>
    <w:rsid w:val="00E902CC"/>
    <w:rsid w:val="00E91E23"/>
    <w:rsid w:val="00E92311"/>
    <w:rsid w:val="00E9249D"/>
    <w:rsid w:val="00E935E7"/>
    <w:rsid w:val="00E93AB9"/>
    <w:rsid w:val="00E955CC"/>
    <w:rsid w:val="00E95C55"/>
    <w:rsid w:val="00E96B2A"/>
    <w:rsid w:val="00E979FF"/>
    <w:rsid w:val="00EA0BE8"/>
    <w:rsid w:val="00EA0FD6"/>
    <w:rsid w:val="00EA1BC5"/>
    <w:rsid w:val="00EA20ED"/>
    <w:rsid w:val="00EA23D6"/>
    <w:rsid w:val="00EA37F9"/>
    <w:rsid w:val="00EA4A10"/>
    <w:rsid w:val="00EA50E4"/>
    <w:rsid w:val="00EA551F"/>
    <w:rsid w:val="00EA5C5F"/>
    <w:rsid w:val="00EA5F6C"/>
    <w:rsid w:val="00EA604C"/>
    <w:rsid w:val="00EA6FA6"/>
    <w:rsid w:val="00EA7E70"/>
    <w:rsid w:val="00EB0820"/>
    <w:rsid w:val="00EB0924"/>
    <w:rsid w:val="00EB0B13"/>
    <w:rsid w:val="00EB2181"/>
    <w:rsid w:val="00EB232B"/>
    <w:rsid w:val="00EB2D87"/>
    <w:rsid w:val="00EB2EAE"/>
    <w:rsid w:val="00EB3EE0"/>
    <w:rsid w:val="00EB4E35"/>
    <w:rsid w:val="00EB5713"/>
    <w:rsid w:val="00EB5C15"/>
    <w:rsid w:val="00EB5FCA"/>
    <w:rsid w:val="00EB6945"/>
    <w:rsid w:val="00EB6DCA"/>
    <w:rsid w:val="00EB725F"/>
    <w:rsid w:val="00EB745D"/>
    <w:rsid w:val="00EB7A15"/>
    <w:rsid w:val="00EB7CFF"/>
    <w:rsid w:val="00EC0559"/>
    <w:rsid w:val="00EC0930"/>
    <w:rsid w:val="00EC11FE"/>
    <w:rsid w:val="00EC186C"/>
    <w:rsid w:val="00EC1BB2"/>
    <w:rsid w:val="00EC1CC4"/>
    <w:rsid w:val="00EC1CF0"/>
    <w:rsid w:val="00EC2552"/>
    <w:rsid w:val="00EC2C33"/>
    <w:rsid w:val="00EC2C9C"/>
    <w:rsid w:val="00EC2FF1"/>
    <w:rsid w:val="00EC32AA"/>
    <w:rsid w:val="00EC3D87"/>
    <w:rsid w:val="00EC3F07"/>
    <w:rsid w:val="00EC471A"/>
    <w:rsid w:val="00EC5D63"/>
    <w:rsid w:val="00EC63A9"/>
    <w:rsid w:val="00EC65FD"/>
    <w:rsid w:val="00EC7BB4"/>
    <w:rsid w:val="00ED0C3F"/>
    <w:rsid w:val="00ED1377"/>
    <w:rsid w:val="00ED20A2"/>
    <w:rsid w:val="00ED20B1"/>
    <w:rsid w:val="00ED2A92"/>
    <w:rsid w:val="00ED3222"/>
    <w:rsid w:val="00ED3C41"/>
    <w:rsid w:val="00ED43D2"/>
    <w:rsid w:val="00ED4897"/>
    <w:rsid w:val="00ED5151"/>
    <w:rsid w:val="00ED53FC"/>
    <w:rsid w:val="00ED5C2E"/>
    <w:rsid w:val="00ED6FCD"/>
    <w:rsid w:val="00ED7B7F"/>
    <w:rsid w:val="00EE0318"/>
    <w:rsid w:val="00EE0434"/>
    <w:rsid w:val="00EE2A6D"/>
    <w:rsid w:val="00EE31FF"/>
    <w:rsid w:val="00EE4651"/>
    <w:rsid w:val="00EE4A70"/>
    <w:rsid w:val="00EE5152"/>
    <w:rsid w:val="00EE52F3"/>
    <w:rsid w:val="00EE7191"/>
    <w:rsid w:val="00EF052C"/>
    <w:rsid w:val="00EF0C09"/>
    <w:rsid w:val="00EF0F53"/>
    <w:rsid w:val="00EF1D4C"/>
    <w:rsid w:val="00EF24B9"/>
    <w:rsid w:val="00EF2AF9"/>
    <w:rsid w:val="00EF3617"/>
    <w:rsid w:val="00EF3E1D"/>
    <w:rsid w:val="00EF411E"/>
    <w:rsid w:val="00EF428B"/>
    <w:rsid w:val="00EF51F1"/>
    <w:rsid w:val="00EF55F5"/>
    <w:rsid w:val="00EF56F1"/>
    <w:rsid w:val="00EF5EA4"/>
    <w:rsid w:val="00EF7998"/>
    <w:rsid w:val="00EF79FF"/>
    <w:rsid w:val="00EF7E4C"/>
    <w:rsid w:val="00F002B1"/>
    <w:rsid w:val="00F03683"/>
    <w:rsid w:val="00F03975"/>
    <w:rsid w:val="00F03F04"/>
    <w:rsid w:val="00F040F1"/>
    <w:rsid w:val="00F0607D"/>
    <w:rsid w:val="00F06C06"/>
    <w:rsid w:val="00F075A5"/>
    <w:rsid w:val="00F0796C"/>
    <w:rsid w:val="00F11AE8"/>
    <w:rsid w:val="00F11B9C"/>
    <w:rsid w:val="00F11DB4"/>
    <w:rsid w:val="00F13857"/>
    <w:rsid w:val="00F138F5"/>
    <w:rsid w:val="00F14075"/>
    <w:rsid w:val="00F14445"/>
    <w:rsid w:val="00F1648E"/>
    <w:rsid w:val="00F16F32"/>
    <w:rsid w:val="00F173F0"/>
    <w:rsid w:val="00F177B0"/>
    <w:rsid w:val="00F20FAB"/>
    <w:rsid w:val="00F2133F"/>
    <w:rsid w:val="00F218B4"/>
    <w:rsid w:val="00F22F21"/>
    <w:rsid w:val="00F23D68"/>
    <w:rsid w:val="00F243C2"/>
    <w:rsid w:val="00F245DB"/>
    <w:rsid w:val="00F24BE5"/>
    <w:rsid w:val="00F25056"/>
    <w:rsid w:val="00F256C7"/>
    <w:rsid w:val="00F25D28"/>
    <w:rsid w:val="00F25FEC"/>
    <w:rsid w:val="00F265B1"/>
    <w:rsid w:val="00F27022"/>
    <w:rsid w:val="00F30296"/>
    <w:rsid w:val="00F32151"/>
    <w:rsid w:val="00F32164"/>
    <w:rsid w:val="00F33232"/>
    <w:rsid w:val="00F33A39"/>
    <w:rsid w:val="00F340BC"/>
    <w:rsid w:val="00F340F7"/>
    <w:rsid w:val="00F343A4"/>
    <w:rsid w:val="00F346AD"/>
    <w:rsid w:val="00F34935"/>
    <w:rsid w:val="00F34B6A"/>
    <w:rsid w:val="00F34F6C"/>
    <w:rsid w:val="00F35BD9"/>
    <w:rsid w:val="00F376DD"/>
    <w:rsid w:val="00F416D7"/>
    <w:rsid w:val="00F41DFE"/>
    <w:rsid w:val="00F4274F"/>
    <w:rsid w:val="00F42772"/>
    <w:rsid w:val="00F4278E"/>
    <w:rsid w:val="00F43AE6"/>
    <w:rsid w:val="00F44C23"/>
    <w:rsid w:val="00F44F63"/>
    <w:rsid w:val="00F450F8"/>
    <w:rsid w:val="00F4725F"/>
    <w:rsid w:val="00F4759D"/>
    <w:rsid w:val="00F50C54"/>
    <w:rsid w:val="00F50D0F"/>
    <w:rsid w:val="00F51074"/>
    <w:rsid w:val="00F51429"/>
    <w:rsid w:val="00F51859"/>
    <w:rsid w:val="00F52E17"/>
    <w:rsid w:val="00F55049"/>
    <w:rsid w:val="00F552D2"/>
    <w:rsid w:val="00F560A4"/>
    <w:rsid w:val="00F57021"/>
    <w:rsid w:val="00F60154"/>
    <w:rsid w:val="00F605CC"/>
    <w:rsid w:val="00F617C2"/>
    <w:rsid w:val="00F62A12"/>
    <w:rsid w:val="00F6342B"/>
    <w:rsid w:val="00F63CD8"/>
    <w:rsid w:val="00F641C3"/>
    <w:rsid w:val="00F653C2"/>
    <w:rsid w:val="00F66652"/>
    <w:rsid w:val="00F66F37"/>
    <w:rsid w:val="00F678E4"/>
    <w:rsid w:val="00F67973"/>
    <w:rsid w:val="00F7085B"/>
    <w:rsid w:val="00F71851"/>
    <w:rsid w:val="00F72758"/>
    <w:rsid w:val="00F739B5"/>
    <w:rsid w:val="00F740BE"/>
    <w:rsid w:val="00F74885"/>
    <w:rsid w:val="00F7505C"/>
    <w:rsid w:val="00F75FDF"/>
    <w:rsid w:val="00F76B4C"/>
    <w:rsid w:val="00F77662"/>
    <w:rsid w:val="00F77C65"/>
    <w:rsid w:val="00F80523"/>
    <w:rsid w:val="00F809F9"/>
    <w:rsid w:val="00F813FA"/>
    <w:rsid w:val="00F814B6"/>
    <w:rsid w:val="00F81696"/>
    <w:rsid w:val="00F81D66"/>
    <w:rsid w:val="00F82052"/>
    <w:rsid w:val="00F82513"/>
    <w:rsid w:val="00F82C5B"/>
    <w:rsid w:val="00F82C90"/>
    <w:rsid w:val="00F847DA"/>
    <w:rsid w:val="00F84A70"/>
    <w:rsid w:val="00F84C3D"/>
    <w:rsid w:val="00F85670"/>
    <w:rsid w:val="00F86190"/>
    <w:rsid w:val="00F866E6"/>
    <w:rsid w:val="00F870E3"/>
    <w:rsid w:val="00F87134"/>
    <w:rsid w:val="00F87190"/>
    <w:rsid w:val="00F875CB"/>
    <w:rsid w:val="00F8767A"/>
    <w:rsid w:val="00F87BDE"/>
    <w:rsid w:val="00F90643"/>
    <w:rsid w:val="00F9460F"/>
    <w:rsid w:val="00F952E2"/>
    <w:rsid w:val="00F953D5"/>
    <w:rsid w:val="00F95896"/>
    <w:rsid w:val="00F962EC"/>
    <w:rsid w:val="00F972C2"/>
    <w:rsid w:val="00F97381"/>
    <w:rsid w:val="00F97544"/>
    <w:rsid w:val="00F9779C"/>
    <w:rsid w:val="00FA0252"/>
    <w:rsid w:val="00FA15E0"/>
    <w:rsid w:val="00FA1DA4"/>
    <w:rsid w:val="00FA22BD"/>
    <w:rsid w:val="00FA2A2E"/>
    <w:rsid w:val="00FA420D"/>
    <w:rsid w:val="00FA6586"/>
    <w:rsid w:val="00FA675F"/>
    <w:rsid w:val="00FB1A61"/>
    <w:rsid w:val="00FB2CEA"/>
    <w:rsid w:val="00FB2EDC"/>
    <w:rsid w:val="00FB3515"/>
    <w:rsid w:val="00FB3AA9"/>
    <w:rsid w:val="00FB4270"/>
    <w:rsid w:val="00FB5A46"/>
    <w:rsid w:val="00FB5BAF"/>
    <w:rsid w:val="00FB680F"/>
    <w:rsid w:val="00FB6C19"/>
    <w:rsid w:val="00FB7BE1"/>
    <w:rsid w:val="00FB7C6B"/>
    <w:rsid w:val="00FC11BF"/>
    <w:rsid w:val="00FC22ED"/>
    <w:rsid w:val="00FC3B86"/>
    <w:rsid w:val="00FC41CA"/>
    <w:rsid w:val="00FC4841"/>
    <w:rsid w:val="00FC6992"/>
    <w:rsid w:val="00FC69B0"/>
    <w:rsid w:val="00FC6B54"/>
    <w:rsid w:val="00FC7738"/>
    <w:rsid w:val="00FC7931"/>
    <w:rsid w:val="00FC7F21"/>
    <w:rsid w:val="00FD081B"/>
    <w:rsid w:val="00FD089A"/>
    <w:rsid w:val="00FD1AAB"/>
    <w:rsid w:val="00FD1C3B"/>
    <w:rsid w:val="00FD1F90"/>
    <w:rsid w:val="00FD294F"/>
    <w:rsid w:val="00FD2BFA"/>
    <w:rsid w:val="00FD2F46"/>
    <w:rsid w:val="00FD48A3"/>
    <w:rsid w:val="00FD5308"/>
    <w:rsid w:val="00FD6315"/>
    <w:rsid w:val="00FD6A5A"/>
    <w:rsid w:val="00FD72E0"/>
    <w:rsid w:val="00FD759D"/>
    <w:rsid w:val="00FD7827"/>
    <w:rsid w:val="00FE0BD1"/>
    <w:rsid w:val="00FE0C40"/>
    <w:rsid w:val="00FE1615"/>
    <w:rsid w:val="00FE18DE"/>
    <w:rsid w:val="00FE1E76"/>
    <w:rsid w:val="00FE1EF6"/>
    <w:rsid w:val="00FE21A8"/>
    <w:rsid w:val="00FE565F"/>
    <w:rsid w:val="00FE5D8F"/>
    <w:rsid w:val="00FE66EB"/>
    <w:rsid w:val="00FE6D60"/>
    <w:rsid w:val="00FE754F"/>
    <w:rsid w:val="00FE78E6"/>
    <w:rsid w:val="00FF07D3"/>
    <w:rsid w:val="00FF0917"/>
    <w:rsid w:val="00FF0DB4"/>
    <w:rsid w:val="00FF14A8"/>
    <w:rsid w:val="00FF14DB"/>
    <w:rsid w:val="00FF1825"/>
    <w:rsid w:val="00FF2994"/>
    <w:rsid w:val="00FF5301"/>
    <w:rsid w:val="00FF6016"/>
    <w:rsid w:val="00FF646C"/>
    <w:rsid w:val="01D353CA"/>
    <w:rsid w:val="02934903"/>
    <w:rsid w:val="068933B3"/>
    <w:rsid w:val="075BE0C3"/>
    <w:rsid w:val="07C1FD83"/>
    <w:rsid w:val="0B4D2CA4"/>
    <w:rsid w:val="0BE8BCC8"/>
    <w:rsid w:val="0D7AA860"/>
    <w:rsid w:val="0DFDF8FF"/>
    <w:rsid w:val="0F205D8A"/>
    <w:rsid w:val="1013ED85"/>
    <w:rsid w:val="101EF858"/>
    <w:rsid w:val="10B15CF1"/>
    <w:rsid w:val="10BC2DEB"/>
    <w:rsid w:val="11F4D118"/>
    <w:rsid w:val="1318CF70"/>
    <w:rsid w:val="14AF6538"/>
    <w:rsid w:val="17F5D816"/>
    <w:rsid w:val="1C170CD0"/>
    <w:rsid w:val="1E2CC8C5"/>
    <w:rsid w:val="1E6E5B1D"/>
    <w:rsid w:val="1F427AD7"/>
    <w:rsid w:val="212396E0"/>
    <w:rsid w:val="22C04178"/>
    <w:rsid w:val="233652DB"/>
    <w:rsid w:val="2340D66A"/>
    <w:rsid w:val="28040F55"/>
    <w:rsid w:val="290B6316"/>
    <w:rsid w:val="2913F7F9"/>
    <w:rsid w:val="29233AAC"/>
    <w:rsid w:val="2A0A1D92"/>
    <w:rsid w:val="2B09565A"/>
    <w:rsid w:val="2C6E8044"/>
    <w:rsid w:val="2E5A287C"/>
    <w:rsid w:val="2ED13AAA"/>
    <w:rsid w:val="2FA61708"/>
    <w:rsid w:val="302F43D7"/>
    <w:rsid w:val="32A86BA1"/>
    <w:rsid w:val="32E74358"/>
    <w:rsid w:val="36ACC621"/>
    <w:rsid w:val="39E3D5E3"/>
    <w:rsid w:val="3C0BE804"/>
    <w:rsid w:val="3CED9779"/>
    <w:rsid w:val="3D2DB4E5"/>
    <w:rsid w:val="3D3ADE92"/>
    <w:rsid w:val="3D65E4DE"/>
    <w:rsid w:val="3FFB65AC"/>
    <w:rsid w:val="40201B9A"/>
    <w:rsid w:val="40F957F5"/>
    <w:rsid w:val="417F7644"/>
    <w:rsid w:val="424AA2BC"/>
    <w:rsid w:val="43AD210E"/>
    <w:rsid w:val="4606FDF9"/>
    <w:rsid w:val="46E4C1D0"/>
    <w:rsid w:val="493954E2"/>
    <w:rsid w:val="4A21F5FE"/>
    <w:rsid w:val="4C370FE3"/>
    <w:rsid w:val="4C5F12CC"/>
    <w:rsid w:val="51E2C142"/>
    <w:rsid w:val="5224E887"/>
    <w:rsid w:val="52F7991D"/>
    <w:rsid w:val="53B0A78F"/>
    <w:rsid w:val="542A3259"/>
    <w:rsid w:val="546DB026"/>
    <w:rsid w:val="54D52856"/>
    <w:rsid w:val="57001099"/>
    <w:rsid w:val="57D59EB7"/>
    <w:rsid w:val="5A94139E"/>
    <w:rsid w:val="5ABCD8E1"/>
    <w:rsid w:val="5DE34B95"/>
    <w:rsid w:val="5DF18546"/>
    <w:rsid w:val="603D336C"/>
    <w:rsid w:val="6069AA9F"/>
    <w:rsid w:val="61DF1549"/>
    <w:rsid w:val="638FAC56"/>
    <w:rsid w:val="63E98CE5"/>
    <w:rsid w:val="649BF138"/>
    <w:rsid w:val="66C74D18"/>
    <w:rsid w:val="67E9AF82"/>
    <w:rsid w:val="6812CF0F"/>
    <w:rsid w:val="6942C126"/>
    <w:rsid w:val="6996C0DF"/>
    <w:rsid w:val="6BC92037"/>
    <w:rsid w:val="6E128AF3"/>
    <w:rsid w:val="6E38B87A"/>
    <w:rsid w:val="6F1BB6A2"/>
    <w:rsid w:val="703CA808"/>
    <w:rsid w:val="70CD1448"/>
    <w:rsid w:val="70D33F16"/>
    <w:rsid w:val="70D5A92B"/>
    <w:rsid w:val="735830BB"/>
    <w:rsid w:val="73A035B7"/>
    <w:rsid w:val="744409AE"/>
    <w:rsid w:val="74DADC45"/>
    <w:rsid w:val="75DFDA0F"/>
    <w:rsid w:val="76D30C02"/>
    <w:rsid w:val="787AEC3B"/>
    <w:rsid w:val="79A6C296"/>
    <w:rsid w:val="7CCCC5CD"/>
    <w:rsid w:val="7DF36D6C"/>
    <w:rsid w:val="7F8638C7"/>
    <w:rsid w:val="7FCA8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1880638"/>
  <w15:docId w15:val="{E0DD4B18-A28E-4A09-8AB0-F9C51950AA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lang w:val="en-CA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845E5"/>
    <w:pPr>
      <w:spacing w:before="120" w:after="60"/>
    </w:pPr>
    <w:rPr>
      <w:rFonts w:ascii="Calibri" w:hAnsi="Calibri"/>
      <w:color w:val="000000" w:themeColor="text1"/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autoRedefine/>
    <w:qFormat/>
    <w:rsid w:val="001A77EE"/>
    <w:pPr>
      <w:keepNext/>
      <w:keepLines/>
      <w:spacing w:before="480"/>
      <w:outlineLvl w:val="0"/>
    </w:pPr>
    <w:rPr>
      <w:rFonts w:eastAsiaTheme="majorEastAsia" w:cstheme="majorBidi"/>
      <w:b/>
      <w:bCs/>
      <w:sz w:val="40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D05CD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1">
    <w:name w:val="Body text1"/>
    <w:basedOn w:val="DefaultParagraphFont"/>
    <w:uiPriority w:val="1"/>
    <w:rsid w:val="00254AB1"/>
    <w:rPr>
      <w:rFonts w:ascii="Arial" w:hAnsi="Arial"/>
      <w:color w:val="000000" w:themeColor="text1"/>
      <w:sz w:val="22"/>
    </w:rPr>
  </w:style>
  <w:style w:type="paragraph" w:styleId="BalloonText">
    <w:name w:val="Balloon Text"/>
    <w:basedOn w:val="Normal"/>
    <w:link w:val="BalloonTextChar"/>
    <w:rsid w:val="0053495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34957"/>
    <w:rPr>
      <w:rFonts w:ascii="Tahoma" w:hAnsi="Tahoma" w:cs="Tahoma"/>
      <w:sz w:val="16"/>
      <w:szCs w:val="16"/>
      <w:lang w:eastAsia="ja-JP"/>
    </w:rPr>
  </w:style>
  <w:style w:type="paragraph" w:customStyle="1" w:styleId="BasicParagraph">
    <w:name w:val="[Basic Paragraph]"/>
    <w:basedOn w:val="Normal"/>
    <w:uiPriority w:val="99"/>
    <w:rsid w:val="00534957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lang w:val="en-US" w:eastAsia="en-US"/>
    </w:rPr>
  </w:style>
  <w:style w:type="paragraph" w:customStyle="1" w:styleId="Body">
    <w:name w:val="Body"/>
    <w:basedOn w:val="Normal"/>
    <w:uiPriority w:val="99"/>
    <w:rsid w:val="00534957"/>
    <w:pPr>
      <w:tabs>
        <w:tab w:val="left" w:pos="180"/>
      </w:tabs>
      <w:autoSpaceDE w:val="0"/>
      <w:autoSpaceDN w:val="0"/>
      <w:adjustRightInd w:val="0"/>
      <w:spacing w:before="115" w:after="72" w:line="240" w:lineRule="atLeast"/>
      <w:textAlignment w:val="center"/>
    </w:pPr>
    <w:rPr>
      <w:rFonts w:cs="Calibri"/>
      <w:color w:val="000000"/>
      <w:sz w:val="21"/>
      <w:szCs w:val="21"/>
      <w:lang w:val="en-US" w:eastAsia="en-US"/>
    </w:rPr>
  </w:style>
  <w:style w:type="paragraph" w:styleId="Header">
    <w:name w:val="header"/>
    <w:basedOn w:val="Normal"/>
    <w:link w:val="HeaderChar"/>
    <w:uiPriority w:val="99"/>
    <w:rsid w:val="00C60FD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60FDA"/>
    <w:rPr>
      <w:sz w:val="24"/>
      <w:szCs w:val="24"/>
      <w:lang w:eastAsia="ja-JP"/>
    </w:rPr>
  </w:style>
  <w:style w:type="paragraph" w:styleId="Footer">
    <w:name w:val="footer"/>
    <w:basedOn w:val="Normal"/>
    <w:link w:val="FooterChar"/>
    <w:uiPriority w:val="99"/>
    <w:rsid w:val="00C60FD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60FDA"/>
    <w:rPr>
      <w:sz w:val="24"/>
      <w:szCs w:val="24"/>
      <w:lang w:eastAsia="ja-JP"/>
    </w:rPr>
  </w:style>
  <w:style w:type="character" w:styleId="Strong">
    <w:name w:val="Strong"/>
    <w:basedOn w:val="DefaultParagraphFont"/>
    <w:uiPriority w:val="22"/>
    <w:qFormat/>
    <w:rsid w:val="00351276"/>
    <w:rPr>
      <w:b/>
      <w:bCs/>
    </w:rPr>
  </w:style>
  <w:style w:type="character" w:styleId="Hyperlink">
    <w:name w:val="Hyperlink"/>
    <w:basedOn w:val="DefaultParagraphFont"/>
    <w:uiPriority w:val="99"/>
    <w:unhideWhenUsed/>
    <w:rsid w:val="00351276"/>
    <w:rPr>
      <w:color w:val="0000FF"/>
      <w:u w:val="single"/>
    </w:rPr>
  </w:style>
  <w:style w:type="paragraph" w:customStyle="1" w:styleId="Subtitle1">
    <w:name w:val="Subtitle 1"/>
    <w:basedOn w:val="BasicParagraph"/>
    <w:autoRedefine/>
    <w:qFormat/>
    <w:rsid w:val="003858FB"/>
    <w:pPr>
      <w:tabs>
        <w:tab w:val="left" w:pos="180"/>
      </w:tabs>
      <w:spacing w:before="240" w:after="120" w:line="240" w:lineRule="auto"/>
    </w:pPr>
    <w:rPr>
      <w:rFonts w:ascii="Calibri" w:hAnsi="Calibri" w:cs="Calibri"/>
      <w:b/>
      <w:bCs/>
      <w:sz w:val="32"/>
      <w:szCs w:val="32"/>
    </w:rPr>
  </w:style>
  <w:style w:type="paragraph" w:customStyle="1" w:styleId="Subtitle2">
    <w:name w:val="Subtitle 2"/>
    <w:basedOn w:val="BasicParagraph"/>
    <w:qFormat/>
    <w:rsid w:val="00DA6C84"/>
    <w:pPr>
      <w:tabs>
        <w:tab w:val="left" w:pos="180"/>
      </w:tabs>
      <w:spacing w:before="180"/>
    </w:pPr>
    <w:rPr>
      <w:rFonts w:ascii="Calibri" w:hAnsi="Calibri" w:cs="Calibri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1A77EE"/>
    <w:rPr>
      <w:rFonts w:ascii="Calibri" w:eastAsiaTheme="majorEastAsia" w:hAnsi="Calibri" w:cstheme="majorBidi"/>
      <w:b/>
      <w:bCs/>
      <w:color w:val="000000" w:themeColor="text1"/>
      <w:sz w:val="40"/>
      <w:szCs w:val="28"/>
      <w:lang w:eastAsia="ja-JP"/>
    </w:rPr>
  </w:style>
  <w:style w:type="paragraph" w:customStyle="1" w:styleId="DocHeading1">
    <w:name w:val="Doc Heading 1"/>
    <w:basedOn w:val="BasicParagraph"/>
    <w:qFormat/>
    <w:rsid w:val="00DA6C84"/>
    <w:pPr>
      <w:tabs>
        <w:tab w:val="left" w:pos="180"/>
      </w:tabs>
    </w:pPr>
    <w:rPr>
      <w:rFonts w:ascii="Calibri" w:hAnsi="Calibri" w:cs="Calibri"/>
      <w:b/>
      <w:bCs/>
      <w:color w:val="F26721"/>
      <w:sz w:val="44"/>
      <w:szCs w:val="44"/>
    </w:rPr>
  </w:style>
  <w:style w:type="paragraph" w:customStyle="1" w:styleId="BulletList1">
    <w:name w:val="Bullet List 1"/>
    <w:basedOn w:val="BasicParagraph"/>
    <w:qFormat/>
    <w:rsid w:val="00DA6C84"/>
    <w:pPr>
      <w:tabs>
        <w:tab w:val="left" w:pos="180"/>
      </w:tabs>
    </w:pPr>
    <w:rPr>
      <w:rFonts w:ascii="Calibri" w:hAnsi="Calibri" w:cs="Calibri"/>
      <w:sz w:val="20"/>
      <w:szCs w:val="20"/>
    </w:rPr>
  </w:style>
  <w:style w:type="paragraph" w:customStyle="1" w:styleId="DocBody1">
    <w:name w:val="Doc Body 1"/>
    <w:basedOn w:val="BasicParagraph"/>
    <w:qFormat/>
    <w:rsid w:val="002050F3"/>
    <w:pPr>
      <w:tabs>
        <w:tab w:val="left" w:pos="180"/>
      </w:tabs>
      <w:spacing w:before="60" w:after="40" w:line="250" w:lineRule="exact"/>
    </w:pPr>
    <w:rPr>
      <w:rFonts w:ascii="Calibri" w:hAnsi="Calibri" w:cs="Calibri"/>
      <w:sz w:val="20"/>
      <w:szCs w:val="20"/>
    </w:rPr>
  </w:style>
  <w:style w:type="paragraph" w:customStyle="1" w:styleId="Default">
    <w:name w:val="Default"/>
    <w:rsid w:val="00D0421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154203"/>
    <w:pPr>
      <w:ind w:left="720"/>
      <w:contextualSpacing/>
    </w:pPr>
  </w:style>
  <w:style w:type="paragraph" w:styleId="Caption">
    <w:name w:val="caption"/>
    <w:basedOn w:val="Normal"/>
    <w:next w:val="Normal"/>
    <w:qFormat/>
    <w:rsid w:val="00252FC7"/>
    <w:rPr>
      <w:rFonts w:ascii="Arial" w:eastAsia="Times New Roman" w:hAnsi="Arial" w:cs="Arial"/>
      <w:sz w:val="28"/>
      <w:szCs w:val="28"/>
      <w:lang w:eastAsia="zh-CN"/>
    </w:rPr>
  </w:style>
  <w:style w:type="paragraph" w:customStyle="1" w:styleId="Appendix">
    <w:name w:val="Appendix"/>
    <w:basedOn w:val="Normal"/>
    <w:rsid w:val="00A254B1"/>
    <w:pPr>
      <w:spacing w:before="60"/>
      <w:jc w:val="both"/>
    </w:pPr>
    <w:rPr>
      <w:rFonts w:ascii="Arial" w:eastAsia="Times New Roman" w:hAnsi="Arial"/>
      <w:b/>
      <w:sz w:val="28"/>
      <w:szCs w:val="28"/>
      <w:lang w:val="en-US" w:eastAsia="en-US"/>
    </w:rPr>
  </w:style>
  <w:style w:type="paragraph" w:styleId="BodyText">
    <w:name w:val="Body Text"/>
    <w:basedOn w:val="Normal"/>
    <w:link w:val="BodyTextChar"/>
    <w:rsid w:val="00267EA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rFonts w:ascii="Arial" w:eastAsia="Times New Roman" w:hAnsi="Arial" w:cs="Arial"/>
      <w:sz w:val="28"/>
      <w:szCs w:val="28"/>
      <w:lang w:eastAsia="zh-CN"/>
    </w:rPr>
  </w:style>
  <w:style w:type="character" w:customStyle="1" w:styleId="BodyTextChar">
    <w:name w:val="Body Text Char"/>
    <w:basedOn w:val="DefaultParagraphFont"/>
    <w:link w:val="BodyText"/>
    <w:rsid w:val="00267EA3"/>
    <w:rPr>
      <w:rFonts w:ascii="Arial" w:eastAsia="Times New Roman" w:hAnsi="Arial" w:cs="Arial"/>
      <w:sz w:val="28"/>
      <w:szCs w:val="28"/>
      <w:lang w:eastAsia="zh-CN"/>
    </w:rPr>
  </w:style>
  <w:style w:type="character" w:styleId="CommentReference">
    <w:name w:val="annotation reference"/>
    <w:basedOn w:val="DefaultParagraphFont"/>
    <w:rsid w:val="0098342F"/>
    <w:rPr>
      <w:sz w:val="16"/>
      <w:szCs w:val="16"/>
    </w:rPr>
  </w:style>
  <w:style w:type="paragraph" w:styleId="CommentText">
    <w:name w:val="annotation text"/>
    <w:basedOn w:val="Normal"/>
    <w:link w:val="CommentTextChar"/>
    <w:rsid w:val="0098342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8342F"/>
    <w:rPr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9834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8342F"/>
    <w:rPr>
      <w:b/>
      <w:bCs/>
      <w:lang w:eastAsia="ja-JP"/>
    </w:rPr>
  </w:style>
  <w:style w:type="paragraph" w:styleId="Revision">
    <w:name w:val="Revision"/>
    <w:hidden/>
    <w:uiPriority w:val="99"/>
    <w:semiHidden/>
    <w:rsid w:val="0098342F"/>
    <w:rPr>
      <w:sz w:val="24"/>
      <w:szCs w:val="24"/>
      <w:lang w:eastAsia="ja-JP"/>
    </w:rPr>
  </w:style>
  <w:style w:type="character" w:styleId="FollowedHyperlink">
    <w:name w:val="FollowedHyperlink"/>
    <w:basedOn w:val="DefaultParagraphFont"/>
    <w:rsid w:val="00A73B71"/>
    <w:rPr>
      <w:color w:val="800080" w:themeColor="followedHyperlink"/>
      <w:u w:val="single"/>
    </w:rPr>
  </w:style>
  <w:style w:type="character" w:customStyle="1" w:styleId="gajheading">
    <w:name w:val="gaj_heading"/>
    <w:basedOn w:val="DefaultParagraphFont"/>
    <w:rsid w:val="00107454"/>
  </w:style>
  <w:style w:type="character" w:styleId="UnresolvedMention">
    <w:name w:val="Unresolved Mention"/>
    <w:basedOn w:val="DefaultParagraphFont"/>
    <w:uiPriority w:val="99"/>
    <w:semiHidden/>
    <w:unhideWhenUsed/>
    <w:rsid w:val="00604C68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D2BFA"/>
    <w:rPr>
      <w:rFonts w:eastAsia="Times New Roman"/>
      <w:sz w:val="20"/>
      <w:szCs w:val="20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D2BFA"/>
    <w:rPr>
      <w:rFonts w:eastAsia="Times New Roman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FD2BFA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2C122F"/>
    <w:pPr>
      <w:spacing w:before="100" w:beforeAutospacing="1" w:after="100" w:afterAutospacing="1"/>
    </w:pPr>
    <w:rPr>
      <w:rFonts w:eastAsia="Times New Roman"/>
      <w:lang w:eastAsia="en-CA"/>
    </w:rPr>
  </w:style>
  <w:style w:type="character" w:customStyle="1" w:styleId="Heading3Char">
    <w:name w:val="Heading 3 Char"/>
    <w:basedOn w:val="DefaultParagraphFont"/>
    <w:link w:val="Heading3"/>
    <w:semiHidden/>
    <w:rsid w:val="00D05CD7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ja-JP"/>
    </w:rPr>
  </w:style>
  <w:style w:type="character" w:styleId="Emphasis">
    <w:name w:val="Emphasis"/>
    <w:basedOn w:val="DefaultParagraphFont"/>
    <w:uiPriority w:val="20"/>
    <w:qFormat/>
    <w:rsid w:val="00D05CD7"/>
    <w:rPr>
      <w:i/>
      <w:iCs/>
    </w:rPr>
  </w:style>
  <w:style w:type="character" w:styleId="Mention">
    <w:name w:val="Mention"/>
    <w:basedOn w:val="DefaultParagraphFont"/>
    <w:uiPriority w:val="99"/>
    <w:unhideWhenUsed/>
    <w:rsid w:val="008C1902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0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0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3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0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0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8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9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ollegept.org/about/board-members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harrycayton.net/righttouch-20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mailto:info@collegept.org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ollegept.org/about/about-the-college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surveymonkey.com/r/BH2XRZF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cokelly@collegept.org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collegept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fdfa86c-5858-474a-9372-3c5cb2f1ef27" xsi:nil="true"/>
    <lcf76f155ced4ddcb4097134ff3c332f xmlns="71bfd8a7-0727-4c74-adcb-23b593102658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FAC830A8672F42989564C137479B8D" ma:contentTypeVersion="16" ma:contentTypeDescription="Create a new document." ma:contentTypeScope="" ma:versionID="c247d790c1af610dce59fc2648f0e3e2">
  <xsd:schema xmlns:xsd="http://www.w3.org/2001/XMLSchema" xmlns:xs="http://www.w3.org/2001/XMLSchema" xmlns:p="http://schemas.microsoft.com/office/2006/metadata/properties" xmlns:ns2="71bfd8a7-0727-4c74-adcb-23b593102658" xmlns:ns3="ffdfa86c-5858-474a-9372-3c5cb2f1ef27" targetNamespace="http://schemas.microsoft.com/office/2006/metadata/properties" ma:root="true" ma:fieldsID="ec3a25304960a33d5560b7c8e69963b5" ns2:_="" ns3:_="">
    <xsd:import namespace="71bfd8a7-0727-4c74-adcb-23b593102658"/>
    <xsd:import namespace="ffdfa86c-5858-474a-9372-3c5cb2f1ef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bfd8a7-0727-4c74-adcb-23b5931026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d43b847-5ea9-4020-b873-1a19e69fa88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dfa86c-5858-474a-9372-3c5cb2f1ef2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32382671-b95e-420a-89f1-8250e536fbc8}" ma:internalName="TaxCatchAll" ma:showField="CatchAllData" ma:web="ffdfa86c-5858-474a-9372-3c5cb2f1ef2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21E9F0D-930C-4584-AC54-0E78193510A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D339820-D79A-4CE1-B150-5C510443E1F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1DB03AF-2A7F-4349-AC45-1EE8B805E70F}">
  <ds:schemaRefs>
    <ds:schemaRef ds:uri="http://purl.org/dc/terms/"/>
    <ds:schemaRef ds:uri="http://schemas.openxmlformats.org/package/2006/metadata/core-properties"/>
    <ds:schemaRef ds:uri="71bfd8a7-0727-4c74-adcb-23b593102658"/>
    <ds:schemaRef ds:uri="http://schemas.microsoft.com/office/2006/documentManagement/types"/>
    <ds:schemaRef ds:uri="http://purl.org/dc/dcmitype/"/>
    <ds:schemaRef ds:uri="http://purl.org/dc/elements/1.1/"/>
    <ds:schemaRef ds:uri="http://schemas.microsoft.com/office/infopath/2007/PartnerControls"/>
    <ds:schemaRef ds:uri="ffdfa86c-5858-474a-9372-3c5cb2f1ef27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5C4CA6E4-258F-404B-B177-CEE164944D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bfd8a7-0727-4c74-adcb-23b593102658"/>
    <ds:schemaRef ds:uri="ffdfa86c-5858-474a-9372-3c5cb2f1ef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89</Words>
  <Characters>5638</Characters>
  <Application>Microsoft Office Word</Application>
  <DocSecurity>0</DocSecurity>
  <Lines>46</Lines>
  <Paragraphs>13</Paragraphs>
  <ScaleCrop>false</ScaleCrop>
  <Company/>
  <LinksUpToDate>false</LinksUpToDate>
  <CharactersWithSpaces>6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lor Turner</dc:creator>
  <cp:keywords/>
  <cp:lastModifiedBy>Taylor Turner</cp:lastModifiedBy>
  <cp:revision>2</cp:revision>
  <cp:lastPrinted>2018-04-12T22:35:00Z</cp:lastPrinted>
  <dcterms:created xsi:type="dcterms:W3CDTF">2024-04-17T19:42:00Z</dcterms:created>
  <dcterms:modified xsi:type="dcterms:W3CDTF">2024-04-17T1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FAC830A8672F42989564C137479B8D</vt:lpwstr>
  </property>
  <property fmtid="{D5CDD505-2E9C-101B-9397-08002B2CF9AE}" pid="3" name="MediaServiceImageTags">
    <vt:lpwstr/>
  </property>
</Properties>
</file>